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CFE5B" w14:textId="097D6009" w:rsidR="0067079D" w:rsidRDefault="00F14672">
      <w:pPr>
        <w:pStyle w:val="1"/>
        <w:jc w:val="center"/>
      </w:pPr>
      <w:r>
        <w:t xml:space="preserve">Exercise: </w:t>
      </w:r>
      <w:r w:rsidR="007A4228">
        <w:t>Objects</w:t>
      </w:r>
      <w:r w:rsidR="00824C87">
        <w:t xml:space="preserve"> and </w:t>
      </w:r>
      <w:r w:rsidR="007A4228">
        <w:t>Classe</w:t>
      </w:r>
      <w:r w:rsidR="00824C87">
        <w:t xml:space="preserve">s </w:t>
      </w:r>
      <w:r w:rsidR="002B75F9">
        <w:t>Advanced</w:t>
      </w:r>
    </w:p>
    <w:p w14:paraId="133F641C" w14:textId="7E5AE1AB" w:rsidR="002B75F9" w:rsidRPr="002B75F9" w:rsidRDefault="002B75F9" w:rsidP="002B75F9">
      <w:pPr>
        <w:jc w:val="center"/>
        <w:rPr>
          <w:lang w:val="bg-BG"/>
        </w:rPr>
      </w:pPr>
      <w:r>
        <w:t xml:space="preserve">Please submit your solutions </w:t>
      </w:r>
      <w:r>
        <w:rPr>
          <w:noProof/>
        </w:rPr>
        <w:t>(</w:t>
      </w:r>
      <w:r>
        <w:t>source code</w:t>
      </w:r>
      <w:r>
        <w:rPr>
          <w:noProof/>
        </w:rPr>
        <w:t xml:space="preserve">) </w:t>
      </w:r>
      <w:r>
        <w:t xml:space="preserve">to all below-described problems in </w:t>
      </w:r>
      <w:hyperlink r:id="rId8" w:history="1">
        <w:r>
          <w:rPr>
            <w:rStyle w:val="aa"/>
          </w:rPr>
          <w:t>Judge</w:t>
        </w:r>
      </w:hyperlink>
      <w:r>
        <w:t>.</w:t>
      </w:r>
    </w:p>
    <w:p w14:paraId="35C6B9AF" w14:textId="77777777" w:rsidR="00761957" w:rsidRPr="003227AC" w:rsidRDefault="00761957" w:rsidP="00835022">
      <w:pPr>
        <w:spacing w:before="0" w:after="0"/>
        <w:rPr>
          <w:b/>
          <w:bCs/>
        </w:rPr>
      </w:pPr>
      <w:r w:rsidRPr="003227AC">
        <w:rPr>
          <w:b/>
          <w:bCs/>
        </w:rPr>
        <w:t>Write C++ code for solving the tasks on the following pages.</w:t>
      </w:r>
    </w:p>
    <w:p w14:paraId="23CE3323" w14:textId="77777777" w:rsidR="00BD0C57" w:rsidRPr="003227AC" w:rsidRDefault="00BD0C57" w:rsidP="00835022">
      <w:pPr>
        <w:spacing w:before="0" w:after="0"/>
        <w:rPr>
          <w:b/>
          <w:bCs/>
        </w:rPr>
      </w:pPr>
      <w:r w:rsidRPr="003227AC">
        <w:rPr>
          <w:b/>
          <w:bCs/>
        </w:rPr>
        <w:t>Any code files that are part of the task are provided under the folder Skeleton.</w:t>
      </w:r>
    </w:p>
    <w:p w14:paraId="388C80E9" w14:textId="77777777" w:rsidR="00BD0C57" w:rsidRPr="003227AC" w:rsidRDefault="00BD0C57" w:rsidP="00835022">
      <w:pPr>
        <w:spacing w:before="0" w:after="0"/>
        <w:rPr>
          <w:b/>
          <w:bCs/>
        </w:rPr>
      </w:pPr>
      <w:r w:rsidRPr="003227AC">
        <w:rPr>
          <w:b/>
          <w:bCs/>
        </w:rPr>
        <w:t>Please follow the exact instructions on uploading the solutions for each task.</w:t>
      </w:r>
    </w:p>
    <w:p w14:paraId="013A3128" w14:textId="77777777" w:rsidR="00BD0C57" w:rsidRDefault="00BD0C57" w:rsidP="00076FD8">
      <w:pPr>
        <w:pStyle w:val="2"/>
      </w:pPr>
      <w:r>
        <w:t>Car</w:t>
      </w:r>
    </w:p>
    <w:p w14:paraId="307C7C16" w14:textId="1208D914" w:rsidR="00BD0C57" w:rsidRDefault="00BD0C57" w:rsidP="00BD0C57">
      <w:pPr>
        <w:pStyle w:val="Corpo"/>
        <w:spacing w:before="80" w:after="120" w:line="276" w:lineRule="auto"/>
        <w:rPr>
          <w:rFonts w:ascii="Calibri" w:eastAsia="Calibri" w:hAnsi="Calibri" w:cs="Calibri"/>
          <w:u w:color="000000"/>
        </w:rPr>
      </w:pPr>
      <w:r>
        <w:rPr>
          <w:rFonts w:ascii="Calibri" w:eastAsia="Calibri" w:hAnsi="Calibri" w:cs="Calibri"/>
          <w:u w:color="000000"/>
          <w:lang w:val="en-US"/>
        </w:rPr>
        <w:t xml:space="preserve">You are given </w:t>
      </w:r>
      <w:r w:rsidR="002B75F9">
        <w:rPr>
          <w:rFonts w:ascii="Calibri" w:eastAsia="Calibri" w:hAnsi="Calibri" w:cs="Calibri"/>
          <w:u w:color="000000"/>
          <w:lang w:val="en-US"/>
        </w:rPr>
        <w:t xml:space="preserve">a </w:t>
      </w:r>
      <w:r>
        <w:rPr>
          <w:rFonts w:ascii="Calibri" w:eastAsia="Calibri" w:hAnsi="Calibri" w:cs="Calibri"/>
          <w:u w:color="000000"/>
          <w:lang w:val="en-US"/>
        </w:rPr>
        <w:t xml:space="preserve">program in a </w:t>
      </w:r>
      <w:r w:rsidRPr="002108E1">
        <w:rPr>
          <w:rStyle w:val="CodeChar"/>
        </w:rPr>
        <w:t>Car</w:t>
      </w:r>
      <w:r>
        <w:rPr>
          <w:rStyle w:val="CodeChar"/>
          <w:lang w:val="en-US"/>
        </w:rPr>
        <w:t>Main</w:t>
      </w:r>
      <w:r w:rsidRPr="002108E1">
        <w:rPr>
          <w:rStyle w:val="CodeChar"/>
        </w:rPr>
        <w:t>.cpp</w:t>
      </w:r>
      <w:r w:rsidRPr="002108E1">
        <w:rPr>
          <w:rFonts w:ascii="Calibri" w:eastAsia="Calibri" w:hAnsi="Calibri" w:cs="Calibri"/>
          <w:b/>
          <w:u w:color="000000"/>
          <w:lang w:val="en-US"/>
        </w:rPr>
        <w:t xml:space="preserve"> </w:t>
      </w:r>
      <w:r>
        <w:rPr>
          <w:rFonts w:ascii="Calibri" w:eastAsia="Calibri" w:hAnsi="Calibri" w:cs="Calibri"/>
          <w:u w:color="000000"/>
          <w:lang w:val="en-US"/>
        </w:rPr>
        <w:t xml:space="preserve">file that reads and creates </w:t>
      </w:r>
      <w:r w:rsidRPr="002108E1">
        <w:rPr>
          <w:rStyle w:val="CodeChar"/>
        </w:rPr>
        <w:t>const</w:t>
      </w:r>
      <w:r>
        <w:rPr>
          <w:rFonts w:ascii="Calibri" w:eastAsia="Calibri" w:hAnsi="Calibri" w:cs="Calibri"/>
          <w:b/>
          <w:bCs/>
          <w:u w:color="000000"/>
          <w:lang w:val="en-US"/>
        </w:rPr>
        <w:t xml:space="preserve"> </w:t>
      </w:r>
      <w:r>
        <w:rPr>
          <w:rFonts w:ascii="Calibri" w:eastAsia="Calibri" w:hAnsi="Calibri" w:cs="Calibri"/>
          <w:u w:color="000000"/>
          <w:lang w:val="en-US"/>
        </w:rPr>
        <w:t xml:space="preserve">objects of class </w:t>
      </w:r>
      <w:r w:rsidRPr="002108E1">
        <w:rPr>
          <w:rStyle w:val="CodeChar"/>
        </w:rPr>
        <w:t>Car</w:t>
      </w:r>
      <w:r>
        <w:rPr>
          <w:rFonts w:ascii="Calibri" w:eastAsia="Calibri" w:hAnsi="Calibri" w:cs="Calibri"/>
          <w:u w:color="000000"/>
          <w:lang w:val="en-US"/>
        </w:rPr>
        <w:t>, which has the following attributes:</w:t>
      </w:r>
    </w:p>
    <w:p w14:paraId="32B12672" w14:textId="77777777" w:rsidR="00BD0C57" w:rsidRDefault="00BD0C57" w:rsidP="00BD0C57">
      <w:pPr>
        <w:pStyle w:val="Corpo"/>
        <w:numPr>
          <w:ilvl w:val="0"/>
          <w:numId w:val="13"/>
        </w:numPr>
        <w:spacing w:before="80" w:after="120" w:line="276" w:lineRule="auto"/>
        <w:rPr>
          <w:rFonts w:ascii="Calibri" w:eastAsia="Calibri" w:hAnsi="Calibri" w:cs="Calibri"/>
          <w:u w:color="000000"/>
        </w:rPr>
      </w:pPr>
      <w:r>
        <w:rPr>
          <w:rFonts w:ascii="Calibri" w:eastAsia="Calibri" w:hAnsi="Calibri" w:cs="Calibri"/>
          <w:u w:color="000000"/>
          <w:lang w:val="en-US"/>
        </w:rPr>
        <w:t>Brand (</w:t>
      </w:r>
      <w:r w:rsidRPr="002108E1">
        <w:rPr>
          <w:rStyle w:val="CodeChar"/>
        </w:rPr>
        <w:t>string</w:t>
      </w:r>
      <w:r>
        <w:rPr>
          <w:rFonts w:ascii="Calibri" w:eastAsia="Calibri" w:hAnsi="Calibri" w:cs="Calibri"/>
          <w:u w:color="000000"/>
          <w:lang w:val="en-US"/>
        </w:rPr>
        <w:t>)</w:t>
      </w:r>
    </w:p>
    <w:p w14:paraId="511CA936" w14:textId="77777777" w:rsidR="00BD0C57" w:rsidRDefault="00BD0C57" w:rsidP="00BD0C57">
      <w:pPr>
        <w:pStyle w:val="Corpo"/>
        <w:numPr>
          <w:ilvl w:val="0"/>
          <w:numId w:val="13"/>
        </w:numPr>
        <w:spacing w:before="80" w:after="120" w:line="276" w:lineRule="auto"/>
        <w:rPr>
          <w:rFonts w:ascii="Calibri" w:eastAsia="Calibri" w:hAnsi="Calibri" w:cs="Calibri"/>
          <w:u w:color="000000"/>
        </w:rPr>
      </w:pPr>
      <w:r>
        <w:rPr>
          <w:rFonts w:ascii="Calibri" w:eastAsia="Calibri" w:hAnsi="Calibri" w:cs="Calibri"/>
          <w:u w:color="000000"/>
          <w:lang w:val="en-US"/>
        </w:rPr>
        <w:t>Model (</w:t>
      </w:r>
      <w:r w:rsidRPr="002108E1">
        <w:rPr>
          <w:rStyle w:val="CodeChar"/>
        </w:rPr>
        <w:t>string</w:t>
      </w:r>
      <w:r>
        <w:rPr>
          <w:rFonts w:ascii="Calibri" w:eastAsia="Calibri" w:hAnsi="Calibri" w:cs="Calibri"/>
          <w:u w:color="000000"/>
          <w:lang w:val="en-US"/>
        </w:rPr>
        <w:t>)</w:t>
      </w:r>
    </w:p>
    <w:p w14:paraId="53944AE1" w14:textId="77777777" w:rsidR="00BD0C57" w:rsidRDefault="00BD0C57" w:rsidP="00BD0C57">
      <w:pPr>
        <w:pStyle w:val="Corpo"/>
        <w:numPr>
          <w:ilvl w:val="0"/>
          <w:numId w:val="13"/>
        </w:numPr>
        <w:spacing w:before="80" w:after="120" w:line="276" w:lineRule="auto"/>
        <w:rPr>
          <w:rFonts w:ascii="Calibri" w:eastAsia="Calibri" w:hAnsi="Calibri" w:cs="Calibri"/>
          <w:u w:color="000000"/>
        </w:rPr>
      </w:pPr>
      <w:r>
        <w:rPr>
          <w:rFonts w:ascii="Calibri" w:eastAsia="Calibri" w:hAnsi="Calibri" w:cs="Calibri"/>
          <w:u w:color="000000"/>
          <w:lang w:val="en-US"/>
        </w:rPr>
        <w:t>Year (</w:t>
      </w:r>
      <w:r w:rsidRPr="002108E1">
        <w:rPr>
          <w:rStyle w:val="CodeChar"/>
        </w:rPr>
        <w:t>int</w:t>
      </w:r>
      <w:r>
        <w:rPr>
          <w:rFonts w:ascii="Calibri" w:eastAsia="Calibri" w:hAnsi="Calibri" w:cs="Calibri"/>
          <w:u w:color="000000"/>
          <w:lang w:val="en-US"/>
        </w:rPr>
        <w:t>)</w:t>
      </w:r>
    </w:p>
    <w:p w14:paraId="7B097C31" w14:textId="77777777" w:rsidR="00BD0C57" w:rsidRDefault="00BD0C57" w:rsidP="00BD0C57">
      <w:r>
        <w:t>The program reads input and writes output to the console, using the Car class and getters for the above-mentioned attributes.</w:t>
      </w:r>
    </w:p>
    <w:p w14:paraId="35EE5791" w14:textId="77777777" w:rsidR="00BD0C57" w:rsidRDefault="00BD0C57" w:rsidP="00BD0C57">
      <w:r>
        <w:t xml:space="preserve">Your task is to study the code in </w:t>
      </w:r>
      <w:r w:rsidRPr="002108E1">
        <w:rPr>
          <w:rStyle w:val="CodeChar"/>
          <w:rFonts w:eastAsia="Arial Unicode MS" w:cs="Arial Unicode MS"/>
          <w:lang w:val="bg-BG"/>
        </w:rPr>
        <w:t>Car</w:t>
      </w:r>
      <w:r>
        <w:rPr>
          <w:rStyle w:val="CodeChar"/>
        </w:rPr>
        <w:t>Main</w:t>
      </w:r>
      <w:r w:rsidRPr="002108E1">
        <w:rPr>
          <w:rStyle w:val="CodeChar"/>
          <w:rFonts w:eastAsia="Arial Unicode MS" w:cs="Arial Unicode MS"/>
          <w:lang w:val="bg-BG"/>
        </w:rPr>
        <w:t>.cpp</w:t>
      </w:r>
      <w:r>
        <w:t xml:space="preserve"> and implement the </w:t>
      </w:r>
      <w:r w:rsidRPr="002108E1">
        <w:rPr>
          <w:rStyle w:val="CodeChar"/>
        </w:rPr>
        <w:t>Car</w:t>
      </w:r>
      <w:r>
        <w:t xml:space="preserve"> class in </w:t>
      </w:r>
      <w:r>
        <w:rPr>
          <w:rStyle w:val="CodeChar"/>
        </w:rPr>
        <w:t>Car</w:t>
      </w:r>
      <w:r w:rsidRPr="00F62D78">
        <w:rPr>
          <w:rStyle w:val="CodeChar"/>
        </w:rPr>
        <w:t>.h</w:t>
      </w:r>
      <w:r>
        <w:t xml:space="preserve"> (which is </w:t>
      </w:r>
      <w:r w:rsidRPr="00F62D78">
        <w:rPr>
          <w:rStyle w:val="CodeChar"/>
        </w:rPr>
        <w:t>#include</w:t>
      </w:r>
      <w:r>
        <w:t xml:space="preserve">-d by </w:t>
      </w:r>
      <w:r>
        <w:rPr>
          <w:rStyle w:val="CodeChar"/>
        </w:rPr>
        <w:t>CarMain</w:t>
      </w:r>
      <w:r w:rsidRPr="00F62D78">
        <w:rPr>
          <w:rStyle w:val="CodeChar"/>
        </w:rPr>
        <w:t>.cpp</w:t>
      </w:r>
      <w:r>
        <w:t xml:space="preserve">), so that </w:t>
      </w:r>
      <w:r>
        <w:rPr>
          <w:rStyle w:val="CodeChar"/>
        </w:rPr>
        <w:t>CarMain</w:t>
      </w:r>
      <w:r w:rsidRPr="00F62D78">
        <w:rPr>
          <w:rStyle w:val="CodeChar"/>
        </w:rPr>
        <w:t>.cpp</w:t>
      </w:r>
      <w:r>
        <w:t xml:space="preserve"> compiles successfully and accomplishes the task described. Your </w:t>
      </w:r>
      <w:r>
        <w:rPr>
          <w:rStyle w:val="CodeChar"/>
        </w:rPr>
        <w:t>Car</w:t>
      </w:r>
      <w:r w:rsidRPr="00E40519">
        <w:rPr>
          <w:rStyle w:val="CodeChar"/>
        </w:rPr>
        <w:t>.h</w:t>
      </w:r>
      <w:r>
        <w:t xml:space="preserve"> file should resemble the following:</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BD0C57" w14:paraId="4DEF04AE" w14:textId="77777777" w:rsidTr="00C42C8F">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A22195" w14:textId="77777777" w:rsidR="00BD0C57" w:rsidRDefault="00BD0C57" w:rsidP="00C42C8F">
            <w:pPr>
              <w:spacing w:before="0"/>
              <w:jc w:val="center"/>
              <w:rPr>
                <w:b/>
              </w:rPr>
            </w:pPr>
            <w:proofErr w:type="spellStart"/>
            <w:r>
              <w:rPr>
                <w:b/>
              </w:rPr>
              <w:t>Car.h</w:t>
            </w:r>
            <w:proofErr w:type="spellEnd"/>
          </w:p>
        </w:tc>
      </w:tr>
      <w:tr w:rsidR="00BD0C57" w14:paraId="6C87100B" w14:textId="77777777" w:rsidTr="00C42C8F">
        <w:trPr>
          <w:trHeight w:val="257"/>
        </w:trPr>
        <w:tc>
          <w:tcPr>
            <w:tcW w:w="10420" w:type="dxa"/>
            <w:tcBorders>
              <w:top w:val="single" w:sz="4" w:space="0" w:color="auto"/>
              <w:left w:val="single" w:sz="4" w:space="0" w:color="auto"/>
              <w:bottom w:val="single" w:sz="4" w:space="0" w:color="auto"/>
              <w:right w:val="single" w:sz="4" w:space="0" w:color="auto"/>
            </w:tcBorders>
            <w:hideMark/>
          </w:tcPr>
          <w:p w14:paraId="65935FD9"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fndef</w:t>
            </w:r>
            <w:r w:rsidRPr="002B75F9">
              <w:rPr>
                <w:rFonts w:ascii="Consolas" w:hAnsi="Consolas" w:cs="Consolas"/>
                <w:color w:val="000000"/>
                <w:lang w:val="bg-BG"/>
              </w:rPr>
              <w:t xml:space="preserve"> </w:t>
            </w:r>
            <w:r w:rsidRPr="002B75F9">
              <w:rPr>
                <w:rFonts w:ascii="Consolas" w:hAnsi="Consolas" w:cs="Consolas"/>
                <w:color w:val="000000"/>
              </w:rPr>
              <w:t>CAR</w:t>
            </w:r>
            <w:r w:rsidRPr="002B75F9">
              <w:rPr>
                <w:rFonts w:ascii="Consolas" w:hAnsi="Consolas" w:cs="Consolas"/>
                <w:color w:val="000000"/>
                <w:lang w:val="bg-BG"/>
              </w:rPr>
              <w:t>_H</w:t>
            </w:r>
          </w:p>
          <w:p w14:paraId="61D10376"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define</w:t>
            </w:r>
            <w:r w:rsidRPr="002B75F9">
              <w:rPr>
                <w:rFonts w:ascii="Consolas" w:hAnsi="Consolas" w:cs="Consolas"/>
                <w:color w:val="000000"/>
                <w:lang w:val="bg-BG"/>
              </w:rPr>
              <w:t xml:space="preserve"> </w:t>
            </w:r>
            <w:r w:rsidRPr="002B75F9">
              <w:rPr>
                <w:rFonts w:ascii="Consolas" w:hAnsi="Consolas" w:cs="Consolas"/>
                <w:color w:val="6F008A"/>
              </w:rPr>
              <w:t>CAR</w:t>
            </w:r>
            <w:r w:rsidRPr="002B75F9">
              <w:rPr>
                <w:rFonts w:ascii="Consolas" w:hAnsi="Consolas" w:cs="Consolas"/>
                <w:color w:val="6F008A"/>
                <w:lang w:val="bg-BG"/>
              </w:rPr>
              <w:t>_H</w:t>
            </w:r>
          </w:p>
          <w:p w14:paraId="2A7EBAD5"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5AD2459C" w14:textId="77777777" w:rsidR="00BD0C57" w:rsidRPr="002B75F9" w:rsidRDefault="00BD0C57" w:rsidP="00C42C8F">
            <w:pPr>
              <w:autoSpaceDE w:val="0"/>
              <w:autoSpaceDN w:val="0"/>
              <w:adjustRightInd w:val="0"/>
              <w:spacing w:before="0"/>
              <w:rPr>
                <w:rFonts w:ascii="Consolas" w:hAnsi="Consolas" w:cs="Consolas"/>
                <w:color w:val="000000"/>
              </w:rPr>
            </w:pPr>
            <w:r w:rsidRPr="002B75F9">
              <w:rPr>
                <w:rFonts w:ascii="Consolas" w:hAnsi="Consolas" w:cs="Consolas"/>
                <w:color w:val="008000"/>
                <w:lang w:val="bg-BG"/>
              </w:rPr>
              <w:t xml:space="preserve">// </w:t>
            </w:r>
            <w:r w:rsidRPr="002B75F9">
              <w:rPr>
                <w:rFonts w:ascii="Consolas" w:hAnsi="Consolas" w:cs="Consolas"/>
                <w:color w:val="008000"/>
              </w:rPr>
              <w:t>Place your code here</w:t>
            </w:r>
          </w:p>
          <w:p w14:paraId="4FC54F68"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5F842B89" w14:textId="77777777" w:rsidR="00BD0C57" w:rsidRPr="00F62D78" w:rsidRDefault="00BD0C57" w:rsidP="00C42C8F">
            <w:pPr>
              <w:autoSpaceDE w:val="0"/>
              <w:autoSpaceDN w:val="0"/>
              <w:adjustRightInd w:val="0"/>
              <w:spacing w:before="0"/>
              <w:rPr>
                <w:rFonts w:ascii="Consolas" w:hAnsi="Consolas" w:cs="Consolas"/>
                <w:color w:val="000000"/>
                <w:sz w:val="19"/>
                <w:szCs w:val="19"/>
                <w:lang w:val="bg-BG"/>
              </w:rPr>
            </w:pPr>
            <w:r w:rsidRPr="002B75F9">
              <w:rPr>
                <w:rFonts w:ascii="Consolas" w:hAnsi="Consolas" w:cs="Consolas"/>
                <w:color w:val="808080"/>
                <w:lang w:val="bg-BG"/>
              </w:rPr>
              <w:t>#endif</w:t>
            </w:r>
            <w:r w:rsidRPr="002B75F9">
              <w:rPr>
                <w:rFonts w:ascii="Consolas" w:hAnsi="Consolas" w:cs="Consolas"/>
                <w:color w:val="000000"/>
                <w:lang w:val="bg-BG"/>
              </w:rPr>
              <w:t xml:space="preserve"> </w:t>
            </w:r>
            <w:r w:rsidRPr="002B75F9">
              <w:rPr>
                <w:rFonts w:ascii="Consolas" w:hAnsi="Consolas" w:cs="Consolas"/>
                <w:color w:val="008000"/>
                <w:lang w:val="bg-BG"/>
              </w:rPr>
              <w:t>// !</w:t>
            </w:r>
            <w:r w:rsidRPr="002B75F9">
              <w:rPr>
                <w:rFonts w:ascii="Consolas" w:hAnsi="Consolas" w:cs="Consolas"/>
                <w:color w:val="008000"/>
              </w:rPr>
              <w:t>CAR</w:t>
            </w:r>
            <w:r w:rsidRPr="002B75F9">
              <w:rPr>
                <w:rFonts w:ascii="Consolas" w:hAnsi="Consolas" w:cs="Consolas"/>
                <w:color w:val="008000"/>
                <w:lang w:val="bg-BG"/>
              </w:rPr>
              <w:t>_H</w:t>
            </w:r>
          </w:p>
        </w:tc>
      </w:tr>
    </w:tbl>
    <w:p w14:paraId="147F57B5" w14:textId="77777777" w:rsidR="00BD0C57" w:rsidRPr="00DE64CA" w:rsidRDefault="00BD0C57" w:rsidP="00BD0C57">
      <w:bookmarkStart w:id="0" w:name="_Hlk522744846"/>
      <w:r>
        <w:t xml:space="preserve">You should submit a single </w:t>
      </w:r>
      <w:r w:rsidRPr="00DE64CA">
        <w:rPr>
          <w:rStyle w:val="CodeChar"/>
        </w:rPr>
        <w:t>.zip</w:t>
      </w:r>
      <w:r>
        <w:t xml:space="preserve"> file for this task, containing ONLY the </w:t>
      </w:r>
      <w:r>
        <w:rPr>
          <w:rStyle w:val="CodeChar"/>
        </w:rPr>
        <w:t>Car</w:t>
      </w:r>
      <w:r w:rsidRPr="00DE64CA">
        <w:rPr>
          <w:rStyle w:val="CodeChar"/>
        </w:rPr>
        <w:t>.h</w:t>
      </w:r>
      <w:r>
        <w:t xml:space="preserve"> file. The Judge system has a copy of </w:t>
      </w:r>
      <w:bookmarkEnd w:id="0"/>
      <w:r>
        <w:t>the other files and will compile them, along with your file, in the same directory.</w:t>
      </w:r>
    </w:p>
    <w:p w14:paraId="745468D5" w14:textId="77777777" w:rsidR="00BD0C57" w:rsidRDefault="00BD0C57" w:rsidP="00BD0C57">
      <w:pPr>
        <w:pStyle w:val="3"/>
      </w:pPr>
      <w:r>
        <w:t>Examples</w:t>
      </w:r>
    </w:p>
    <w:tbl>
      <w:tblPr>
        <w:tblStyle w:val="TableGrid1"/>
        <w:tblW w:w="5794" w:type="dxa"/>
        <w:tblInd w:w="13" w:type="dxa"/>
        <w:tblCellMar>
          <w:top w:w="57" w:type="dxa"/>
          <w:left w:w="85" w:type="dxa"/>
          <w:bottom w:w="57" w:type="dxa"/>
          <w:right w:w="85" w:type="dxa"/>
        </w:tblCellMar>
        <w:tblLook w:val="04A0" w:firstRow="1" w:lastRow="0" w:firstColumn="1" w:lastColumn="0" w:noHBand="0" w:noVBand="1"/>
      </w:tblPr>
      <w:tblGrid>
        <w:gridCol w:w="2832"/>
        <w:gridCol w:w="2962"/>
      </w:tblGrid>
      <w:tr w:rsidR="00BD0C57" w14:paraId="4321ABE5" w14:textId="77777777" w:rsidTr="0054003C">
        <w:trPr>
          <w:trHeight w:val="257"/>
        </w:trPr>
        <w:tc>
          <w:tcPr>
            <w:tcW w:w="2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46A86A" w14:textId="77777777" w:rsidR="00BD0C57" w:rsidRDefault="00BD0C57" w:rsidP="00C42C8F">
            <w:pPr>
              <w:spacing w:before="0"/>
              <w:jc w:val="center"/>
              <w:rPr>
                <w:b/>
              </w:rPr>
            </w:pPr>
            <w:r>
              <w:rPr>
                <w:b/>
              </w:rPr>
              <w:t>Input</w:t>
            </w:r>
          </w:p>
        </w:tc>
        <w:tc>
          <w:tcPr>
            <w:tcW w:w="29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B7E038" w14:textId="77777777" w:rsidR="00BD0C57" w:rsidRDefault="00BD0C57" w:rsidP="00C42C8F">
            <w:pPr>
              <w:spacing w:before="0"/>
              <w:jc w:val="center"/>
              <w:rPr>
                <w:b/>
              </w:rPr>
            </w:pPr>
            <w:r>
              <w:rPr>
                <w:b/>
              </w:rPr>
              <w:t>Output</w:t>
            </w:r>
          </w:p>
        </w:tc>
      </w:tr>
      <w:tr w:rsidR="00BD0C57" w14:paraId="023A2510" w14:textId="77777777" w:rsidTr="0054003C">
        <w:trPr>
          <w:trHeight w:val="257"/>
        </w:trPr>
        <w:tc>
          <w:tcPr>
            <w:tcW w:w="2832" w:type="dxa"/>
            <w:tcBorders>
              <w:top w:val="single" w:sz="4" w:space="0" w:color="auto"/>
              <w:left w:val="single" w:sz="4" w:space="0" w:color="auto"/>
              <w:bottom w:val="single" w:sz="4" w:space="0" w:color="auto"/>
              <w:right w:val="single" w:sz="4" w:space="0" w:color="auto"/>
            </w:tcBorders>
            <w:hideMark/>
          </w:tcPr>
          <w:p w14:paraId="7DCC4B13" w14:textId="77777777" w:rsidR="00BD0C57" w:rsidRPr="002108E1" w:rsidRDefault="00BD0C57" w:rsidP="00C42C8F">
            <w:pPr>
              <w:spacing w:before="0"/>
              <w:rPr>
                <w:rFonts w:ascii="Consolas" w:hAnsi="Consolas"/>
                <w:bCs/>
                <w:noProof/>
              </w:rPr>
            </w:pPr>
            <w:r w:rsidRPr="002108E1">
              <w:rPr>
                <w:rFonts w:ascii="Consolas" w:hAnsi="Consolas"/>
                <w:bCs/>
                <w:noProof/>
              </w:rPr>
              <w:t>Volkswagen</w:t>
            </w:r>
          </w:p>
          <w:p w14:paraId="216924C5" w14:textId="77777777" w:rsidR="00BD0C57" w:rsidRPr="002108E1" w:rsidRDefault="00BD0C57" w:rsidP="00C42C8F">
            <w:pPr>
              <w:spacing w:before="0"/>
              <w:rPr>
                <w:rFonts w:ascii="Consolas" w:hAnsi="Consolas"/>
                <w:bCs/>
                <w:noProof/>
              </w:rPr>
            </w:pPr>
            <w:r w:rsidRPr="002108E1">
              <w:rPr>
                <w:rFonts w:ascii="Consolas" w:hAnsi="Consolas"/>
                <w:bCs/>
                <w:noProof/>
              </w:rPr>
              <w:t>Golf</w:t>
            </w:r>
          </w:p>
          <w:p w14:paraId="59B45FA0" w14:textId="77777777" w:rsidR="00BD0C57" w:rsidRDefault="00BD0C57" w:rsidP="00C42C8F">
            <w:pPr>
              <w:spacing w:before="0"/>
              <w:rPr>
                <w:rFonts w:ascii="Consolas" w:hAnsi="Consolas"/>
                <w:noProof/>
              </w:rPr>
            </w:pPr>
            <w:r w:rsidRPr="002108E1">
              <w:rPr>
                <w:rFonts w:ascii="Consolas" w:hAnsi="Consolas"/>
                <w:bCs/>
                <w:noProof/>
              </w:rPr>
              <w:t>2015</w:t>
            </w:r>
          </w:p>
        </w:tc>
        <w:tc>
          <w:tcPr>
            <w:tcW w:w="2962" w:type="dxa"/>
            <w:tcBorders>
              <w:top w:val="single" w:sz="4" w:space="0" w:color="auto"/>
              <w:left w:val="single" w:sz="4" w:space="0" w:color="auto"/>
              <w:bottom w:val="single" w:sz="4" w:space="0" w:color="auto"/>
              <w:right w:val="single" w:sz="4" w:space="0" w:color="auto"/>
            </w:tcBorders>
            <w:hideMark/>
          </w:tcPr>
          <w:p w14:paraId="77C55098" w14:textId="77777777" w:rsidR="00BD0C57" w:rsidRDefault="00BD0C57" w:rsidP="00C42C8F">
            <w:pPr>
              <w:pStyle w:val="Corpo"/>
            </w:pPr>
            <w:r>
              <w:rPr>
                <w:rFonts w:ascii="Consolas" w:eastAsia="Consolas" w:hAnsi="Consolas" w:cs="Consolas"/>
                <w:u w:color="000000"/>
              </w:rPr>
              <w:t>Brand -&gt; Volkswagen</w:t>
            </w:r>
          </w:p>
          <w:p w14:paraId="67B1BE65" w14:textId="77777777" w:rsidR="00BD0C57" w:rsidRDefault="00BD0C57" w:rsidP="00C42C8F">
            <w:pPr>
              <w:pStyle w:val="Corpo"/>
            </w:pPr>
            <w:r>
              <w:rPr>
                <w:rFonts w:ascii="Consolas" w:eastAsia="Consolas" w:hAnsi="Consolas" w:cs="Consolas"/>
                <w:u w:color="000000"/>
              </w:rPr>
              <w:t>Model -&gt; Golf</w:t>
            </w:r>
          </w:p>
          <w:p w14:paraId="28E2072D" w14:textId="77777777" w:rsidR="00BD0C57" w:rsidRDefault="00BD0C57" w:rsidP="00C42C8F">
            <w:pPr>
              <w:spacing w:before="0"/>
              <w:rPr>
                <w:rFonts w:ascii="Consolas" w:hAnsi="Consolas"/>
                <w:bCs/>
                <w:noProof/>
              </w:rPr>
            </w:pPr>
            <w:r>
              <w:rPr>
                <w:rFonts w:ascii="Consolas" w:eastAsia="Consolas" w:hAnsi="Consolas" w:cs="Consolas"/>
                <w:u w:color="000000"/>
              </w:rPr>
              <w:t>Year -&gt; 2015</w:t>
            </w:r>
          </w:p>
        </w:tc>
      </w:tr>
    </w:tbl>
    <w:p w14:paraId="0BAC96E1" w14:textId="77777777" w:rsidR="004051F2" w:rsidRPr="004051F2" w:rsidRDefault="004051F2" w:rsidP="004051F2">
      <w:pPr>
        <w:rPr>
          <w:lang w:eastAsia="bg-BG"/>
        </w:rPr>
      </w:pPr>
    </w:p>
    <w:p w14:paraId="7724F4D4" w14:textId="77777777" w:rsidR="00BD0C57" w:rsidRPr="00731E92" w:rsidRDefault="00BD0C57" w:rsidP="00076FD8">
      <w:pPr>
        <w:pStyle w:val="2"/>
        <w:rPr>
          <w:rFonts w:eastAsia="Calibri"/>
          <w:u w:color="642D08"/>
          <w:lang w:eastAsia="bg-BG"/>
        </w:rPr>
      </w:pPr>
      <w:r w:rsidRPr="00731E92">
        <w:rPr>
          <w:rFonts w:eastAsia="Calibri"/>
          <w:u w:color="642D08"/>
          <w:lang w:eastAsia="bg-BG"/>
        </w:rPr>
        <w:t>Sum</w:t>
      </w:r>
      <w:r>
        <w:rPr>
          <w:u w:color="642D08"/>
          <w:lang w:eastAsia="bg-BG"/>
        </w:rPr>
        <w:t xml:space="preserve"> </w:t>
      </w:r>
      <w:r w:rsidRPr="00731E92">
        <w:rPr>
          <w:rFonts w:eastAsia="Calibri"/>
          <w:u w:color="642D08"/>
          <w:lang w:eastAsia="bg-BG"/>
        </w:rPr>
        <w:t>Of</w:t>
      </w:r>
      <w:r>
        <w:rPr>
          <w:u w:color="642D08"/>
          <w:lang w:eastAsia="bg-BG"/>
        </w:rPr>
        <w:t xml:space="preserve"> </w:t>
      </w:r>
      <w:r w:rsidRPr="00731E92">
        <w:rPr>
          <w:rFonts w:eastAsia="Calibri"/>
          <w:u w:color="642D08"/>
          <w:lang w:eastAsia="bg-BG"/>
        </w:rPr>
        <w:t>Vectors</w:t>
      </w:r>
    </w:p>
    <w:p w14:paraId="5FD15799" w14:textId="79219939" w:rsidR="00BD0C57" w:rsidRPr="00731E92" w:rsidRDefault="00BD0C57" w:rsidP="00BD0C57">
      <w:pPr>
        <w:rPr>
          <w:color w:val="000000"/>
          <w:u w:color="000000"/>
          <w:lang w:eastAsia="bg-BG"/>
        </w:rPr>
      </w:pPr>
      <w:r w:rsidRPr="00731E92">
        <w:rPr>
          <w:color w:val="000000"/>
          <w:u w:color="000000"/>
          <w:lang w:eastAsia="bg-BG"/>
        </w:rPr>
        <w:t xml:space="preserve">You are given </w:t>
      </w:r>
      <w:r w:rsidR="002B75F9">
        <w:rPr>
          <w:color w:val="000000"/>
          <w:u w:color="000000"/>
          <w:lang w:eastAsia="bg-BG"/>
        </w:rPr>
        <w:t xml:space="preserve">a </w:t>
      </w:r>
      <w:r w:rsidRPr="00731E92">
        <w:rPr>
          <w:color w:val="000000"/>
          <w:u w:color="000000"/>
          <w:lang w:eastAsia="bg-BG"/>
        </w:rPr>
        <w:t>program in a Main</w:t>
      </w:r>
      <w:r w:rsidRPr="00731E92">
        <w:rPr>
          <w:b/>
          <w:bCs/>
          <w:color w:val="000000"/>
          <w:u w:color="000000"/>
          <w:lang w:eastAsia="bg-BG"/>
        </w:rPr>
        <w:t xml:space="preserve">.cpp </w:t>
      </w:r>
      <w:r w:rsidRPr="00731E92">
        <w:rPr>
          <w:color w:val="000000"/>
          <w:u w:color="000000"/>
          <w:lang w:eastAsia="bg-BG"/>
        </w:rPr>
        <w:t xml:space="preserve">file that </w:t>
      </w:r>
      <w:r w:rsidR="002B75F9">
        <w:rPr>
          <w:color w:val="000000"/>
          <w:u w:color="000000"/>
          <w:lang w:eastAsia="bg-BG"/>
        </w:rPr>
        <w:t>reads</w:t>
      </w:r>
      <w:r w:rsidRPr="00731E92">
        <w:rPr>
          <w:color w:val="000000"/>
          <w:u w:color="000000"/>
          <w:lang w:eastAsia="bg-BG"/>
        </w:rPr>
        <w:t>:</w:t>
      </w:r>
    </w:p>
    <w:p w14:paraId="7D1A7D8B" w14:textId="1B965CC8" w:rsidR="00BD0C57" w:rsidRPr="00731E92" w:rsidRDefault="00BD0C57" w:rsidP="00BD0C57">
      <w:pPr>
        <w:numPr>
          <w:ilvl w:val="0"/>
          <w:numId w:val="13"/>
        </w:numPr>
        <w:rPr>
          <w:color w:val="000000"/>
          <w:u w:color="000000"/>
          <w:lang w:eastAsia="bg-BG"/>
        </w:rPr>
      </w:pPr>
      <w:r w:rsidRPr="00731E92">
        <w:rPr>
          <w:color w:val="000000"/>
          <w:u w:color="000000"/>
          <w:lang w:eastAsia="bg-BG"/>
        </w:rPr>
        <w:t xml:space="preserve">How many couples of data </w:t>
      </w:r>
      <w:r w:rsidR="002B75F9">
        <w:rPr>
          <w:color w:val="000000"/>
          <w:u w:color="000000"/>
          <w:lang w:eastAsia="bg-BG"/>
        </w:rPr>
        <w:t xml:space="preserve">do </w:t>
      </w:r>
      <w:r w:rsidRPr="00731E92">
        <w:rPr>
          <w:color w:val="000000"/>
          <w:u w:color="000000"/>
          <w:lang w:eastAsia="bg-BG"/>
        </w:rPr>
        <w:t>you have</w:t>
      </w:r>
    </w:p>
    <w:p w14:paraId="7C4F2C16" w14:textId="77777777" w:rsidR="00BD0C57" w:rsidRPr="00731E92" w:rsidRDefault="00BD0C57" w:rsidP="00BD0C57">
      <w:pPr>
        <w:numPr>
          <w:ilvl w:val="0"/>
          <w:numId w:val="13"/>
        </w:numPr>
        <w:rPr>
          <w:color w:val="000000"/>
          <w:u w:color="000000"/>
          <w:lang w:eastAsia="bg-BG"/>
        </w:rPr>
      </w:pPr>
      <w:r w:rsidRPr="00731E92">
        <w:rPr>
          <w:color w:val="000000"/>
          <w:u w:color="000000"/>
          <w:lang w:eastAsia="bg-BG"/>
        </w:rPr>
        <w:t>Elements data 1</w:t>
      </w:r>
    </w:p>
    <w:p w14:paraId="045B4C18" w14:textId="77777777" w:rsidR="00BD0C57" w:rsidRPr="00731E92" w:rsidRDefault="00BD0C57" w:rsidP="00BD0C57">
      <w:pPr>
        <w:numPr>
          <w:ilvl w:val="0"/>
          <w:numId w:val="13"/>
        </w:numPr>
        <w:rPr>
          <w:color w:val="000000"/>
          <w:u w:color="000000"/>
          <w:lang w:eastAsia="bg-BG"/>
        </w:rPr>
      </w:pPr>
      <w:r w:rsidRPr="00731E92">
        <w:rPr>
          <w:color w:val="000000"/>
          <w:u w:color="000000"/>
          <w:lang w:eastAsia="bg-BG"/>
        </w:rPr>
        <w:t xml:space="preserve">Elements data 2 </w:t>
      </w:r>
    </w:p>
    <w:p w14:paraId="3D82F130" w14:textId="77777777" w:rsidR="00BD0C57" w:rsidRPr="00731E92" w:rsidRDefault="00BD0C57" w:rsidP="00BD0C57">
      <w:pPr>
        <w:rPr>
          <w:color w:val="000000"/>
          <w:u w:color="000000"/>
          <w:lang w:eastAsia="bg-BG"/>
        </w:rPr>
      </w:pPr>
      <w:r w:rsidRPr="00731E92">
        <w:rPr>
          <w:color w:val="000000"/>
          <w:u w:color="000000"/>
          <w:lang w:eastAsia="bg-BG"/>
        </w:rPr>
        <w:t xml:space="preserve">The number of couples is an integer, the </w:t>
      </w:r>
      <w:proofErr w:type="spellStart"/>
      <w:r w:rsidRPr="00731E92">
        <w:rPr>
          <w:color w:val="000000"/>
          <w:u w:color="000000"/>
          <w:lang w:eastAsia="bg-BG"/>
        </w:rPr>
        <w:t>datas</w:t>
      </w:r>
      <w:proofErr w:type="spellEnd"/>
      <w:r w:rsidRPr="00731E92">
        <w:rPr>
          <w:color w:val="000000"/>
          <w:u w:color="000000"/>
          <w:lang w:eastAsia="bg-BG"/>
        </w:rPr>
        <w:t xml:space="preserve"> are strings.</w:t>
      </w:r>
    </w:p>
    <w:p w14:paraId="636B8851" w14:textId="26949DE7" w:rsidR="00BD0C57" w:rsidRPr="00731E92" w:rsidRDefault="00BD0C57" w:rsidP="00BD0C57">
      <w:pPr>
        <w:rPr>
          <w:color w:val="000000"/>
          <w:u w:color="000000"/>
          <w:lang w:eastAsia="bg-BG"/>
        </w:rPr>
      </w:pPr>
      <w:r w:rsidRPr="00731E92">
        <w:rPr>
          <w:color w:val="000000"/>
          <w:u w:color="000000"/>
          <w:lang w:eastAsia="bg-BG"/>
        </w:rPr>
        <w:lastRenderedPageBreak/>
        <w:t xml:space="preserve">With the couples in the data vectors, you have to create a new vector with </w:t>
      </w:r>
      <w:r w:rsidR="002B75F9">
        <w:rPr>
          <w:color w:val="000000"/>
          <w:u w:color="000000"/>
          <w:lang w:eastAsia="bg-BG"/>
        </w:rPr>
        <w:t xml:space="preserve">the </w:t>
      </w:r>
      <w:r w:rsidRPr="00731E92">
        <w:rPr>
          <w:color w:val="000000"/>
          <w:u w:color="000000"/>
          <w:lang w:eastAsia="bg-BG"/>
        </w:rPr>
        <w:t>concatenation of the previous 2</w:t>
      </w:r>
      <w:r w:rsidR="002B75F9">
        <w:rPr>
          <w:color w:val="000000"/>
          <w:u w:color="000000"/>
          <w:lang w:eastAsia="bg-BG"/>
        </w:rPr>
        <w:t xml:space="preserve"> vectors</w:t>
      </w:r>
      <w:r w:rsidR="003227AC">
        <w:rPr>
          <w:color w:val="000000"/>
          <w:u w:color="000000"/>
          <w:lang w:eastAsia="bg-BG"/>
        </w:rPr>
        <w:t>'</w:t>
      </w:r>
      <w:r w:rsidRPr="00731E92">
        <w:rPr>
          <w:color w:val="000000"/>
          <w:u w:color="000000"/>
          <w:lang w:eastAsia="bg-BG"/>
        </w:rPr>
        <w:t xml:space="preserve"> data.</w:t>
      </w:r>
    </w:p>
    <w:p w14:paraId="2F596903" w14:textId="77777777" w:rsidR="00BD0C57" w:rsidRPr="00731E92" w:rsidRDefault="00BD0C57" w:rsidP="00BD0C57">
      <w:pPr>
        <w:rPr>
          <w:color w:val="000000"/>
          <w:u w:color="000000"/>
          <w:lang w:eastAsia="bg-BG"/>
        </w:rPr>
      </w:pPr>
      <w:r w:rsidRPr="00731E92">
        <w:rPr>
          <w:color w:val="000000"/>
          <w:u w:color="000000"/>
          <w:lang w:eastAsia="bg-BG"/>
        </w:rPr>
        <w:t>Write a function that does the concatenation</w:t>
      </w:r>
    </w:p>
    <w:p w14:paraId="141E6CE9" w14:textId="561560A2" w:rsidR="00BD0C57" w:rsidRPr="00731E92" w:rsidRDefault="00BD0C57" w:rsidP="00BD0C57">
      <w:pPr>
        <w:rPr>
          <w:color w:val="000000"/>
          <w:u w:color="000000"/>
          <w:lang w:eastAsia="bg-BG"/>
        </w:rPr>
      </w:pPr>
      <w:r w:rsidRPr="00731E92">
        <w:rPr>
          <w:color w:val="000000"/>
          <w:u w:color="000000"/>
          <w:lang w:eastAsia="bg-BG"/>
        </w:rPr>
        <w:t xml:space="preserve">Your task is to study the code in </w:t>
      </w:r>
      <w:r w:rsidRPr="00731E92">
        <w:rPr>
          <w:rFonts w:ascii="Consolas" w:eastAsia="Consolas" w:hAnsi="Consolas" w:cs="Consolas"/>
          <w:b/>
          <w:bCs/>
          <w:color w:val="000000"/>
          <w:u w:color="000000"/>
          <w:lang w:eastAsia="bg-BG"/>
        </w:rPr>
        <w:t>Main.cpp</w:t>
      </w:r>
      <w:r w:rsidRPr="00731E92">
        <w:rPr>
          <w:color w:val="000000"/>
          <w:u w:color="000000"/>
          <w:lang w:eastAsia="bg-BG"/>
        </w:rPr>
        <w:t xml:space="preserve"> and implement the </w:t>
      </w:r>
      <w:proofErr w:type="spellStart"/>
      <w:r w:rsidRPr="00731E92">
        <w:rPr>
          <w:rFonts w:ascii="Consolas" w:eastAsia="Consolas" w:hAnsi="Consolas" w:cs="Consolas"/>
          <w:b/>
          <w:bCs/>
          <w:color w:val="000000"/>
          <w:u w:color="000000"/>
          <w:lang w:eastAsia="bg-BG"/>
        </w:rPr>
        <w:t>SumOfVectors</w:t>
      </w:r>
      <w:proofErr w:type="spellEnd"/>
      <w:r w:rsidRPr="00731E92">
        <w:rPr>
          <w:rFonts w:ascii="Consolas" w:eastAsia="Consolas" w:hAnsi="Consolas" w:cs="Consolas"/>
          <w:b/>
          <w:bCs/>
          <w:color w:val="000000"/>
          <w:u w:color="000000"/>
          <w:lang w:eastAsia="bg-BG"/>
        </w:rPr>
        <w:t xml:space="preserve"> </w:t>
      </w:r>
      <w:r w:rsidRPr="00731E92">
        <w:rPr>
          <w:color w:val="000000"/>
          <w:u w:color="000000"/>
          <w:lang w:eastAsia="bg-BG"/>
        </w:rPr>
        <w:t>function</w:t>
      </w:r>
      <w:r w:rsidR="002B75F9">
        <w:rPr>
          <w:color w:val="000000"/>
          <w:u w:color="000000"/>
          <w:lang w:eastAsia="bg-BG"/>
        </w:rPr>
        <w:t xml:space="preserve"> </w:t>
      </w:r>
      <w:r w:rsidRPr="00731E92">
        <w:rPr>
          <w:color w:val="000000"/>
          <w:u w:color="000000"/>
          <w:lang w:eastAsia="bg-BG"/>
        </w:rPr>
        <w:t xml:space="preserve">in </w:t>
      </w:r>
      <w:proofErr w:type="spellStart"/>
      <w:r w:rsidRPr="003227AC">
        <w:rPr>
          <w:rFonts w:ascii="Consolas" w:hAnsi="Consolas" w:cs="Consolas"/>
          <w:b/>
          <w:bCs/>
          <w:color w:val="000000"/>
          <w:u w:color="000000"/>
          <w:lang w:eastAsia="bg-BG"/>
        </w:rPr>
        <w:t>SumOfVectors.h</w:t>
      </w:r>
      <w:proofErr w:type="spellEnd"/>
      <w:r w:rsidRPr="003227AC">
        <w:rPr>
          <w:rFonts w:ascii="Consolas" w:hAnsi="Consolas" w:cs="Consolas"/>
          <w:color w:val="000000"/>
          <w:u w:color="000000"/>
          <w:lang w:eastAsia="bg-BG"/>
        </w:rPr>
        <w:t xml:space="preserve"> </w:t>
      </w:r>
      <w:r w:rsidRPr="00731E92">
        <w:rPr>
          <w:color w:val="000000"/>
          <w:u w:color="000000"/>
          <w:lang w:eastAsia="bg-BG"/>
        </w:rPr>
        <w:t xml:space="preserve">(which is </w:t>
      </w:r>
      <w:r w:rsidRPr="00731E92">
        <w:rPr>
          <w:rFonts w:ascii="Consolas" w:eastAsia="Consolas" w:hAnsi="Consolas" w:cs="Consolas"/>
          <w:b/>
          <w:bCs/>
          <w:color w:val="000000"/>
          <w:u w:color="000000"/>
          <w:lang w:eastAsia="bg-BG"/>
        </w:rPr>
        <w:t>#include</w:t>
      </w:r>
      <w:r w:rsidRPr="00731E92">
        <w:rPr>
          <w:color w:val="000000"/>
          <w:u w:color="000000"/>
          <w:lang w:eastAsia="bg-BG"/>
        </w:rPr>
        <w:t xml:space="preserve">-d by </w:t>
      </w:r>
      <w:r w:rsidRPr="00731E92">
        <w:rPr>
          <w:rFonts w:ascii="Consolas" w:eastAsia="Consolas" w:hAnsi="Consolas" w:cs="Consolas"/>
          <w:b/>
          <w:bCs/>
          <w:color w:val="000000"/>
          <w:u w:color="000000"/>
          <w:lang w:eastAsia="bg-BG"/>
        </w:rPr>
        <w:t>Main.cpp</w:t>
      </w:r>
      <w:r w:rsidRPr="00731E92">
        <w:rPr>
          <w:color w:val="000000"/>
          <w:u w:color="000000"/>
          <w:lang w:eastAsia="bg-BG"/>
        </w:rPr>
        <w:t xml:space="preserve">), so that </w:t>
      </w:r>
      <w:r w:rsidRPr="00731E92">
        <w:rPr>
          <w:rFonts w:ascii="Consolas" w:eastAsia="Consolas" w:hAnsi="Consolas" w:cs="Consolas"/>
          <w:b/>
          <w:bCs/>
          <w:color w:val="000000"/>
          <w:u w:color="000000"/>
          <w:lang w:eastAsia="bg-BG"/>
        </w:rPr>
        <w:t>Main.cpp</w:t>
      </w:r>
      <w:r w:rsidRPr="00731E92">
        <w:rPr>
          <w:color w:val="000000"/>
          <w:u w:color="000000"/>
          <w:lang w:eastAsia="bg-BG"/>
        </w:rPr>
        <w:t xml:space="preserve"> compiles successfully and accomplishes the task described. Your </w:t>
      </w:r>
      <w:proofErr w:type="spellStart"/>
      <w:r w:rsidRPr="00731E92">
        <w:rPr>
          <w:color w:val="000000"/>
          <w:u w:color="000000"/>
          <w:lang w:eastAsia="bg-BG"/>
        </w:rPr>
        <w:t>SumOfVectors</w:t>
      </w:r>
      <w:r w:rsidRPr="00731E92">
        <w:rPr>
          <w:rFonts w:ascii="Consolas" w:eastAsia="Consolas" w:hAnsi="Consolas" w:cs="Consolas"/>
          <w:b/>
          <w:bCs/>
          <w:color w:val="000000"/>
          <w:u w:color="000000"/>
          <w:lang w:eastAsia="bg-BG"/>
        </w:rPr>
        <w:t>.h</w:t>
      </w:r>
      <w:proofErr w:type="spellEnd"/>
      <w:r w:rsidRPr="00731E92">
        <w:rPr>
          <w:color w:val="000000"/>
          <w:u w:color="000000"/>
          <w:lang w:eastAsia="bg-BG"/>
        </w:rPr>
        <w:t xml:space="preserve"> file should resemble the following:</w:t>
      </w:r>
    </w:p>
    <w:tbl>
      <w:tblPr>
        <w:tblW w:w="1023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35"/>
      </w:tblGrid>
      <w:tr w:rsidR="00BD0C57" w:rsidRPr="00731E92" w14:paraId="65FD0011" w14:textId="77777777" w:rsidTr="0054003C">
        <w:trPr>
          <w:trHeight w:val="250"/>
        </w:trPr>
        <w:tc>
          <w:tcPr>
            <w:tcW w:w="102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6E44F1CC" w14:textId="77777777" w:rsidR="00BD0C57" w:rsidRPr="00731E92" w:rsidRDefault="00BD0C57" w:rsidP="00C42C8F">
            <w:pPr>
              <w:spacing w:before="0" w:after="0"/>
              <w:jc w:val="center"/>
              <w:rPr>
                <w:rFonts w:ascii="Times New Roman" w:eastAsia="Arial Unicode MS" w:hAnsi="Times New Roman" w:cs="Arial Unicode MS"/>
                <w:color w:val="000000"/>
                <w:sz w:val="24"/>
                <w:szCs w:val="24"/>
                <w:u w:color="000000"/>
                <w:lang w:eastAsia="bg-BG"/>
              </w:rPr>
            </w:pPr>
            <w:proofErr w:type="spellStart"/>
            <w:r w:rsidRPr="00731E92">
              <w:rPr>
                <w:b/>
                <w:bCs/>
                <w:color w:val="000000"/>
                <w:u w:color="000000"/>
                <w:lang w:eastAsia="bg-BG"/>
              </w:rPr>
              <w:t>SumOfVectors.h</w:t>
            </w:r>
            <w:proofErr w:type="spellEnd"/>
          </w:p>
        </w:tc>
      </w:tr>
      <w:tr w:rsidR="00BD0C57" w:rsidRPr="00731E92" w14:paraId="7DFE4257" w14:textId="77777777" w:rsidTr="0054003C">
        <w:trPr>
          <w:trHeight w:val="1330"/>
        </w:trPr>
        <w:tc>
          <w:tcPr>
            <w:tcW w:w="102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F867D0"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r w:rsidRPr="002B75F9">
              <w:rPr>
                <w:rFonts w:ascii="Consolas" w:eastAsia="Consolas" w:hAnsi="Consolas" w:cs="Consolas"/>
                <w:color w:val="808080"/>
                <w:u w:color="000000"/>
                <w:lang w:eastAsia="bg-BG"/>
              </w:rPr>
              <w:t>#ifndef</w:t>
            </w:r>
            <w:r w:rsidRPr="002B75F9">
              <w:rPr>
                <w:rFonts w:ascii="Consolas" w:eastAsia="Consolas" w:hAnsi="Consolas" w:cs="Consolas"/>
                <w:color w:val="000000"/>
                <w:u w:color="000000"/>
                <w:lang w:eastAsia="bg-BG"/>
              </w:rPr>
              <w:t xml:space="preserve"> SUMOFVECTORS_H</w:t>
            </w:r>
          </w:p>
          <w:p w14:paraId="15B37606"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r w:rsidRPr="002B75F9">
              <w:rPr>
                <w:rFonts w:ascii="Consolas" w:eastAsia="Consolas" w:hAnsi="Consolas" w:cs="Consolas"/>
                <w:color w:val="808080"/>
                <w:u w:color="000000"/>
                <w:lang w:eastAsia="bg-BG"/>
              </w:rPr>
              <w:t>#define</w:t>
            </w:r>
            <w:r w:rsidRPr="002B75F9">
              <w:rPr>
                <w:rFonts w:ascii="Consolas" w:eastAsia="Consolas" w:hAnsi="Consolas" w:cs="Consolas"/>
                <w:color w:val="000000"/>
                <w:u w:color="000000"/>
                <w:lang w:eastAsia="bg-BG"/>
              </w:rPr>
              <w:t xml:space="preserve"> </w:t>
            </w:r>
            <w:r w:rsidRPr="002B75F9">
              <w:rPr>
                <w:rFonts w:ascii="Consolas" w:eastAsia="Consolas" w:hAnsi="Consolas" w:cs="Consolas"/>
                <w:color w:val="6F008A"/>
                <w:u w:color="000000"/>
                <w:lang w:eastAsia="bg-BG"/>
              </w:rPr>
              <w:t>SUMOFVECTORS_H</w:t>
            </w:r>
          </w:p>
          <w:p w14:paraId="20C38765"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p>
          <w:p w14:paraId="082DDE8C"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r w:rsidRPr="002B75F9">
              <w:rPr>
                <w:rFonts w:ascii="Consolas" w:eastAsia="Consolas" w:hAnsi="Consolas" w:cs="Consolas"/>
                <w:color w:val="008000"/>
                <w:u w:color="000000"/>
                <w:lang w:eastAsia="bg-BG"/>
              </w:rPr>
              <w:t>// Place your code here</w:t>
            </w:r>
          </w:p>
          <w:p w14:paraId="62BF64D1"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p>
          <w:p w14:paraId="638B9C76" w14:textId="77777777" w:rsidR="00BD0C57" w:rsidRPr="00731E92" w:rsidRDefault="00BD0C57" w:rsidP="00C42C8F">
            <w:pPr>
              <w:spacing w:before="0" w:after="0" w:line="240" w:lineRule="auto"/>
              <w:rPr>
                <w:rFonts w:ascii="Times New Roman" w:eastAsia="Arial Unicode MS" w:hAnsi="Times New Roman" w:cs="Arial Unicode MS"/>
                <w:color w:val="000000"/>
                <w:sz w:val="24"/>
                <w:szCs w:val="24"/>
                <w:u w:color="000000"/>
                <w:lang w:eastAsia="bg-BG"/>
              </w:rPr>
            </w:pPr>
            <w:r w:rsidRPr="002B75F9">
              <w:rPr>
                <w:rFonts w:ascii="Consolas" w:eastAsia="Consolas" w:hAnsi="Consolas" w:cs="Consolas"/>
                <w:color w:val="808080"/>
                <w:u w:color="000000"/>
                <w:lang w:eastAsia="bg-BG"/>
              </w:rPr>
              <w:t>#endif</w:t>
            </w:r>
            <w:r w:rsidRPr="002B75F9">
              <w:rPr>
                <w:rFonts w:ascii="Consolas" w:eastAsia="Consolas" w:hAnsi="Consolas" w:cs="Consolas"/>
                <w:color w:val="000000"/>
                <w:u w:color="000000"/>
                <w:lang w:eastAsia="bg-BG"/>
              </w:rPr>
              <w:t xml:space="preserve"> </w:t>
            </w:r>
            <w:r w:rsidRPr="002B75F9">
              <w:rPr>
                <w:rFonts w:ascii="Consolas" w:eastAsia="Consolas" w:hAnsi="Consolas" w:cs="Consolas"/>
                <w:color w:val="008000"/>
                <w:u w:color="000000"/>
                <w:lang w:eastAsia="bg-BG"/>
              </w:rPr>
              <w:t>/</w:t>
            </w:r>
            <w:proofErr w:type="gramStart"/>
            <w:r w:rsidRPr="002B75F9">
              <w:rPr>
                <w:rFonts w:ascii="Consolas" w:eastAsia="Consolas" w:hAnsi="Consolas" w:cs="Consolas"/>
                <w:color w:val="008000"/>
                <w:u w:color="000000"/>
                <w:lang w:eastAsia="bg-BG"/>
              </w:rPr>
              <w:t>/ !SUMOFVECTORS</w:t>
            </w:r>
            <w:proofErr w:type="gramEnd"/>
            <w:r w:rsidRPr="002B75F9">
              <w:rPr>
                <w:rFonts w:ascii="Consolas" w:eastAsia="Consolas" w:hAnsi="Consolas" w:cs="Consolas"/>
                <w:color w:val="008000"/>
                <w:u w:color="000000"/>
                <w:lang w:eastAsia="bg-BG"/>
              </w:rPr>
              <w:t>_H</w:t>
            </w:r>
          </w:p>
        </w:tc>
      </w:tr>
    </w:tbl>
    <w:p w14:paraId="316FD817" w14:textId="77777777" w:rsidR="00BD0C57" w:rsidRPr="00731E92" w:rsidRDefault="00BD0C57" w:rsidP="00BD0C57">
      <w:pPr>
        <w:rPr>
          <w:color w:val="000000"/>
          <w:u w:color="000000"/>
          <w:lang w:eastAsia="bg-BG"/>
        </w:rPr>
      </w:pPr>
      <w:r w:rsidRPr="00731E92">
        <w:rPr>
          <w:color w:val="000000"/>
          <w:u w:color="000000"/>
          <w:lang w:eastAsia="bg-BG"/>
        </w:rPr>
        <w:t xml:space="preserve">You should submit a single </w:t>
      </w:r>
      <w:r w:rsidRPr="00731E92">
        <w:rPr>
          <w:rFonts w:ascii="Consolas" w:eastAsia="Consolas" w:hAnsi="Consolas" w:cs="Consolas"/>
          <w:b/>
          <w:bCs/>
          <w:color w:val="000000"/>
          <w:u w:color="000000"/>
          <w:lang w:eastAsia="bg-BG"/>
        </w:rPr>
        <w:t>.zip</w:t>
      </w:r>
      <w:r w:rsidRPr="00731E92">
        <w:rPr>
          <w:color w:val="000000"/>
          <w:u w:color="000000"/>
          <w:lang w:eastAsia="bg-BG"/>
        </w:rPr>
        <w:t xml:space="preserve"> file for this task, containing ONLY the </w:t>
      </w:r>
      <w:proofErr w:type="spellStart"/>
      <w:r w:rsidRPr="003227AC">
        <w:rPr>
          <w:rFonts w:ascii="Consolas" w:hAnsi="Consolas" w:cs="Consolas"/>
          <w:b/>
          <w:bCs/>
          <w:color w:val="000000"/>
          <w:u w:color="000000"/>
          <w:lang w:eastAsia="bg-BG"/>
        </w:rPr>
        <w:t>SumOfVectors.h</w:t>
      </w:r>
      <w:proofErr w:type="spellEnd"/>
      <w:r w:rsidRPr="00731E92">
        <w:rPr>
          <w:color w:val="000000"/>
          <w:u w:color="000000"/>
          <w:lang w:eastAsia="bg-BG"/>
        </w:rPr>
        <w:t xml:space="preserve"> file. The Judge system has a copy of the other files and will compile them, along with your file, in the same directory.</w:t>
      </w:r>
    </w:p>
    <w:p w14:paraId="2AC1B00A" w14:textId="77777777" w:rsidR="00BD0C57" w:rsidRPr="00731E92" w:rsidRDefault="00BD0C57" w:rsidP="00BD0C57">
      <w:pPr>
        <w:keepNext/>
        <w:keepLines/>
        <w:spacing w:before="120" w:after="40"/>
        <w:outlineLvl w:val="2"/>
        <w:rPr>
          <w:b/>
          <w:bCs/>
          <w:color w:val="8F400B"/>
          <w:sz w:val="32"/>
          <w:szCs w:val="32"/>
          <w:u w:color="8F400B"/>
          <w:lang w:eastAsia="bg-BG"/>
        </w:rPr>
      </w:pPr>
      <w:r w:rsidRPr="00731E92">
        <w:rPr>
          <w:b/>
          <w:bCs/>
          <w:color w:val="8F400B"/>
          <w:sz w:val="32"/>
          <w:szCs w:val="32"/>
          <w:u w:color="8F400B"/>
          <w:lang w:eastAsia="bg-BG"/>
        </w:rPr>
        <w:t>Examples</w:t>
      </w:r>
    </w:p>
    <w:tbl>
      <w:tblPr>
        <w:tblW w:w="3911" w:type="dxa"/>
        <w:tblInd w:w="33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26"/>
        <w:gridCol w:w="1985"/>
      </w:tblGrid>
      <w:tr w:rsidR="00BD0C57" w:rsidRPr="00731E92" w14:paraId="2342DA09" w14:textId="77777777" w:rsidTr="0054003C">
        <w:trPr>
          <w:trHeight w:val="270"/>
        </w:trPr>
        <w:tc>
          <w:tcPr>
            <w:tcW w:w="192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638B469F" w14:textId="77777777" w:rsidR="00BD0C57" w:rsidRPr="00731E92" w:rsidRDefault="00BD0C57" w:rsidP="00C42C8F">
            <w:pPr>
              <w:spacing w:before="0" w:after="0"/>
              <w:jc w:val="center"/>
              <w:rPr>
                <w:color w:val="000000"/>
                <w:u w:color="000000"/>
                <w:lang w:eastAsia="bg-BG"/>
              </w:rPr>
            </w:pPr>
            <w:r w:rsidRPr="00731E92">
              <w:rPr>
                <w:b/>
                <w:bCs/>
                <w:color w:val="000000"/>
                <w:u w:color="000000"/>
                <w:lang w:eastAsia="bg-BG"/>
              </w:rPr>
              <w:t>Input</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71213D8A" w14:textId="77777777" w:rsidR="00BD0C57" w:rsidRPr="00731E92" w:rsidRDefault="00BD0C57" w:rsidP="00C42C8F">
            <w:pPr>
              <w:spacing w:before="0" w:after="0" w:line="240" w:lineRule="auto"/>
              <w:jc w:val="center"/>
              <w:rPr>
                <w:color w:val="000000"/>
                <w:u w:color="000000"/>
                <w:lang w:eastAsia="bg-BG"/>
              </w:rPr>
            </w:pPr>
            <w:r w:rsidRPr="00731E92">
              <w:rPr>
                <w:b/>
                <w:bCs/>
                <w:color w:val="000000"/>
                <w:u w:color="000000"/>
                <w:lang w:eastAsia="bg-BG"/>
              </w:rPr>
              <w:t>Output</w:t>
            </w:r>
          </w:p>
        </w:tc>
      </w:tr>
      <w:tr w:rsidR="00BD0C57" w:rsidRPr="00731E92" w14:paraId="6B4F381C" w14:textId="77777777" w:rsidTr="0054003C">
        <w:trPr>
          <w:trHeight w:val="1330"/>
        </w:trPr>
        <w:tc>
          <w:tcPr>
            <w:tcW w:w="19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6B34B55"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 xml:space="preserve">2 </w:t>
            </w:r>
          </w:p>
          <w:p w14:paraId="375DE155"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Ivan</w:t>
            </w:r>
          </w:p>
          <w:p w14:paraId="279A5179"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Dragan</w:t>
            </w:r>
            <w:r w:rsidRPr="00731E92">
              <w:rPr>
                <w:rFonts w:ascii="Consolas" w:eastAsia="Consolas" w:hAnsi="Consolas" w:cs="Consolas"/>
                <w:color w:val="000000"/>
                <w:u w:color="000000"/>
                <w:lang w:eastAsia="bg-BG"/>
              </w:rPr>
              <w:br/>
              <w:t>22</w:t>
            </w:r>
            <w:r w:rsidRPr="00731E92">
              <w:rPr>
                <w:rFonts w:ascii="Consolas" w:eastAsia="Consolas" w:hAnsi="Consolas" w:cs="Consolas"/>
                <w:color w:val="000000"/>
                <w:u w:color="000000"/>
                <w:lang w:eastAsia="bg-BG"/>
              </w:rPr>
              <w:br/>
              <w:t>23</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6344F65"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Ivan 22</w:t>
            </w:r>
          </w:p>
          <w:p w14:paraId="7FD6B79E"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Dragan 23</w:t>
            </w:r>
          </w:p>
        </w:tc>
      </w:tr>
      <w:tr w:rsidR="00BD0C57" w:rsidRPr="00731E92" w14:paraId="36779A41" w14:textId="77777777" w:rsidTr="0054003C">
        <w:trPr>
          <w:trHeight w:val="810"/>
        </w:trPr>
        <w:tc>
          <w:tcPr>
            <w:tcW w:w="19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92872FF"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1</w:t>
            </w:r>
          </w:p>
          <w:p w14:paraId="7FD07EF8"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Polya</w:t>
            </w:r>
            <w:r w:rsidRPr="00731E92">
              <w:rPr>
                <w:rFonts w:ascii="Consolas" w:eastAsia="Consolas" w:hAnsi="Consolas" w:cs="Consolas"/>
                <w:color w:val="000000"/>
                <w:u w:color="000000"/>
                <w:lang w:eastAsia="bg-BG"/>
              </w:rPr>
              <w:br/>
              <w:t>Pavlova</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CA3E43B"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Polya Pavlova</w:t>
            </w:r>
          </w:p>
        </w:tc>
      </w:tr>
    </w:tbl>
    <w:p w14:paraId="25657BF8" w14:textId="77777777" w:rsidR="004051F2" w:rsidRPr="004051F2" w:rsidRDefault="004051F2" w:rsidP="004051F2"/>
    <w:p w14:paraId="41519017" w14:textId="77777777" w:rsidR="00BD0C57" w:rsidRDefault="00BD0C57" w:rsidP="00076FD8">
      <w:pPr>
        <w:pStyle w:val="2"/>
      </w:pPr>
      <w:r>
        <w:t>Operators</w:t>
      </w:r>
    </w:p>
    <w:p w14:paraId="7111A8A1" w14:textId="6D3A2161" w:rsidR="00BD0C57" w:rsidRDefault="00BD0C57" w:rsidP="00BD0C57">
      <w:r>
        <w:t xml:space="preserve">You are given code for a program </w:t>
      </w:r>
      <w:r w:rsidR="002B75F9">
        <w:t>that</w:t>
      </w:r>
      <w:r>
        <w:t xml:space="preserve"> reads a specified number of lines from the console, and then formats them in the following way:</w:t>
      </w:r>
    </w:p>
    <w:p w14:paraId="4D7F265E" w14:textId="77777777" w:rsidR="00BD0C57" w:rsidRDefault="00BD0C57" w:rsidP="00BD0C57">
      <w:pPr>
        <w:pStyle w:val="ad"/>
        <w:numPr>
          <w:ilvl w:val="0"/>
          <w:numId w:val="13"/>
        </w:numPr>
      </w:pPr>
      <w:r>
        <w:t>It prepends two lines of characters before the lines from the input</w:t>
      </w:r>
    </w:p>
    <w:p w14:paraId="21EFC3FC" w14:textId="77777777" w:rsidR="00BD0C57" w:rsidRDefault="00BD0C57" w:rsidP="00BD0C57">
      <w:pPr>
        <w:pStyle w:val="ad"/>
        <w:numPr>
          <w:ilvl w:val="0"/>
          <w:numId w:val="13"/>
        </w:numPr>
      </w:pPr>
      <w:r>
        <w:t xml:space="preserve">It then places each of the original lines prefixing it with its number (starting from 1) followed by </w:t>
      </w:r>
      <w:r w:rsidRPr="00F62D78">
        <w:rPr>
          <w:rStyle w:val="CodeChar"/>
        </w:rPr>
        <w:t>". "</w:t>
      </w:r>
    </w:p>
    <w:p w14:paraId="063E5A3D" w14:textId="77777777" w:rsidR="00BD0C57" w:rsidRDefault="00BD0C57" w:rsidP="00BD0C57">
      <w:pPr>
        <w:pStyle w:val="ad"/>
        <w:numPr>
          <w:ilvl w:val="0"/>
          <w:numId w:val="13"/>
        </w:numPr>
      </w:pPr>
      <w:r>
        <w:t>It then appends a line of characters at the end</w:t>
      </w:r>
    </w:p>
    <w:p w14:paraId="211898C6" w14:textId="5D7941A9" w:rsidR="00BD0C57" w:rsidRDefault="00BD0C57" w:rsidP="00BD0C57">
      <w:r>
        <w:t>The program does all this (you don</w:t>
      </w:r>
      <w:r w:rsidR="003227AC">
        <w:t>'</w:t>
      </w:r>
      <w:r>
        <w:t xml:space="preserve">t have to do input, output, or </w:t>
      </w:r>
      <w:r w:rsidR="002B75F9">
        <w:t>determine</w:t>
      </w:r>
      <w:r>
        <w:t xml:space="preserve"> line numbers), but it uses operators which aren’t defined in the C++ language.</w:t>
      </w:r>
    </w:p>
    <w:p w14:paraId="47A9A9C3" w14:textId="5C2AF081" w:rsidR="00BD0C57" w:rsidRDefault="00BD0C57" w:rsidP="00BD0C57">
      <w:r>
        <w:t xml:space="preserve">Your task is to study the code in </w:t>
      </w:r>
      <w:r w:rsidRPr="00F62D78">
        <w:rPr>
          <w:rStyle w:val="CodeChar"/>
        </w:rPr>
        <w:t>OperatorsMain.cpp</w:t>
      </w:r>
      <w:r>
        <w:t xml:space="preserve"> and implement the necessary operators in </w:t>
      </w:r>
      <w:r w:rsidRPr="00F62D78">
        <w:rPr>
          <w:rStyle w:val="CodeChar"/>
        </w:rPr>
        <w:t>Operators.h</w:t>
      </w:r>
      <w:r>
        <w:t xml:space="preserve"> (which is </w:t>
      </w:r>
      <w:r w:rsidRPr="00F62D78">
        <w:rPr>
          <w:rStyle w:val="CodeChar"/>
        </w:rPr>
        <w:t>#include</w:t>
      </w:r>
      <w:r>
        <w:t xml:space="preserve">-d by </w:t>
      </w:r>
      <w:r w:rsidRPr="00F62D78">
        <w:rPr>
          <w:rStyle w:val="CodeChar"/>
        </w:rPr>
        <w:t>OperatorsMain.cpp</w:t>
      </w:r>
      <w:r>
        <w:t xml:space="preserve">), so that </w:t>
      </w:r>
      <w:r w:rsidRPr="00F62D78">
        <w:rPr>
          <w:rStyle w:val="CodeChar"/>
        </w:rPr>
        <w:t>OperatorsMain.cpp</w:t>
      </w:r>
      <w:r>
        <w:t xml:space="preserve"> compiles successfully and accomplishes the task described. Your </w:t>
      </w:r>
      <w:r>
        <w:rPr>
          <w:rStyle w:val="CodeChar"/>
        </w:rPr>
        <w:t>Operators</w:t>
      </w:r>
      <w:r w:rsidRPr="00E40519">
        <w:rPr>
          <w:rStyle w:val="CodeChar"/>
        </w:rPr>
        <w:t>.h</w:t>
      </w:r>
      <w:r>
        <w:t xml:space="preserve"> file should resemble the following:</w:t>
      </w:r>
    </w:p>
    <w:p w14:paraId="52E282C4" w14:textId="77777777" w:rsidR="004051F2" w:rsidRDefault="004051F2" w:rsidP="00BD0C57"/>
    <w:tbl>
      <w:tblPr>
        <w:tblStyle w:val="TableGrid1"/>
        <w:tblW w:w="10296" w:type="dxa"/>
        <w:tblInd w:w="137" w:type="dxa"/>
        <w:tblCellMar>
          <w:top w:w="57" w:type="dxa"/>
          <w:left w:w="85" w:type="dxa"/>
          <w:bottom w:w="57" w:type="dxa"/>
          <w:right w:w="85" w:type="dxa"/>
        </w:tblCellMar>
        <w:tblLook w:val="04A0" w:firstRow="1" w:lastRow="0" w:firstColumn="1" w:lastColumn="0" w:noHBand="0" w:noVBand="1"/>
      </w:tblPr>
      <w:tblGrid>
        <w:gridCol w:w="10296"/>
      </w:tblGrid>
      <w:tr w:rsidR="00BD0C57" w14:paraId="0D873250" w14:textId="77777777" w:rsidTr="0054003C">
        <w:trPr>
          <w:trHeight w:val="257"/>
        </w:trPr>
        <w:tc>
          <w:tcPr>
            <w:tcW w:w="102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BF8CBE" w14:textId="77777777" w:rsidR="00BD0C57" w:rsidRDefault="00BD0C57" w:rsidP="00C42C8F">
            <w:pPr>
              <w:spacing w:before="0"/>
              <w:jc w:val="center"/>
              <w:rPr>
                <w:b/>
              </w:rPr>
            </w:pPr>
            <w:proofErr w:type="spellStart"/>
            <w:r>
              <w:rPr>
                <w:b/>
              </w:rPr>
              <w:t>Operators.h</w:t>
            </w:r>
            <w:proofErr w:type="spellEnd"/>
          </w:p>
        </w:tc>
      </w:tr>
      <w:tr w:rsidR="00BD0C57" w14:paraId="0724318E" w14:textId="77777777" w:rsidTr="0054003C">
        <w:trPr>
          <w:trHeight w:val="257"/>
        </w:trPr>
        <w:tc>
          <w:tcPr>
            <w:tcW w:w="10296" w:type="dxa"/>
            <w:tcBorders>
              <w:top w:val="single" w:sz="4" w:space="0" w:color="auto"/>
              <w:left w:val="single" w:sz="4" w:space="0" w:color="auto"/>
              <w:bottom w:val="single" w:sz="4" w:space="0" w:color="auto"/>
              <w:right w:val="single" w:sz="4" w:space="0" w:color="auto"/>
            </w:tcBorders>
            <w:hideMark/>
          </w:tcPr>
          <w:p w14:paraId="16A1E003"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fndef</w:t>
            </w:r>
            <w:r w:rsidRPr="002B75F9">
              <w:rPr>
                <w:rFonts w:ascii="Consolas" w:hAnsi="Consolas" w:cs="Consolas"/>
                <w:color w:val="000000"/>
                <w:lang w:val="bg-BG"/>
              </w:rPr>
              <w:t xml:space="preserve"> OPERATORS_H</w:t>
            </w:r>
          </w:p>
          <w:p w14:paraId="5B1B885D"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lastRenderedPageBreak/>
              <w:t>#define</w:t>
            </w:r>
            <w:r w:rsidRPr="002B75F9">
              <w:rPr>
                <w:rFonts w:ascii="Consolas" w:hAnsi="Consolas" w:cs="Consolas"/>
                <w:color w:val="000000"/>
                <w:lang w:val="bg-BG"/>
              </w:rPr>
              <w:t xml:space="preserve"> </w:t>
            </w:r>
            <w:r w:rsidRPr="002B75F9">
              <w:rPr>
                <w:rFonts w:ascii="Consolas" w:hAnsi="Consolas" w:cs="Consolas"/>
                <w:color w:val="6F008A"/>
                <w:lang w:val="bg-BG"/>
              </w:rPr>
              <w:t>OPERATORS_H</w:t>
            </w:r>
          </w:p>
          <w:p w14:paraId="4A4B373E"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42932F19"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ostream&gt;</w:t>
            </w:r>
          </w:p>
          <w:p w14:paraId="2382A94D"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vector&gt;</w:t>
            </w:r>
          </w:p>
          <w:p w14:paraId="66A5B2EE"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string&gt;</w:t>
            </w:r>
          </w:p>
          <w:p w14:paraId="7DCE4AFE"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sstream&gt;</w:t>
            </w:r>
          </w:p>
          <w:p w14:paraId="6E20001C"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5CB12C87" w14:textId="77777777" w:rsidR="00BD0C57" w:rsidRPr="002B75F9" w:rsidRDefault="00BD0C57" w:rsidP="00C42C8F">
            <w:pPr>
              <w:autoSpaceDE w:val="0"/>
              <w:autoSpaceDN w:val="0"/>
              <w:adjustRightInd w:val="0"/>
              <w:spacing w:before="0"/>
              <w:rPr>
                <w:rFonts w:ascii="Consolas" w:hAnsi="Consolas" w:cs="Consolas"/>
                <w:color w:val="000000"/>
              </w:rPr>
            </w:pPr>
            <w:r w:rsidRPr="002B75F9">
              <w:rPr>
                <w:rFonts w:ascii="Consolas" w:hAnsi="Consolas" w:cs="Consolas"/>
                <w:color w:val="008000"/>
                <w:lang w:val="bg-BG"/>
              </w:rPr>
              <w:t xml:space="preserve">// </w:t>
            </w:r>
            <w:r w:rsidRPr="002B75F9">
              <w:rPr>
                <w:rFonts w:ascii="Consolas" w:hAnsi="Consolas" w:cs="Consolas"/>
                <w:color w:val="008000"/>
              </w:rPr>
              <w:t>Place your code here</w:t>
            </w:r>
          </w:p>
          <w:p w14:paraId="140628B6"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4B5496A6" w14:textId="77777777" w:rsidR="00BD0C57" w:rsidRPr="00F62D78" w:rsidRDefault="00BD0C57" w:rsidP="00C42C8F">
            <w:pPr>
              <w:autoSpaceDE w:val="0"/>
              <w:autoSpaceDN w:val="0"/>
              <w:adjustRightInd w:val="0"/>
              <w:spacing w:before="0"/>
              <w:rPr>
                <w:rFonts w:ascii="Consolas" w:hAnsi="Consolas" w:cs="Consolas"/>
                <w:color w:val="000000"/>
                <w:sz w:val="19"/>
                <w:szCs w:val="19"/>
                <w:lang w:val="bg-BG"/>
              </w:rPr>
            </w:pPr>
            <w:r w:rsidRPr="002B75F9">
              <w:rPr>
                <w:rFonts w:ascii="Consolas" w:hAnsi="Consolas" w:cs="Consolas"/>
                <w:color w:val="808080"/>
                <w:lang w:val="bg-BG"/>
              </w:rPr>
              <w:t>#endif</w:t>
            </w:r>
            <w:r w:rsidRPr="002B75F9">
              <w:rPr>
                <w:rFonts w:ascii="Consolas" w:hAnsi="Consolas" w:cs="Consolas"/>
                <w:color w:val="000000"/>
                <w:lang w:val="bg-BG"/>
              </w:rPr>
              <w:t xml:space="preserve"> </w:t>
            </w:r>
            <w:r w:rsidRPr="002B75F9">
              <w:rPr>
                <w:rFonts w:ascii="Consolas" w:hAnsi="Consolas" w:cs="Consolas"/>
                <w:color w:val="008000"/>
                <w:lang w:val="bg-BG"/>
              </w:rPr>
              <w:t>// !OPERATORS_H</w:t>
            </w:r>
          </w:p>
        </w:tc>
      </w:tr>
    </w:tbl>
    <w:p w14:paraId="128DC07F" w14:textId="77777777" w:rsidR="00BD0C57" w:rsidRPr="00DE64CA" w:rsidRDefault="00BD0C57" w:rsidP="00BD0C57">
      <w:r>
        <w:lastRenderedPageBreak/>
        <w:t xml:space="preserve">You should submit a single </w:t>
      </w:r>
      <w:r w:rsidRPr="00DE64CA">
        <w:rPr>
          <w:rStyle w:val="CodeChar"/>
        </w:rPr>
        <w:t>.zip</w:t>
      </w:r>
      <w:r>
        <w:t xml:space="preserve"> file for this task, containing ONLY the </w:t>
      </w:r>
      <w:r>
        <w:rPr>
          <w:rStyle w:val="CodeChar"/>
        </w:rPr>
        <w:t>Operators</w:t>
      </w:r>
      <w:r w:rsidRPr="00DE64CA">
        <w:rPr>
          <w:rStyle w:val="CodeChar"/>
        </w:rPr>
        <w:t>.h</w:t>
      </w:r>
      <w:r>
        <w:t xml:space="preserve"> file. The Judge system has a copy of the other files and will compile them, along with your file, in the same directory.</w:t>
      </w:r>
    </w:p>
    <w:p w14:paraId="631E8C8B" w14:textId="77777777" w:rsidR="00BD0C57" w:rsidRDefault="00BD0C57" w:rsidP="00BD0C57">
      <w:pPr>
        <w:pStyle w:val="3"/>
      </w:pPr>
      <w:r>
        <w:t>Examples</w:t>
      </w:r>
    </w:p>
    <w:tbl>
      <w:tblPr>
        <w:tblStyle w:val="TableGrid1"/>
        <w:tblW w:w="5540" w:type="dxa"/>
        <w:tblInd w:w="137" w:type="dxa"/>
        <w:tblCellMar>
          <w:top w:w="57" w:type="dxa"/>
          <w:left w:w="85" w:type="dxa"/>
          <w:bottom w:w="57" w:type="dxa"/>
          <w:right w:w="85" w:type="dxa"/>
        </w:tblCellMar>
        <w:tblLook w:val="04A0" w:firstRow="1" w:lastRow="0" w:firstColumn="1" w:lastColumn="0" w:noHBand="0" w:noVBand="1"/>
      </w:tblPr>
      <w:tblGrid>
        <w:gridCol w:w="2708"/>
        <w:gridCol w:w="2832"/>
      </w:tblGrid>
      <w:tr w:rsidR="00BD0C57" w14:paraId="3E1E1B7E" w14:textId="77777777" w:rsidTr="0054003C">
        <w:trPr>
          <w:trHeight w:val="257"/>
        </w:trPr>
        <w:tc>
          <w:tcPr>
            <w:tcW w:w="2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02AA7B" w14:textId="77777777" w:rsidR="00BD0C57" w:rsidRDefault="00BD0C57" w:rsidP="00C42C8F">
            <w:pPr>
              <w:spacing w:before="0"/>
              <w:jc w:val="center"/>
              <w:rPr>
                <w:b/>
              </w:rPr>
            </w:pPr>
            <w:r>
              <w:rPr>
                <w:b/>
              </w:rPr>
              <w:t>Input</w:t>
            </w:r>
          </w:p>
        </w:tc>
        <w:tc>
          <w:tcPr>
            <w:tcW w:w="2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2FF6F" w14:textId="77777777" w:rsidR="00BD0C57" w:rsidRDefault="00BD0C57" w:rsidP="00C42C8F">
            <w:pPr>
              <w:spacing w:before="0"/>
              <w:jc w:val="center"/>
              <w:rPr>
                <w:b/>
              </w:rPr>
            </w:pPr>
            <w:r>
              <w:rPr>
                <w:b/>
              </w:rPr>
              <w:t>Output</w:t>
            </w:r>
          </w:p>
        </w:tc>
      </w:tr>
      <w:tr w:rsidR="00BD0C57" w14:paraId="189058E4" w14:textId="77777777" w:rsidTr="0054003C">
        <w:trPr>
          <w:trHeight w:val="257"/>
        </w:trPr>
        <w:tc>
          <w:tcPr>
            <w:tcW w:w="2708" w:type="dxa"/>
            <w:tcBorders>
              <w:top w:val="single" w:sz="4" w:space="0" w:color="auto"/>
              <w:left w:val="single" w:sz="4" w:space="0" w:color="auto"/>
              <w:bottom w:val="single" w:sz="4" w:space="0" w:color="auto"/>
              <w:right w:val="single" w:sz="4" w:space="0" w:color="auto"/>
            </w:tcBorders>
            <w:hideMark/>
          </w:tcPr>
          <w:p w14:paraId="24118645" w14:textId="77777777" w:rsidR="00BD0C57" w:rsidRPr="00B461C6" w:rsidRDefault="00BD0C57" w:rsidP="00C42C8F">
            <w:pPr>
              <w:spacing w:before="0"/>
              <w:rPr>
                <w:rFonts w:ascii="Consolas" w:hAnsi="Consolas"/>
                <w:bCs/>
                <w:noProof/>
              </w:rPr>
            </w:pPr>
            <w:r w:rsidRPr="00B461C6">
              <w:rPr>
                <w:rFonts w:ascii="Consolas" w:hAnsi="Consolas"/>
                <w:bCs/>
                <w:noProof/>
              </w:rPr>
              <w:t>2</w:t>
            </w:r>
          </w:p>
          <w:p w14:paraId="4F58C235" w14:textId="77777777" w:rsidR="00BD0C57" w:rsidRPr="00B461C6" w:rsidRDefault="00BD0C57" w:rsidP="00C42C8F">
            <w:pPr>
              <w:spacing w:before="0"/>
              <w:rPr>
                <w:rFonts w:ascii="Consolas" w:hAnsi="Consolas"/>
                <w:bCs/>
                <w:noProof/>
              </w:rPr>
            </w:pPr>
            <w:r w:rsidRPr="00B461C6">
              <w:rPr>
                <w:rFonts w:ascii="Consolas" w:hAnsi="Consolas"/>
                <w:bCs/>
                <w:noProof/>
              </w:rPr>
              <w:t>hello</w:t>
            </w:r>
          </w:p>
          <w:p w14:paraId="1B1F4D7D" w14:textId="77777777" w:rsidR="00BD0C57" w:rsidRDefault="00BD0C57" w:rsidP="00C42C8F">
            <w:pPr>
              <w:spacing w:before="0"/>
              <w:rPr>
                <w:rFonts w:ascii="Consolas" w:hAnsi="Consolas"/>
                <w:noProof/>
              </w:rPr>
            </w:pPr>
            <w:r w:rsidRPr="00B461C6">
              <w:rPr>
                <w:rFonts w:ascii="Consolas" w:hAnsi="Consolas"/>
                <w:bCs/>
                <w:noProof/>
              </w:rPr>
              <w:t>c++ operators</w:t>
            </w:r>
          </w:p>
        </w:tc>
        <w:tc>
          <w:tcPr>
            <w:tcW w:w="2832" w:type="dxa"/>
            <w:tcBorders>
              <w:top w:val="single" w:sz="4" w:space="0" w:color="auto"/>
              <w:left w:val="single" w:sz="4" w:space="0" w:color="auto"/>
              <w:bottom w:val="single" w:sz="4" w:space="0" w:color="auto"/>
              <w:right w:val="single" w:sz="4" w:space="0" w:color="auto"/>
            </w:tcBorders>
            <w:hideMark/>
          </w:tcPr>
          <w:p w14:paraId="1AEC6CE9" w14:textId="77777777" w:rsidR="00BD0C57" w:rsidRPr="00B461C6" w:rsidRDefault="00BD0C57" w:rsidP="00C42C8F">
            <w:pPr>
              <w:spacing w:before="0"/>
              <w:rPr>
                <w:rFonts w:ascii="Consolas" w:hAnsi="Consolas"/>
                <w:bCs/>
                <w:noProof/>
              </w:rPr>
            </w:pPr>
            <w:r w:rsidRPr="00B461C6">
              <w:rPr>
                <w:rFonts w:ascii="Consolas" w:hAnsi="Consolas"/>
                <w:bCs/>
                <w:noProof/>
              </w:rPr>
              <w:t>Formatted Lines</w:t>
            </w:r>
          </w:p>
          <w:p w14:paraId="7B1AD878" w14:textId="77777777" w:rsidR="00BD0C57" w:rsidRPr="00B461C6" w:rsidRDefault="00BD0C57" w:rsidP="00C42C8F">
            <w:pPr>
              <w:spacing w:before="0"/>
              <w:rPr>
                <w:rFonts w:ascii="Consolas" w:hAnsi="Consolas"/>
                <w:bCs/>
                <w:noProof/>
              </w:rPr>
            </w:pPr>
            <w:r w:rsidRPr="00B461C6">
              <w:rPr>
                <w:rFonts w:ascii="Consolas" w:hAnsi="Consolas"/>
                <w:bCs/>
                <w:noProof/>
              </w:rPr>
              <w:t>----------------</w:t>
            </w:r>
          </w:p>
          <w:p w14:paraId="4FEF6BC7" w14:textId="77777777" w:rsidR="00BD0C57" w:rsidRPr="00B461C6" w:rsidRDefault="00BD0C57" w:rsidP="00C42C8F">
            <w:pPr>
              <w:spacing w:before="0"/>
              <w:rPr>
                <w:rFonts w:ascii="Consolas" w:hAnsi="Consolas"/>
                <w:bCs/>
                <w:noProof/>
              </w:rPr>
            </w:pPr>
            <w:r w:rsidRPr="00B461C6">
              <w:rPr>
                <w:rFonts w:ascii="Consolas" w:hAnsi="Consolas"/>
                <w:bCs/>
                <w:noProof/>
              </w:rPr>
              <w:t>1. hello (5)</w:t>
            </w:r>
          </w:p>
          <w:p w14:paraId="2F06989F" w14:textId="77777777" w:rsidR="00BD0C57" w:rsidRPr="00B461C6" w:rsidRDefault="00BD0C57" w:rsidP="00C42C8F">
            <w:pPr>
              <w:spacing w:before="0"/>
              <w:rPr>
                <w:rFonts w:ascii="Consolas" w:hAnsi="Consolas"/>
                <w:bCs/>
                <w:noProof/>
              </w:rPr>
            </w:pPr>
            <w:r w:rsidRPr="00B461C6">
              <w:rPr>
                <w:rFonts w:ascii="Consolas" w:hAnsi="Consolas"/>
                <w:bCs/>
                <w:noProof/>
              </w:rPr>
              <w:t>2. c++ operators (13)</w:t>
            </w:r>
          </w:p>
          <w:p w14:paraId="2B19D1BF" w14:textId="77777777" w:rsidR="00BD0C57" w:rsidRDefault="00BD0C57" w:rsidP="00C42C8F">
            <w:pPr>
              <w:spacing w:before="0"/>
              <w:rPr>
                <w:rFonts w:ascii="Consolas" w:hAnsi="Consolas"/>
                <w:bCs/>
                <w:noProof/>
              </w:rPr>
            </w:pPr>
            <w:r w:rsidRPr="00B461C6">
              <w:rPr>
                <w:rFonts w:ascii="Consolas" w:hAnsi="Consolas"/>
                <w:bCs/>
                <w:noProof/>
              </w:rPr>
              <w:t>----------------</w:t>
            </w:r>
          </w:p>
        </w:tc>
      </w:tr>
    </w:tbl>
    <w:p w14:paraId="74AEE7C2" w14:textId="77777777" w:rsidR="004051F2" w:rsidRPr="004051F2" w:rsidRDefault="004051F2" w:rsidP="004051F2"/>
    <w:p w14:paraId="74FE01DF" w14:textId="77777777" w:rsidR="00BD0C57" w:rsidRDefault="00BD0C57" w:rsidP="00076FD8">
      <w:pPr>
        <w:pStyle w:val="2"/>
      </w:pPr>
      <w:r>
        <w:t>Resources</w:t>
      </w:r>
    </w:p>
    <w:p w14:paraId="4F9AC6B7" w14:textId="2FE2C2F6" w:rsidR="00BD0C57" w:rsidRPr="00B04EB6" w:rsidRDefault="00BD0C57" w:rsidP="00BD0C57">
      <w:r>
        <w:t xml:space="preserve">You are given code for a program </w:t>
      </w:r>
      <w:r w:rsidR="002B75F9">
        <w:t>that</w:t>
      </w:r>
      <w:r>
        <w:t xml:space="preserve"> reads information about Resources (links to Presentations, Demos</w:t>
      </w:r>
      <w:r w:rsidR="002B75F9">
        <w:t>,</w:t>
      </w:r>
      <w:r>
        <w:t xml:space="preserve"> or Videos) in the </w:t>
      </w:r>
      <w:proofErr w:type="spellStart"/>
      <w:r>
        <w:t>SoftUni</w:t>
      </w:r>
      <w:proofErr w:type="spellEnd"/>
      <w:r>
        <w:t xml:space="preserve"> Learning system</w:t>
      </w:r>
      <w:r w:rsidR="003227AC">
        <w:t xml:space="preserve"> </w:t>
      </w:r>
      <w:r>
        <w:t>and then sorts them by their id, and also prints how many of each type of resource there was in the input.</w:t>
      </w:r>
    </w:p>
    <w:p w14:paraId="7FC63A4F" w14:textId="77777777" w:rsidR="00BD0C57" w:rsidRDefault="00BD0C57" w:rsidP="00BD0C57">
      <w:r>
        <w:t xml:space="preserve">Each </w:t>
      </w:r>
      <w:r w:rsidRPr="00B04EB6">
        <w:rPr>
          <w:rStyle w:val="CodeChar"/>
        </w:rPr>
        <w:t>Resource</w:t>
      </w:r>
      <w:r>
        <w:t xml:space="preserve"> has the following properties:</w:t>
      </w:r>
    </w:p>
    <w:p w14:paraId="72B7F51D" w14:textId="77777777" w:rsidR="00BD0C57" w:rsidRDefault="00BD0C57" w:rsidP="00BD0C57">
      <w:pPr>
        <w:pStyle w:val="ad"/>
        <w:numPr>
          <w:ilvl w:val="0"/>
          <w:numId w:val="13"/>
        </w:numPr>
      </w:pPr>
      <w:r>
        <w:t xml:space="preserve">An integer </w:t>
      </w:r>
      <w:r w:rsidRPr="00B04EB6">
        <w:rPr>
          <w:rStyle w:val="CodeChar"/>
        </w:rPr>
        <w:t>id</w:t>
      </w:r>
    </w:p>
    <w:p w14:paraId="164342AA" w14:textId="77777777" w:rsidR="00BD0C57" w:rsidRDefault="00BD0C57" w:rsidP="00BD0C57">
      <w:pPr>
        <w:pStyle w:val="ad"/>
        <w:numPr>
          <w:ilvl w:val="0"/>
          <w:numId w:val="13"/>
        </w:numPr>
      </w:pPr>
      <w:r>
        <w:t xml:space="preserve">A </w:t>
      </w:r>
      <w:r w:rsidRPr="00B04EB6">
        <w:rPr>
          <w:rStyle w:val="CodeChar"/>
        </w:rPr>
        <w:t>ResourceType</w:t>
      </w:r>
      <w:r>
        <w:t xml:space="preserve"> – one of </w:t>
      </w:r>
      <w:r w:rsidRPr="00B04EB6">
        <w:rPr>
          <w:rStyle w:val="CodeChar"/>
        </w:rPr>
        <w:t>Presentation</w:t>
      </w:r>
      <w:r>
        <w:t xml:space="preserve">, </w:t>
      </w:r>
      <w:r w:rsidRPr="00B04EB6">
        <w:rPr>
          <w:rStyle w:val="CodeChar"/>
        </w:rPr>
        <w:t>Demo</w:t>
      </w:r>
      <w:r>
        <w:t xml:space="preserve">, or </w:t>
      </w:r>
      <w:r w:rsidRPr="00B04EB6">
        <w:rPr>
          <w:rStyle w:val="CodeChar"/>
        </w:rPr>
        <w:t>Video</w:t>
      </w:r>
    </w:p>
    <w:p w14:paraId="2D61213E" w14:textId="77777777" w:rsidR="00BD0C57" w:rsidRDefault="00BD0C57" w:rsidP="00BD0C57">
      <w:pPr>
        <w:pStyle w:val="ad"/>
        <w:numPr>
          <w:ilvl w:val="0"/>
          <w:numId w:val="13"/>
        </w:numPr>
      </w:pPr>
      <w:r>
        <w:t xml:space="preserve">A </w:t>
      </w:r>
      <w:r w:rsidRPr="00B04EB6">
        <w:rPr>
          <w:rStyle w:val="CodeChar"/>
        </w:rPr>
        <w:t>string</w:t>
      </w:r>
      <w:r>
        <w:t xml:space="preserve"> representing the link to the resource</w:t>
      </w:r>
    </w:p>
    <w:p w14:paraId="024504D2" w14:textId="77777777" w:rsidR="00BD0C57" w:rsidRDefault="00BD0C57" w:rsidP="00BD0C57">
      <w:r>
        <w:t xml:space="preserve">The code for the program is in the </w:t>
      </w:r>
      <w:r w:rsidRPr="00B04EB6">
        <w:rPr>
          <w:rStyle w:val="CodeChar"/>
        </w:rPr>
        <w:t>ResourcesMain.cpp</w:t>
      </w:r>
      <w:r>
        <w:t xml:space="preserve"> and it uses a </w:t>
      </w:r>
      <w:r w:rsidRPr="00B04EB6">
        <w:rPr>
          <w:rStyle w:val="CodeChar"/>
        </w:rPr>
        <w:t>Resource</w:t>
      </w:r>
      <w:r>
        <w:t xml:space="preserve"> class, which it expects to be defined in a file named "</w:t>
      </w:r>
      <w:proofErr w:type="spellStart"/>
      <w:r w:rsidRPr="00B04EB6">
        <w:rPr>
          <w:rStyle w:val="CodeChar"/>
        </w:rPr>
        <w:t>Resource.h</w:t>
      </w:r>
      <w:proofErr w:type="spellEnd"/>
      <w:r>
        <w:t>" in the same directory.</w:t>
      </w:r>
    </w:p>
    <w:p w14:paraId="2CD68FBB" w14:textId="77777777" w:rsidR="00BD0C57" w:rsidRDefault="00BD0C57" w:rsidP="00BD0C57">
      <w:r>
        <w:t xml:space="preserve">Your task is to study the </w:t>
      </w:r>
      <w:r w:rsidRPr="00B04EB6">
        <w:rPr>
          <w:rStyle w:val="CodeChar"/>
        </w:rPr>
        <w:t>ResourcesMain.cpp</w:t>
      </w:r>
      <w:r>
        <w:t xml:space="preserve"> file and the </w:t>
      </w:r>
      <w:r w:rsidRPr="00B04EB6">
        <w:rPr>
          <w:rStyle w:val="CodeChar"/>
        </w:rPr>
        <w:t>ResourceType.h</w:t>
      </w:r>
      <w:r>
        <w:t xml:space="preserve"> file, and to create the </w:t>
      </w:r>
      <w:r w:rsidRPr="00B04EB6">
        <w:rPr>
          <w:rStyle w:val="CodeChar"/>
        </w:rPr>
        <w:t>Resource.h</w:t>
      </w:r>
      <w:r>
        <w:t xml:space="preserve"> file and implement the </w:t>
      </w:r>
      <w:r w:rsidRPr="00B04EB6">
        <w:rPr>
          <w:rStyle w:val="CodeChar"/>
        </w:rPr>
        <w:t>Resource</w:t>
      </w:r>
      <w:r>
        <w:t xml:space="preserve"> class in such a way that the program correctly reads the input, orders it by id, prints it as lines on the output (each </w:t>
      </w:r>
      <w:r w:rsidRPr="00B04EB6">
        <w:rPr>
          <w:rStyle w:val="CodeChar"/>
        </w:rPr>
        <w:t>Resource</w:t>
      </w:r>
      <w:r>
        <w:t xml:space="preserve"> output line should have the same format as the matching </w:t>
      </w:r>
      <w:r w:rsidRPr="00B04EB6">
        <w:rPr>
          <w:rStyle w:val="CodeChar"/>
        </w:rPr>
        <w:t>Resource</w:t>
      </w:r>
      <w:r>
        <w:t xml:space="preserve"> input line) and then prints the number of Resources of each type.</w:t>
      </w:r>
    </w:p>
    <w:p w14:paraId="3E54CF8E" w14:textId="77777777" w:rsidR="00BD0C57" w:rsidRDefault="00BD0C57" w:rsidP="00BD0C57">
      <w:r>
        <w:t xml:space="preserve">Your </w:t>
      </w:r>
      <w:r>
        <w:rPr>
          <w:rStyle w:val="CodeChar"/>
        </w:rPr>
        <w:t>Resource</w:t>
      </w:r>
      <w:r w:rsidRPr="00E40519">
        <w:rPr>
          <w:rStyle w:val="CodeChar"/>
        </w:rPr>
        <w:t>.h</w:t>
      </w:r>
      <w:r>
        <w:t xml:space="preserve"> file should resemble the following:</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0362E756"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AB442A" w14:textId="77777777" w:rsidR="00BD0C57" w:rsidRDefault="00BD0C57" w:rsidP="00C42C8F">
            <w:pPr>
              <w:spacing w:before="0"/>
              <w:jc w:val="center"/>
              <w:rPr>
                <w:b/>
              </w:rPr>
            </w:pPr>
            <w:proofErr w:type="spellStart"/>
            <w:r>
              <w:rPr>
                <w:b/>
              </w:rPr>
              <w:t>Resource.h</w:t>
            </w:r>
            <w:proofErr w:type="spellEnd"/>
          </w:p>
        </w:tc>
      </w:tr>
      <w:tr w:rsidR="00BD0C57" w14:paraId="5B3DF036"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04518D30"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fndef</w:t>
            </w:r>
            <w:r w:rsidRPr="002B75F9">
              <w:rPr>
                <w:rFonts w:ascii="Consolas" w:hAnsi="Consolas" w:cs="Consolas"/>
                <w:color w:val="000000"/>
                <w:lang w:val="bg-BG"/>
              </w:rPr>
              <w:t xml:space="preserve"> RESOURCE_H</w:t>
            </w:r>
          </w:p>
          <w:p w14:paraId="47A20DBB"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define</w:t>
            </w:r>
            <w:r w:rsidRPr="002B75F9">
              <w:rPr>
                <w:rFonts w:ascii="Consolas" w:hAnsi="Consolas" w:cs="Consolas"/>
                <w:color w:val="000000"/>
                <w:lang w:val="bg-BG"/>
              </w:rPr>
              <w:t xml:space="preserve"> </w:t>
            </w:r>
            <w:r w:rsidRPr="002B75F9">
              <w:rPr>
                <w:rFonts w:ascii="Consolas" w:hAnsi="Consolas" w:cs="Consolas"/>
                <w:color w:val="6F008A"/>
                <w:lang w:val="bg-BG"/>
              </w:rPr>
              <w:t>RESOURCE_H</w:t>
            </w:r>
          </w:p>
          <w:p w14:paraId="2EF5879E"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1C607338"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ResourceType.h"</w:t>
            </w:r>
          </w:p>
          <w:p w14:paraId="3B30F560"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60422908" w14:textId="77777777" w:rsidR="00BD0C57" w:rsidRPr="002B75F9" w:rsidRDefault="00BD0C57" w:rsidP="00C42C8F">
            <w:pPr>
              <w:autoSpaceDE w:val="0"/>
              <w:autoSpaceDN w:val="0"/>
              <w:adjustRightInd w:val="0"/>
              <w:spacing w:before="0"/>
              <w:rPr>
                <w:rFonts w:ascii="Consolas" w:hAnsi="Consolas" w:cs="Consolas"/>
                <w:color w:val="000000"/>
              </w:rPr>
            </w:pPr>
            <w:r w:rsidRPr="002B75F9">
              <w:rPr>
                <w:rFonts w:ascii="Consolas" w:hAnsi="Consolas" w:cs="Consolas"/>
                <w:color w:val="008000"/>
                <w:lang w:val="bg-BG"/>
              </w:rPr>
              <w:t xml:space="preserve">// </w:t>
            </w:r>
            <w:r w:rsidRPr="002B75F9">
              <w:rPr>
                <w:rFonts w:ascii="Consolas" w:hAnsi="Consolas" w:cs="Consolas"/>
                <w:color w:val="008000"/>
              </w:rPr>
              <w:t>Place your code here</w:t>
            </w:r>
          </w:p>
          <w:p w14:paraId="652D0AD8"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0C05F2BD"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endif</w:t>
            </w:r>
            <w:r w:rsidRPr="002B75F9">
              <w:rPr>
                <w:rFonts w:ascii="Consolas" w:hAnsi="Consolas" w:cs="Consolas"/>
                <w:color w:val="000000"/>
                <w:lang w:val="bg-BG"/>
              </w:rPr>
              <w:t xml:space="preserve"> </w:t>
            </w:r>
            <w:r w:rsidRPr="002B75F9">
              <w:rPr>
                <w:rFonts w:ascii="Consolas" w:hAnsi="Consolas" w:cs="Consolas"/>
                <w:color w:val="008000"/>
                <w:lang w:val="bg-BG"/>
              </w:rPr>
              <w:t>// !RESOURCE_H</w:t>
            </w:r>
            <w:r w:rsidRPr="002B75F9">
              <w:rPr>
                <w:rFonts w:ascii="Consolas" w:hAnsi="Consolas" w:cs="Consolas"/>
                <w:color w:val="000000"/>
                <w:lang w:val="bg-BG"/>
              </w:rPr>
              <w:t xml:space="preserve"> </w:t>
            </w:r>
          </w:p>
        </w:tc>
      </w:tr>
    </w:tbl>
    <w:p w14:paraId="72352041" w14:textId="77777777" w:rsidR="00BD0C57" w:rsidRPr="00DE64CA" w:rsidRDefault="00BD0C57" w:rsidP="00BD0C57">
      <w:r>
        <w:lastRenderedPageBreak/>
        <w:t xml:space="preserve">You should submit a single </w:t>
      </w:r>
      <w:r w:rsidRPr="00DE64CA">
        <w:rPr>
          <w:rStyle w:val="CodeChar"/>
        </w:rPr>
        <w:t>.zip</w:t>
      </w:r>
      <w:r>
        <w:t xml:space="preserve"> file for this task, containing ONLY the </w:t>
      </w:r>
      <w:r>
        <w:rPr>
          <w:rStyle w:val="CodeChar"/>
        </w:rPr>
        <w:t>Resource</w:t>
      </w:r>
      <w:r w:rsidRPr="00DE64CA">
        <w:rPr>
          <w:rStyle w:val="CodeChar"/>
        </w:rPr>
        <w:t>.h</w:t>
      </w:r>
      <w:r>
        <w:t xml:space="preserve"> file. The Judge system has a copy of the other files and will compile them, along with your file, in the same directory.</w:t>
      </w:r>
    </w:p>
    <w:p w14:paraId="7B23593E" w14:textId="77777777" w:rsidR="00BD0C57" w:rsidRDefault="00BD0C57" w:rsidP="00BD0C57">
      <w:pPr>
        <w:pStyle w:val="3"/>
      </w:pPr>
      <w:r>
        <w:t>Examples</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6E0A0774"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2394A4" w14:textId="77777777" w:rsidR="00BD0C57" w:rsidRDefault="00BD0C57" w:rsidP="00C42C8F">
            <w:pPr>
              <w:spacing w:before="0"/>
              <w:jc w:val="center"/>
              <w:rPr>
                <w:b/>
              </w:rPr>
            </w:pPr>
            <w:r>
              <w:rPr>
                <w:b/>
              </w:rPr>
              <w:t>Input</w:t>
            </w:r>
          </w:p>
        </w:tc>
      </w:tr>
      <w:tr w:rsidR="00BD0C57" w14:paraId="4FFCD797"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11CCEFF8" w14:textId="77777777" w:rsidR="00BD0C57" w:rsidRPr="004E564B" w:rsidRDefault="00BD0C57" w:rsidP="00C42C8F">
            <w:pPr>
              <w:spacing w:before="0"/>
              <w:rPr>
                <w:rFonts w:ascii="Consolas" w:hAnsi="Consolas"/>
                <w:bCs/>
                <w:noProof/>
              </w:rPr>
            </w:pPr>
            <w:r w:rsidRPr="004E564B">
              <w:rPr>
                <w:rFonts w:ascii="Consolas" w:hAnsi="Consolas"/>
                <w:bCs/>
                <w:noProof/>
              </w:rPr>
              <w:t>4</w:t>
            </w:r>
          </w:p>
          <w:p w14:paraId="7E1EB643" w14:textId="77777777" w:rsidR="00BD0C57" w:rsidRPr="004E564B" w:rsidRDefault="00BD0C57" w:rsidP="00C42C8F">
            <w:pPr>
              <w:spacing w:before="0"/>
              <w:rPr>
                <w:rFonts w:ascii="Consolas" w:hAnsi="Consolas"/>
                <w:bCs/>
                <w:noProof/>
              </w:rPr>
            </w:pPr>
            <w:r w:rsidRPr="004E564B">
              <w:rPr>
                <w:rFonts w:ascii="Consolas" w:hAnsi="Consolas"/>
                <w:bCs/>
                <w:noProof/>
              </w:rPr>
              <w:t>255 Demo http://kottakoa.com</w:t>
            </w:r>
          </w:p>
          <w:p w14:paraId="7B4318E1" w14:textId="77777777" w:rsidR="00BD0C57" w:rsidRPr="004E564B" w:rsidRDefault="00BD0C57" w:rsidP="00C42C8F">
            <w:pPr>
              <w:spacing w:before="0"/>
              <w:rPr>
                <w:rFonts w:ascii="Consolas" w:hAnsi="Consolas"/>
                <w:bCs/>
                <w:noProof/>
              </w:rPr>
            </w:pPr>
            <w:r w:rsidRPr="004E564B">
              <w:rPr>
                <w:rFonts w:ascii="Consolas" w:hAnsi="Consolas"/>
                <w:bCs/>
                <w:noProof/>
              </w:rPr>
              <w:t>42 Presentation http://theanswertolifetheuniverseandeverything.com</w:t>
            </w:r>
          </w:p>
          <w:p w14:paraId="581E6959" w14:textId="77777777" w:rsidR="00BD0C57" w:rsidRPr="004E564B" w:rsidRDefault="00BD0C57" w:rsidP="00C42C8F">
            <w:pPr>
              <w:spacing w:before="0"/>
              <w:rPr>
                <w:rFonts w:ascii="Consolas" w:hAnsi="Consolas"/>
                <w:bCs/>
                <w:noProof/>
              </w:rPr>
            </w:pPr>
            <w:r w:rsidRPr="004E564B">
              <w:rPr>
                <w:rFonts w:ascii="Consolas" w:hAnsi="Consolas"/>
                <w:bCs/>
                <w:noProof/>
              </w:rPr>
              <w:t>13 Demo http://example.com</w:t>
            </w:r>
          </w:p>
          <w:p w14:paraId="21BC4DAE" w14:textId="77777777" w:rsidR="00BD0C57" w:rsidRDefault="00BD0C57" w:rsidP="00C42C8F">
            <w:pPr>
              <w:spacing w:before="0"/>
              <w:rPr>
                <w:rFonts w:ascii="Consolas" w:hAnsi="Consolas"/>
                <w:noProof/>
              </w:rPr>
            </w:pPr>
            <w:r w:rsidRPr="004E564B">
              <w:rPr>
                <w:rFonts w:ascii="Consolas" w:hAnsi="Consolas"/>
                <w:bCs/>
                <w:noProof/>
              </w:rPr>
              <w:t>69 Video http://yeahyouwish.com</w:t>
            </w:r>
          </w:p>
        </w:tc>
      </w:tr>
      <w:tr w:rsidR="00BD0C57" w14:paraId="1AD9F12F"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E78B5B" w14:textId="77777777" w:rsidR="00BD0C57" w:rsidRDefault="00BD0C57" w:rsidP="00C42C8F">
            <w:pPr>
              <w:spacing w:before="0"/>
              <w:jc w:val="center"/>
              <w:rPr>
                <w:b/>
              </w:rPr>
            </w:pPr>
            <w:r>
              <w:rPr>
                <w:b/>
              </w:rPr>
              <w:t>O</w:t>
            </w:r>
            <w:r w:rsidRPr="004E564B">
              <w:rPr>
                <w:b/>
              </w:rPr>
              <w:t>utput</w:t>
            </w:r>
          </w:p>
        </w:tc>
      </w:tr>
      <w:tr w:rsidR="00BD0C57" w14:paraId="65A0D6B3"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36066AB9" w14:textId="77777777" w:rsidR="00BD0C57" w:rsidRPr="004E564B" w:rsidRDefault="00BD0C57" w:rsidP="00C42C8F">
            <w:pPr>
              <w:spacing w:before="0"/>
              <w:rPr>
                <w:rFonts w:ascii="Consolas" w:hAnsi="Consolas"/>
                <w:bCs/>
                <w:noProof/>
              </w:rPr>
            </w:pPr>
            <w:r w:rsidRPr="004E564B">
              <w:rPr>
                <w:rFonts w:ascii="Consolas" w:hAnsi="Consolas"/>
                <w:bCs/>
                <w:noProof/>
              </w:rPr>
              <w:t>... by id:</w:t>
            </w:r>
          </w:p>
          <w:p w14:paraId="2F38FC19" w14:textId="77777777" w:rsidR="00BD0C57" w:rsidRPr="004E564B" w:rsidRDefault="00BD0C57" w:rsidP="00C42C8F">
            <w:pPr>
              <w:spacing w:before="0"/>
              <w:rPr>
                <w:rFonts w:ascii="Consolas" w:hAnsi="Consolas"/>
                <w:bCs/>
                <w:noProof/>
              </w:rPr>
            </w:pPr>
            <w:r w:rsidRPr="004E564B">
              <w:rPr>
                <w:rFonts w:ascii="Consolas" w:hAnsi="Consolas"/>
                <w:bCs/>
                <w:noProof/>
              </w:rPr>
              <w:t>13 Demo http://example.com</w:t>
            </w:r>
          </w:p>
          <w:p w14:paraId="382C0A19" w14:textId="77777777" w:rsidR="00BD0C57" w:rsidRPr="004E564B" w:rsidRDefault="00BD0C57" w:rsidP="00C42C8F">
            <w:pPr>
              <w:spacing w:before="0"/>
              <w:rPr>
                <w:rFonts w:ascii="Consolas" w:hAnsi="Consolas"/>
                <w:bCs/>
                <w:noProof/>
              </w:rPr>
            </w:pPr>
            <w:r w:rsidRPr="004E564B">
              <w:rPr>
                <w:rFonts w:ascii="Consolas" w:hAnsi="Consolas"/>
                <w:bCs/>
                <w:noProof/>
              </w:rPr>
              <w:t>42 Presentation http://theanswertolifetheuniverseandeverything.com</w:t>
            </w:r>
          </w:p>
          <w:p w14:paraId="0C8C31B5" w14:textId="77777777" w:rsidR="00BD0C57" w:rsidRPr="004E564B" w:rsidRDefault="00BD0C57" w:rsidP="00C42C8F">
            <w:pPr>
              <w:spacing w:before="0"/>
              <w:rPr>
                <w:rFonts w:ascii="Consolas" w:hAnsi="Consolas"/>
                <w:bCs/>
                <w:noProof/>
              </w:rPr>
            </w:pPr>
            <w:r w:rsidRPr="004E564B">
              <w:rPr>
                <w:rFonts w:ascii="Consolas" w:hAnsi="Consolas"/>
                <w:bCs/>
                <w:noProof/>
              </w:rPr>
              <w:t>69 Video http://yeahyouwish.com</w:t>
            </w:r>
          </w:p>
          <w:p w14:paraId="795BB14F" w14:textId="77777777" w:rsidR="00BD0C57" w:rsidRPr="004E564B" w:rsidRDefault="00BD0C57" w:rsidP="00C42C8F">
            <w:pPr>
              <w:spacing w:before="0"/>
              <w:rPr>
                <w:rFonts w:ascii="Consolas" w:hAnsi="Consolas"/>
                <w:bCs/>
                <w:noProof/>
              </w:rPr>
            </w:pPr>
            <w:r w:rsidRPr="004E564B">
              <w:rPr>
                <w:rFonts w:ascii="Consolas" w:hAnsi="Consolas"/>
                <w:bCs/>
                <w:noProof/>
              </w:rPr>
              <w:t>255 Demo http://kottakoa.com</w:t>
            </w:r>
          </w:p>
          <w:p w14:paraId="4DAE2B9E" w14:textId="77777777" w:rsidR="00BD0C57" w:rsidRPr="004E564B" w:rsidRDefault="00BD0C57" w:rsidP="00C42C8F">
            <w:pPr>
              <w:spacing w:before="0"/>
              <w:rPr>
                <w:rFonts w:ascii="Consolas" w:hAnsi="Consolas"/>
                <w:bCs/>
                <w:noProof/>
              </w:rPr>
            </w:pPr>
            <w:r w:rsidRPr="004E564B">
              <w:rPr>
                <w:rFonts w:ascii="Consolas" w:hAnsi="Consolas"/>
                <w:bCs/>
                <w:noProof/>
              </w:rPr>
              <w:t>... by type:</w:t>
            </w:r>
          </w:p>
          <w:p w14:paraId="2DCC396C" w14:textId="77777777" w:rsidR="00BD0C57" w:rsidRPr="004E564B" w:rsidRDefault="00BD0C57" w:rsidP="00C42C8F">
            <w:pPr>
              <w:spacing w:before="0"/>
              <w:rPr>
                <w:rFonts w:ascii="Consolas" w:hAnsi="Consolas"/>
                <w:bCs/>
                <w:noProof/>
              </w:rPr>
            </w:pPr>
            <w:r w:rsidRPr="004E564B">
              <w:rPr>
                <w:rFonts w:ascii="Consolas" w:hAnsi="Consolas"/>
                <w:bCs/>
                <w:noProof/>
              </w:rPr>
              <w:t>Presentation: 1</w:t>
            </w:r>
          </w:p>
          <w:p w14:paraId="0EC3A2BA" w14:textId="77777777" w:rsidR="00BD0C57" w:rsidRPr="004E564B" w:rsidRDefault="00BD0C57" w:rsidP="00C42C8F">
            <w:pPr>
              <w:spacing w:before="0"/>
              <w:rPr>
                <w:rFonts w:ascii="Consolas" w:hAnsi="Consolas"/>
                <w:bCs/>
                <w:noProof/>
              </w:rPr>
            </w:pPr>
            <w:r w:rsidRPr="004E564B">
              <w:rPr>
                <w:rFonts w:ascii="Consolas" w:hAnsi="Consolas"/>
                <w:bCs/>
                <w:noProof/>
              </w:rPr>
              <w:t>Demo: 2</w:t>
            </w:r>
          </w:p>
          <w:p w14:paraId="02467FC8" w14:textId="77777777" w:rsidR="00BD0C57" w:rsidRDefault="00BD0C57" w:rsidP="00C42C8F">
            <w:pPr>
              <w:spacing w:before="0"/>
              <w:rPr>
                <w:rFonts w:ascii="Consolas" w:hAnsi="Consolas"/>
                <w:noProof/>
              </w:rPr>
            </w:pPr>
            <w:r w:rsidRPr="004E564B">
              <w:rPr>
                <w:rFonts w:ascii="Consolas" w:hAnsi="Consolas"/>
                <w:bCs/>
                <w:noProof/>
              </w:rPr>
              <w:t>Video: 1</w:t>
            </w:r>
          </w:p>
        </w:tc>
      </w:tr>
    </w:tbl>
    <w:p w14:paraId="66596FF6" w14:textId="77777777" w:rsidR="004051F2" w:rsidRPr="004051F2" w:rsidRDefault="004051F2" w:rsidP="004051F2"/>
    <w:p w14:paraId="10292688" w14:textId="77777777" w:rsidR="00BD0C57" w:rsidRDefault="00BD0C57" w:rsidP="00076FD8">
      <w:pPr>
        <w:pStyle w:val="2"/>
      </w:pPr>
      <w:r>
        <w:t>Lectures</w:t>
      </w:r>
    </w:p>
    <w:p w14:paraId="15B7F40B" w14:textId="3D1577CE" w:rsidR="00BD0C57" w:rsidRDefault="00BD0C57" w:rsidP="00BD0C57">
      <w:r>
        <w:t xml:space="preserve">You are given code similar to </w:t>
      </w:r>
      <w:r w:rsidRPr="00E76210">
        <w:rPr>
          <w:b/>
        </w:rPr>
        <w:t>Task 4 – Resources</w:t>
      </w:r>
      <w:r>
        <w:t>, however</w:t>
      </w:r>
      <w:r w:rsidR="002B75F9">
        <w:rPr>
          <w:lang w:val="bg-BG"/>
        </w:rPr>
        <w:t>,</w:t>
      </w:r>
      <w:r>
        <w:t xml:space="preserve"> this time the </w:t>
      </w:r>
      <w:r w:rsidRPr="00E76210">
        <w:rPr>
          <w:rStyle w:val="CodeChar"/>
        </w:rPr>
        <w:t>main()</w:t>
      </w:r>
      <w:r>
        <w:t xml:space="preserve"> code uses a </w:t>
      </w:r>
      <w:r w:rsidRPr="00E76210">
        <w:rPr>
          <w:rStyle w:val="CodeChar"/>
        </w:rPr>
        <w:t>Lecture</w:t>
      </w:r>
      <w:r>
        <w:t xml:space="preserve"> object (the class for which should be defined in a </w:t>
      </w:r>
      <w:r w:rsidRPr="00E76210">
        <w:rPr>
          <w:rStyle w:val="CodeChar"/>
        </w:rPr>
        <w:t>Lecture.h</w:t>
      </w:r>
      <w:r>
        <w:t xml:space="preserve"> file) to store and organize the resources. It also uses several operators to do that and iterates the Resources in the Lecture through a range-based for loop (</w:t>
      </w:r>
      <w:r w:rsidRPr="00170ABC">
        <w:rPr>
          <w:i/>
        </w:rPr>
        <w:t xml:space="preserve">hint: the </w:t>
      </w:r>
      <w:r w:rsidRPr="00170ABC">
        <w:rPr>
          <w:rStyle w:val="CodeChar"/>
          <w:i/>
        </w:rPr>
        <w:t>Lecture</w:t>
      </w:r>
      <w:r w:rsidRPr="00170ABC">
        <w:rPr>
          <w:i/>
        </w:rPr>
        <w:t xml:space="preserve"> class will need</w:t>
      </w:r>
      <w:r w:rsidR="002B75F9">
        <w:rPr>
          <w:i/>
          <w:lang w:val="bg-BG"/>
        </w:rPr>
        <w:t xml:space="preserve"> to</w:t>
      </w:r>
      <w:r w:rsidRPr="00170ABC">
        <w:rPr>
          <w:i/>
        </w:rPr>
        <w:t xml:space="preserve"> </w:t>
      </w:r>
      <w:r w:rsidRPr="0040560C">
        <w:rPr>
          <w:rStyle w:val="CodeChar"/>
          <w:i/>
        </w:rPr>
        <w:t>begin()</w:t>
      </w:r>
      <w:r w:rsidRPr="00170ABC">
        <w:rPr>
          <w:i/>
        </w:rPr>
        <w:t xml:space="preserve"> and </w:t>
      </w:r>
      <w:r w:rsidRPr="0040560C">
        <w:rPr>
          <w:rStyle w:val="CodeChar"/>
          <w:i/>
        </w:rPr>
        <w:t>end()</w:t>
      </w:r>
      <w:r w:rsidRPr="00170ABC">
        <w:rPr>
          <w:i/>
        </w:rPr>
        <w:t xml:space="preserve"> methods which return iterators</w:t>
      </w:r>
      <w:r>
        <w:t>).</w:t>
      </w:r>
    </w:p>
    <w:p w14:paraId="4D1A0C28" w14:textId="0EB48EAF" w:rsidR="00BD0C57" w:rsidRDefault="00BD0C57" w:rsidP="00BD0C57">
      <w:r>
        <w:t xml:space="preserve">Another difference is that in this task, there can be two </w:t>
      </w:r>
      <w:r w:rsidRPr="0040560C">
        <w:rPr>
          <w:rStyle w:val="CodeChar"/>
        </w:rPr>
        <w:t>Resource</w:t>
      </w:r>
      <w:r>
        <w:t xml:space="preserve"> objects in the input which have different </w:t>
      </w:r>
      <w:r w:rsidRPr="002B75F9">
        <w:rPr>
          <w:rStyle w:val="CodeChar"/>
        </w:rPr>
        <w:t>link</w:t>
      </w:r>
      <w:r w:rsidRPr="002B75F9">
        <w:rPr>
          <w:rFonts w:ascii="Consolas" w:hAnsi="Consolas"/>
          <w:b/>
          <w:bCs/>
        </w:rPr>
        <w:t>s</w:t>
      </w:r>
      <w:r>
        <w:t xml:space="preserve"> but have the same </w:t>
      </w:r>
      <w:r w:rsidRPr="0040560C">
        <w:rPr>
          <w:rStyle w:val="CodeChar"/>
        </w:rPr>
        <w:t>id</w:t>
      </w:r>
      <w:r>
        <w:t xml:space="preserve">. This indicates that the Resource has been changed – i.e. if a </w:t>
      </w:r>
      <w:r w:rsidRPr="00972605">
        <w:rPr>
          <w:rStyle w:val="CodeChar"/>
        </w:rPr>
        <w:t>Resource</w:t>
      </w:r>
      <w:r>
        <w:t xml:space="preserve"> with the same </w:t>
      </w:r>
      <w:r w:rsidRPr="00170ABC">
        <w:rPr>
          <w:rStyle w:val="CodeChar"/>
        </w:rPr>
        <w:t>id</w:t>
      </w:r>
      <w:r>
        <w:t xml:space="preserve"> is encountered </w:t>
      </w:r>
      <w:r w:rsidRPr="00972605">
        <w:rPr>
          <w:b/>
        </w:rPr>
        <w:t>multiple times</w:t>
      </w:r>
      <w:r>
        <w:t xml:space="preserve">, only keep its version appearing </w:t>
      </w:r>
      <w:r w:rsidRPr="00170ABC">
        <w:rPr>
          <w:b/>
        </w:rPr>
        <w:t>lat</w:t>
      </w:r>
      <w:r>
        <w:rPr>
          <w:b/>
        </w:rPr>
        <w:t>est</w:t>
      </w:r>
      <w:r>
        <w:t xml:space="preserve"> in the input.</w:t>
      </w:r>
    </w:p>
    <w:p w14:paraId="7B514347" w14:textId="3FD295EF" w:rsidR="00BD0C57" w:rsidRPr="00B04EB6" w:rsidRDefault="00BD0C57" w:rsidP="00BD0C57">
      <w:r>
        <w:t xml:space="preserve">The program’s output should be the same as in </w:t>
      </w:r>
      <w:r w:rsidRPr="0040560C">
        <w:rPr>
          <w:b/>
        </w:rPr>
        <w:t>Task 4</w:t>
      </w:r>
      <w:r>
        <w:t xml:space="preserve"> – the resources ordered by </w:t>
      </w:r>
      <w:r w:rsidRPr="0040560C">
        <w:rPr>
          <w:rStyle w:val="CodeChar"/>
        </w:rPr>
        <w:t>id</w:t>
      </w:r>
      <w:r>
        <w:t xml:space="preserve">, followed by the number of occurrences of each </w:t>
      </w:r>
      <w:r w:rsidRPr="00972605">
        <w:rPr>
          <w:rStyle w:val="CodeChar"/>
        </w:rPr>
        <w:t>ResourceType</w:t>
      </w:r>
      <w:r>
        <w:t xml:space="preserve">, ordered </w:t>
      </w:r>
      <w:r w:rsidRPr="00972605">
        <w:rPr>
          <w:rStyle w:val="CodeChar"/>
        </w:rPr>
        <w:t>Presentation</w:t>
      </w:r>
      <w:r>
        <w:t xml:space="preserve"> (if non-zero), then </w:t>
      </w:r>
      <w:r w:rsidRPr="00972605">
        <w:rPr>
          <w:rStyle w:val="CodeChar"/>
        </w:rPr>
        <w:t>Demos</w:t>
      </w:r>
      <w:r>
        <w:t xml:space="preserve"> (if non-zero)</w:t>
      </w:r>
      <w:r w:rsidR="002B75F9">
        <w:rPr>
          <w:lang w:val="bg-BG"/>
        </w:rPr>
        <w:t>,</w:t>
      </w:r>
      <w:r>
        <w:t xml:space="preserve"> and last </w:t>
      </w:r>
      <w:r w:rsidRPr="00972605">
        <w:rPr>
          <w:rStyle w:val="CodeChar"/>
        </w:rPr>
        <w:t>Video</w:t>
      </w:r>
      <w:r>
        <w:t xml:space="preserve"> (if non-zero).</w:t>
      </w:r>
    </w:p>
    <w:p w14:paraId="778EF872" w14:textId="77777777" w:rsidR="00BD0C57" w:rsidRDefault="00BD0C57" w:rsidP="00BD0C57">
      <w:r>
        <w:t>Your task is to study the code, figure out what operators and classes you need to implement, search the Web for concepts you aren’t familiar with, and submit the files necessary for the program to compile and run successfully.</w:t>
      </w:r>
    </w:p>
    <w:p w14:paraId="42DE1EC8" w14:textId="77777777" w:rsidR="00BD0C57" w:rsidRPr="00DE64CA" w:rsidRDefault="00BD0C57" w:rsidP="00BD0C57">
      <w:r>
        <w:t xml:space="preserve">You should submit a single </w:t>
      </w:r>
      <w:r w:rsidRPr="00DE64CA">
        <w:rPr>
          <w:rStyle w:val="CodeChar"/>
        </w:rPr>
        <w:t>.zip</w:t>
      </w:r>
      <w:r>
        <w:t xml:space="preserve"> file for this task, containing ONLY the files YOU created. The Judge system has a copy of the other files and will compile them, along with your file, in the same directory.</w:t>
      </w:r>
    </w:p>
    <w:p w14:paraId="5E4FB1C0" w14:textId="77777777" w:rsidR="00BD0C57" w:rsidRDefault="00BD0C57" w:rsidP="00BD0C57">
      <w:pPr>
        <w:pStyle w:val="3"/>
      </w:pPr>
      <w:r>
        <w:t>Examples</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1AA1F16E"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2FD73" w14:textId="77777777" w:rsidR="00BD0C57" w:rsidRDefault="00BD0C57" w:rsidP="00C42C8F">
            <w:pPr>
              <w:spacing w:before="0"/>
              <w:jc w:val="center"/>
              <w:rPr>
                <w:b/>
              </w:rPr>
            </w:pPr>
            <w:r>
              <w:rPr>
                <w:b/>
              </w:rPr>
              <w:t>Input</w:t>
            </w:r>
          </w:p>
        </w:tc>
      </w:tr>
      <w:tr w:rsidR="00BD0C57" w14:paraId="205E0D4F"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51B7DBD5" w14:textId="77777777" w:rsidR="00BD0C57" w:rsidRPr="00617FEE" w:rsidRDefault="00BD0C57" w:rsidP="00C42C8F">
            <w:pPr>
              <w:spacing w:before="0"/>
              <w:rPr>
                <w:rFonts w:ascii="Consolas" w:hAnsi="Consolas"/>
                <w:bCs/>
                <w:noProof/>
              </w:rPr>
            </w:pPr>
            <w:r w:rsidRPr="00617FEE">
              <w:rPr>
                <w:rFonts w:ascii="Consolas" w:hAnsi="Consolas"/>
                <w:bCs/>
                <w:noProof/>
              </w:rPr>
              <w:t>6</w:t>
            </w:r>
          </w:p>
          <w:p w14:paraId="1579502D" w14:textId="77777777" w:rsidR="00BD0C57" w:rsidRPr="00617FEE" w:rsidRDefault="00BD0C57" w:rsidP="00C42C8F">
            <w:pPr>
              <w:spacing w:before="0"/>
              <w:rPr>
                <w:rFonts w:ascii="Consolas" w:hAnsi="Consolas"/>
                <w:bCs/>
                <w:noProof/>
              </w:rPr>
            </w:pPr>
            <w:r w:rsidRPr="00617FEE">
              <w:rPr>
                <w:rFonts w:ascii="Consolas" w:hAnsi="Consolas"/>
                <w:bCs/>
                <w:noProof/>
              </w:rPr>
              <w:t>42 Presentation http://thisiswillberenamed.com</w:t>
            </w:r>
          </w:p>
          <w:p w14:paraId="6A0580FF"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7032AEBF" w14:textId="77777777" w:rsidR="00BD0C57" w:rsidRPr="00617FEE" w:rsidRDefault="00BD0C57" w:rsidP="00C42C8F">
            <w:pPr>
              <w:spacing w:before="0"/>
              <w:rPr>
                <w:rFonts w:ascii="Consolas" w:hAnsi="Consolas"/>
                <w:bCs/>
                <w:noProof/>
              </w:rPr>
            </w:pPr>
            <w:r w:rsidRPr="00617FEE">
              <w:rPr>
                <w:rFonts w:ascii="Consolas" w:hAnsi="Consolas"/>
                <w:bCs/>
                <w:noProof/>
              </w:rPr>
              <w:t>42 Presentation http://theanswertolifetheuniverseandeverything.com</w:t>
            </w:r>
          </w:p>
          <w:p w14:paraId="6366B5BE" w14:textId="77777777" w:rsidR="00BD0C57" w:rsidRPr="00617FEE" w:rsidRDefault="00BD0C57" w:rsidP="00C42C8F">
            <w:pPr>
              <w:spacing w:before="0"/>
              <w:rPr>
                <w:rFonts w:ascii="Consolas" w:hAnsi="Consolas"/>
                <w:bCs/>
                <w:noProof/>
              </w:rPr>
            </w:pPr>
            <w:r w:rsidRPr="00617FEE">
              <w:rPr>
                <w:rFonts w:ascii="Consolas" w:hAnsi="Consolas"/>
                <w:bCs/>
                <w:noProof/>
              </w:rPr>
              <w:t>13 Demo http://this.will.also.be.renamed.com</w:t>
            </w:r>
          </w:p>
          <w:p w14:paraId="76572AA3"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090BAFA5" w14:textId="77777777" w:rsidR="00BD0C57" w:rsidRDefault="00BD0C57" w:rsidP="00C42C8F">
            <w:pPr>
              <w:spacing w:before="0"/>
              <w:rPr>
                <w:rFonts w:ascii="Consolas" w:hAnsi="Consolas"/>
                <w:noProof/>
              </w:rPr>
            </w:pPr>
            <w:r w:rsidRPr="00617FEE">
              <w:rPr>
                <w:rFonts w:ascii="Consolas" w:hAnsi="Consolas"/>
                <w:bCs/>
                <w:noProof/>
              </w:rPr>
              <w:lastRenderedPageBreak/>
              <w:t>69 Video http://yeahyouwish.com</w:t>
            </w:r>
          </w:p>
        </w:tc>
      </w:tr>
      <w:tr w:rsidR="00BD0C57" w14:paraId="24160515"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31444C" w14:textId="77777777" w:rsidR="00BD0C57" w:rsidRDefault="00BD0C57" w:rsidP="00C42C8F">
            <w:pPr>
              <w:spacing w:before="0"/>
              <w:jc w:val="center"/>
              <w:rPr>
                <w:b/>
              </w:rPr>
            </w:pPr>
            <w:r>
              <w:rPr>
                <w:b/>
              </w:rPr>
              <w:lastRenderedPageBreak/>
              <w:t>O</w:t>
            </w:r>
            <w:r w:rsidRPr="004E564B">
              <w:rPr>
                <w:b/>
              </w:rPr>
              <w:t>utput</w:t>
            </w:r>
          </w:p>
        </w:tc>
      </w:tr>
      <w:tr w:rsidR="00BD0C57" w14:paraId="0984C65A"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7BCDB890" w14:textId="77777777" w:rsidR="00BD0C57" w:rsidRPr="00617FEE" w:rsidRDefault="00BD0C57" w:rsidP="00C42C8F">
            <w:pPr>
              <w:spacing w:before="0"/>
              <w:rPr>
                <w:rFonts w:ascii="Consolas" w:hAnsi="Consolas"/>
                <w:bCs/>
                <w:noProof/>
              </w:rPr>
            </w:pPr>
            <w:r w:rsidRPr="00617FEE">
              <w:rPr>
                <w:rFonts w:ascii="Consolas" w:hAnsi="Consolas"/>
                <w:bCs/>
                <w:noProof/>
              </w:rPr>
              <w:t>... by id:</w:t>
            </w:r>
          </w:p>
          <w:p w14:paraId="1E2E6686"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751FE00B" w14:textId="77777777" w:rsidR="00BD0C57" w:rsidRPr="00617FEE" w:rsidRDefault="00BD0C57" w:rsidP="00C42C8F">
            <w:pPr>
              <w:spacing w:before="0"/>
              <w:rPr>
                <w:rFonts w:ascii="Consolas" w:hAnsi="Consolas"/>
                <w:bCs/>
                <w:noProof/>
              </w:rPr>
            </w:pPr>
            <w:r w:rsidRPr="00617FEE">
              <w:rPr>
                <w:rFonts w:ascii="Consolas" w:hAnsi="Consolas"/>
                <w:bCs/>
                <w:noProof/>
              </w:rPr>
              <w:t>42 Presentation http://theanswertolifetheuniverseandeverything.com</w:t>
            </w:r>
          </w:p>
          <w:p w14:paraId="62E2FD21" w14:textId="77777777" w:rsidR="00BD0C57" w:rsidRPr="00617FEE" w:rsidRDefault="00BD0C57" w:rsidP="00C42C8F">
            <w:pPr>
              <w:spacing w:before="0"/>
              <w:rPr>
                <w:rFonts w:ascii="Consolas" w:hAnsi="Consolas"/>
                <w:bCs/>
                <w:noProof/>
              </w:rPr>
            </w:pPr>
            <w:r w:rsidRPr="00617FEE">
              <w:rPr>
                <w:rFonts w:ascii="Consolas" w:hAnsi="Consolas"/>
                <w:bCs/>
                <w:noProof/>
              </w:rPr>
              <w:t>69 Video http://yeahyouwish.com</w:t>
            </w:r>
          </w:p>
          <w:p w14:paraId="3915D400"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1572C4E4" w14:textId="77777777" w:rsidR="00BD0C57" w:rsidRPr="00617FEE" w:rsidRDefault="00BD0C57" w:rsidP="00C42C8F">
            <w:pPr>
              <w:spacing w:before="0"/>
              <w:rPr>
                <w:rFonts w:ascii="Consolas" w:hAnsi="Consolas"/>
                <w:bCs/>
                <w:noProof/>
              </w:rPr>
            </w:pPr>
            <w:r w:rsidRPr="00617FEE">
              <w:rPr>
                <w:rFonts w:ascii="Consolas" w:hAnsi="Consolas"/>
                <w:bCs/>
                <w:noProof/>
              </w:rPr>
              <w:t>... by type:</w:t>
            </w:r>
          </w:p>
          <w:p w14:paraId="6EF81DD7" w14:textId="77777777" w:rsidR="00BD0C57" w:rsidRPr="00617FEE" w:rsidRDefault="00BD0C57" w:rsidP="00C42C8F">
            <w:pPr>
              <w:spacing w:before="0"/>
              <w:rPr>
                <w:rFonts w:ascii="Consolas" w:hAnsi="Consolas"/>
                <w:bCs/>
                <w:noProof/>
              </w:rPr>
            </w:pPr>
            <w:r w:rsidRPr="00617FEE">
              <w:rPr>
                <w:rFonts w:ascii="Consolas" w:hAnsi="Consolas"/>
                <w:bCs/>
                <w:noProof/>
              </w:rPr>
              <w:t>Presentation: 1</w:t>
            </w:r>
          </w:p>
          <w:p w14:paraId="3F9DB818" w14:textId="77777777" w:rsidR="00BD0C57" w:rsidRPr="00617FEE" w:rsidRDefault="00BD0C57" w:rsidP="00C42C8F">
            <w:pPr>
              <w:spacing w:before="0"/>
              <w:rPr>
                <w:rFonts w:ascii="Consolas" w:hAnsi="Consolas"/>
                <w:bCs/>
                <w:noProof/>
              </w:rPr>
            </w:pPr>
            <w:r w:rsidRPr="00617FEE">
              <w:rPr>
                <w:rFonts w:ascii="Consolas" w:hAnsi="Consolas"/>
                <w:bCs/>
                <w:noProof/>
              </w:rPr>
              <w:t>Demo: 2</w:t>
            </w:r>
          </w:p>
          <w:p w14:paraId="20AC3548" w14:textId="77777777" w:rsidR="00BD0C57" w:rsidRDefault="00BD0C57" w:rsidP="00C42C8F">
            <w:pPr>
              <w:spacing w:before="0"/>
              <w:rPr>
                <w:rFonts w:ascii="Consolas" w:hAnsi="Consolas"/>
                <w:noProof/>
              </w:rPr>
            </w:pPr>
            <w:r w:rsidRPr="00617FEE">
              <w:rPr>
                <w:rFonts w:ascii="Consolas" w:hAnsi="Consolas"/>
                <w:bCs/>
                <w:noProof/>
              </w:rPr>
              <w:t>Video: 1</w:t>
            </w:r>
          </w:p>
        </w:tc>
      </w:tr>
    </w:tbl>
    <w:p w14:paraId="45BA3134" w14:textId="77777777" w:rsidR="00BD0C57" w:rsidRPr="002B75F9" w:rsidRDefault="00BD0C57" w:rsidP="002B75F9">
      <w:pPr>
        <w:pStyle w:val="Index"/>
        <w:rPr>
          <w:rStyle w:val="ac"/>
        </w:rPr>
      </w:pP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45EDC9A6"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FE6ECF" w14:textId="77777777" w:rsidR="00BD0C57" w:rsidRDefault="00BD0C57" w:rsidP="00C42C8F">
            <w:pPr>
              <w:spacing w:before="0"/>
              <w:jc w:val="center"/>
              <w:rPr>
                <w:b/>
              </w:rPr>
            </w:pPr>
            <w:r>
              <w:rPr>
                <w:b/>
              </w:rPr>
              <w:t>Input</w:t>
            </w:r>
          </w:p>
        </w:tc>
      </w:tr>
      <w:tr w:rsidR="00BD0C57" w14:paraId="63AFBE71"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4E5DC5F6" w14:textId="77777777" w:rsidR="00BD0C57" w:rsidRPr="00617FEE" w:rsidRDefault="00BD0C57" w:rsidP="00C42C8F">
            <w:pPr>
              <w:spacing w:before="0"/>
              <w:rPr>
                <w:rFonts w:ascii="Consolas" w:hAnsi="Consolas"/>
                <w:bCs/>
                <w:noProof/>
              </w:rPr>
            </w:pPr>
            <w:r w:rsidRPr="00617FEE">
              <w:rPr>
                <w:rFonts w:ascii="Consolas" w:hAnsi="Consolas"/>
                <w:bCs/>
                <w:noProof/>
              </w:rPr>
              <w:t>6</w:t>
            </w:r>
          </w:p>
          <w:p w14:paraId="7E805457" w14:textId="77777777" w:rsidR="00BD0C57" w:rsidRPr="00617FEE" w:rsidRDefault="00BD0C57" w:rsidP="00C42C8F">
            <w:pPr>
              <w:spacing w:before="0"/>
              <w:rPr>
                <w:rFonts w:ascii="Consolas" w:hAnsi="Consolas"/>
                <w:bCs/>
                <w:noProof/>
              </w:rPr>
            </w:pPr>
            <w:r w:rsidRPr="00617FEE">
              <w:rPr>
                <w:rFonts w:ascii="Consolas" w:hAnsi="Consolas"/>
                <w:bCs/>
                <w:noProof/>
              </w:rPr>
              <w:t>42 Demo http://thisiswillberenamed.com</w:t>
            </w:r>
          </w:p>
          <w:p w14:paraId="1C3095FA"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0EF661C7" w14:textId="77777777" w:rsidR="00BD0C57" w:rsidRPr="00617FEE" w:rsidRDefault="00BD0C57" w:rsidP="00C42C8F">
            <w:pPr>
              <w:spacing w:before="0"/>
              <w:rPr>
                <w:rFonts w:ascii="Consolas" w:hAnsi="Consolas"/>
                <w:bCs/>
                <w:noProof/>
              </w:rPr>
            </w:pPr>
            <w:r w:rsidRPr="00617FEE">
              <w:rPr>
                <w:rFonts w:ascii="Consolas" w:hAnsi="Consolas"/>
                <w:bCs/>
                <w:noProof/>
              </w:rPr>
              <w:t>42 Demo http://theanswertolifetheuniverseandeverything.com</w:t>
            </w:r>
          </w:p>
          <w:p w14:paraId="1D11CD7C" w14:textId="77777777" w:rsidR="00BD0C57" w:rsidRPr="00617FEE" w:rsidRDefault="00BD0C57" w:rsidP="00C42C8F">
            <w:pPr>
              <w:spacing w:before="0"/>
              <w:rPr>
                <w:rFonts w:ascii="Consolas" w:hAnsi="Consolas"/>
                <w:bCs/>
                <w:noProof/>
              </w:rPr>
            </w:pPr>
            <w:r w:rsidRPr="00617FEE">
              <w:rPr>
                <w:rFonts w:ascii="Consolas" w:hAnsi="Consolas"/>
                <w:bCs/>
                <w:noProof/>
              </w:rPr>
              <w:t>13 Demo http://this.will.also.be.renamed.com</w:t>
            </w:r>
          </w:p>
          <w:p w14:paraId="4F04DEBE"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08E210EB" w14:textId="77777777" w:rsidR="00BD0C57" w:rsidRDefault="00BD0C57" w:rsidP="00C42C8F">
            <w:pPr>
              <w:spacing w:before="0"/>
              <w:rPr>
                <w:rFonts w:ascii="Consolas" w:hAnsi="Consolas"/>
                <w:noProof/>
              </w:rPr>
            </w:pPr>
            <w:r w:rsidRPr="00617FEE">
              <w:rPr>
                <w:rFonts w:ascii="Consolas" w:hAnsi="Consolas"/>
                <w:bCs/>
                <w:noProof/>
              </w:rPr>
              <w:t>69 Video http://yeahyouwish.com</w:t>
            </w:r>
          </w:p>
        </w:tc>
      </w:tr>
      <w:tr w:rsidR="00BD0C57" w14:paraId="29DB5102"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29E24B" w14:textId="77777777" w:rsidR="00BD0C57" w:rsidRDefault="00BD0C57" w:rsidP="00C42C8F">
            <w:pPr>
              <w:spacing w:before="0"/>
              <w:jc w:val="center"/>
              <w:rPr>
                <w:b/>
              </w:rPr>
            </w:pPr>
            <w:r>
              <w:rPr>
                <w:b/>
              </w:rPr>
              <w:t>O</w:t>
            </w:r>
            <w:r w:rsidRPr="004E564B">
              <w:rPr>
                <w:b/>
              </w:rPr>
              <w:t>utput</w:t>
            </w:r>
          </w:p>
        </w:tc>
      </w:tr>
      <w:tr w:rsidR="00BD0C57" w14:paraId="44F1173D"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5DBF7392" w14:textId="77777777" w:rsidR="00BD0C57" w:rsidRPr="00617FEE" w:rsidRDefault="00BD0C57" w:rsidP="00C42C8F">
            <w:pPr>
              <w:spacing w:before="0"/>
              <w:rPr>
                <w:rFonts w:ascii="Consolas" w:hAnsi="Consolas"/>
                <w:bCs/>
                <w:noProof/>
              </w:rPr>
            </w:pPr>
            <w:r w:rsidRPr="00617FEE">
              <w:rPr>
                <w:rFonts w:ascii="Consolas" w:hAnsi="Consolas"/>
                <w:bCs/>
                <w:noProof/>
              </w:rPr>
              <w:t>... by id:</w:t>
            </w:r>
          </w:p>
          <w:p w14:paraId="14C18A93"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5FEDD768" w14:textId="77777777" w:rsidR="00BD0C57" w:rsidRPr="00617FEE" w:rsidRDefault="00BD0C57" w:rsidP="00C42C8F">
            <w:pPr>
              <w:spacing w:before="0"/>
              <w:rPr>
                <w:rFonts w:ascii="Consolas" w:hAnsi="Consolas"/>
                <w:bCs/>
                <w:noProof/>
              </w:rPr>
            </w:pPr>
            <w:r w:rsidRPr="00617FEE">
              <w:rPr>
                <w:rFonts w:ascii="Consolas" w:hAnsi="Consolas"/>
                <w:bCs/>
                <w:noProof/>
              </w:rPr>
              <w:t>42 Demo http://theanswertolifetheuniverseandeverything.com</w:t>
            </w:r>
          </w:p>
          <w:p w14:paraId="426D9EDA" w14:textId="77777777" w:rsidR="00BD0C57" w:rsidRPr="00617FEE" w:rsidRDefault="00BD0C57" w:rsidP="00C42C8F">
            <w:pPr>
              <w:spacing w:before="0"/>
              <w:rPr>
                <w:rFonts w:ascii="Consolas" w:hAnsi="Consolas"/>
                <w:bCs/>
                <w:noProof/>
              </w:rPr>
            </w:pPr>
            <w:r w:rsidRPr="00617FEE">
              <w:rPr>
                <w:rFonts w:ascii="Consolas" w:hAnsi="Consolas"/>
                <w:bCs/>
                <w:noProof/>
              </w:rPr>
              <w:t>69 Video http://yeahyouwish.com</w:t>
            </w:r>
          </w:p>
          <w:p w14:paraId="0273E485"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33127532" w14:textId="77777777" w:rsidR="00BD0C57" w:rsidRPr="00617FEE" w:rsidRDefault="00BD0C57" w:rsidP="00C42C8F">
            <w:pPr>
              <w:spacing w:before="0"/>
              <w:rPr>
                <w:rFonts w:ascii="Consolas" w:hAnsi="Consolas"/>
                <w:bCs/>
                <w:noProof/>
              </w:rPr>
            </w:pPr>
            <w:r w:rsidRPr="00617FEE">
              <w:rPr>
                <w:rFonts w:ascii="Consolas" w:hAnsi="Consolas"/>
                <w:bCs/>
                <w:noProof/>
              </w:rPr>
              <w:t>... by type:</w:t>
            </w:r>
          </w:p>
          <w:p w14:paraId="6626BF74" w14:textId="77777777" w:rsidR="00BD0C57" w:rsidRPr="00617FEE" w:rsidRDefault="00BD0C57" w:rsidP="00C42C8F">
            <w:pPr>
              <w:spacing w:before="0"/>
              <w:rPr>
                <w:rFonts w:ascii="Consolas" w:hAnsi="Consolas"/>
                <w:bCs/>
                <w:noProof/>
              </w:rPr>
            </w:pPr>
            <w:r w:rsidRPr="00617FEE">
              <w:rPr>
                <w:rFonts w:ascii="Consolas" w:hAnsi="Consolas"/>
                <w:bCs/>
                <w:noProof/>
              </w:rPr>
              <w:t xml:space="preserve">Demo: </w:t>
            </w:r>
            <w:r>
              <w:rPr>
                <w:rFonts w:ascii="Consolas" w:hAnsi="Consolas"/>
                <w:bCs/>
                <w:noProof/>
              </w:rPr>
              <w:t>3</w:t>
            </w:r>
          </w:p>
          <w:p w14:paraId="778BB023" w14:textId="77777777" w:rsidR="00BD0C57" w:rsidRDefault="00BD0C57" w:rsidP="00C42C8F">
            <w:pPr>
              <w:spacing w:before="0"/>
              <w:rPr>
                <w:rFonts w:ascii="Consolas" w:hAnsi="Consolas"/>
                <w:noProof/>
              </w:rPr>
            </w:pPr>
            <w:r w:rsidRPr="00617FEE">
              <w:rPr>
                <w:rFonts w:ascii="Consolas" w:hAnsi="Consolas"/>
                <w:bCs/>
                <w:noProof/>
              </w:rPr>
              <w:t>Video: 1</w:t>
            </w:r>
          </w:p>
        </w:tc>
      </w:tr>
    </w:tbl>
    <w:p w14:paraId="701567FB" w14:textId="77777777" w:rsidR="004051F2" w:rsidRPr="004051F2" w:rsidRDefault="004051F2" w:rsidP="004051F2"/>
    <w:p w14:paraId="00430CD0" w14:textId="77777777" w:rsidR="00C833F7" w:rsidRDefault="00C833F7" w:rsidP="00C833F7">
      <w:pPr>
        <w:pStyle w:val="2"/>
      </w:pPr>
      <w:r>
        <w:t>Memory Allocator</w:t>
      </w:r>
      <w:r w:rsidR="00224B0D">
        <w:t xml:space="preserve">* </w:t>
      </w:r>
      <w:r w:rsidR="00224B0D" w:rsidRPr="00224B0D">
        <w:rPr>
          <w:sz w:val="24"/>
          <w:szCs w:val="24"/>
        </w:rPr>
        <w:t>(excluded from homework)</w:t>
      </w:r>
    </w:p>
    <w:p w14:paraId="274F2828" w14:textId="30019E7F" w:rsidR="00C833F7" w:rsidRDefault="00C833F7" w:rsidP="00C833F7">
      <w:r>
        <w:t xml:space="preserve">Your task is to write a simple memory allocator, which </w:t>
      </w:r>
      <w:r w:rsidR="002B75F9">
        <w:rPr>
          <w:lang w:val="bg-BG"/>
        </w:rPr>
        <w:t>does not introduce</w:t>
      </w:r>
      <w:r>
        <w:t xml:space="preserve"> a memory leak. You are given the </w:t>
      </w:r>
      <w:r w:rsidRPr="007F64D2">
        <w:rPr>
          <w:rStyle w:val="CodeChar"/>
        </w:rPr>
        <w:t>main()</w:t>
      </w:r>
      <w:r>
        <w:t xml:space="preserve"> function, which reads two values (as integer numbers) of memory followed by N command lines.</w:t>
      </w:r>
    </w:p>
    <w:p w14:paraId="22C460E6" w14:textId="288DF345" w:rsidR="00C833F7" w:rsidRDefault="00C833F7" w:rsidP="00C833F7">
      <w:pPr>
        <w:pStyle w:val="ad"/>
        <w:numPr>
          <w:ilvl w:val="0"/>
          <w:numId w:val="14"/>
        </w:numPr>
      </w:pPr>
      <w:r>
        <w:t xml:space="preserve">The first integer value indicates the size </w:t>
      </w:r>
      <w:r w:rsidR="002B75F9">
        <w:rPr>
          <w:lang w:val="bg-BG"/>
        </w:rPr>
        <w:t>of</w:t>
      </w:r>
      <w:r>
        <w:t xml:space="preserve"> your memory allocator (in the range </w:t>
      </w:r>
      <w:r>
        <w:rPr>
          <w:rStyle w:val="CodeChar"/>
        </w:rPr>
        <w:t>[0, INT_MAX</w:t>
      </w:r>
      <w:r w:rsidRPr="007F64D2">
        <w:rPr>
          <w:rStyle w:val="CodeChar"/>
        </w:rPr>
        <w:t>]</w:t>
      </w:r>
      <w:r>
        <w:t xml:space="preserve"> inclusive).</w:t>
      </w:r>
    </w:p>
    <w:p w14:paraId="62C61BAA" w14:textId="77777777" w:rsidR="00C833F7" w:rsidRDefault="00C833F7" w:rsidP="00C833F7">
      <w:pPr>
        <w:pStyle w:val="ad"/>
        <w:numPr>
          <w:ilvl w:val="0"/>
          <w:numId w:val="14"/>
        </w:numPr>
      </w:pPr>
      <w:r>
        <w:t xml:space="preserve">The second integer value indicates the number of following command lines (N) you need to process and execute (in the range </w:t>
      </w:r>
      <w:r>
        <w:rPr>
          <w:rStyle w:val="CodeChar"/>
        </w:rPr>
        <w:t>[0, INT_MAX</w:t>
      </w:r>
      <w:r w:rsidRPr="007F64D2">
        <w:rPr>
          <w:rStyle w:val="CodeChar"/>
        </w:rPr>
        <w:t>]</w:t>
      </w:r>
      <w:r>
        <w:t xml:space="preserve"> inclusive).</w:t>
      </w:r>
    </w:p>
    <w:p w14:paraId="652026DE" w14:textId="54FB10F1" w:rsidR="00C833F7" w:rsidRDefault="00C833F7" w:rsidP="00C833F7">
      <w:pPr>
        <w:pStyle w:val="ad"/>
        <w:numPr>
          <w:ilvl w:val="0"/>
          <w:numId w:val="14"/>
        </w:numPr>
      </w:pPr>
      <w:r>
        <w:t xml:space="preserve">The next </w:t>
      </w:r>
      <w:r w:rsidRPr="000152EE">
        <w:rPr>
          <w:b/>
        </w:rPr>
        <w:t>N</w:t>
      </w:r>
      <w:r>
        <w:t xml:space="preserve"> lines of </w:t>
      </w:r>
      <w:r w:rsidR="002B75F9">
        <w:rPr>
          <w:lang w:val="bg-BG"/>
        </w:rPr>
        <w:t>indicating</w:t>
      </w:r>
      <w:r>
        <w:t xml:space="preserve"> the command that you should process and execute.</w:t>
      </w:r>
    </w:p>
    <w:p w14:paraId="1D7FF1E2" w14:textId="77777777" w:rsidR="00C833F7" w:rsidRDefault="00C833F7" w:rsidP="00C833F7">
      <w:pPr>
        <w:pStyle w:val="ad"/>
      </w:pPr>
      <w:r>
        <w:t>The commands have the following syntax:</w:t>
      </w:r>
    </w:p>
    <w:p w14:paraId="506F3FC5" w14:textId="54C182ED" w:rsidR="00C833F7" w:rsidRPr="003227AC" w:rsidRDefault="00F14177" w:rsidP="002B75F9">
      <w:pPr>
        <w:pStyle w:val="ad"/>
        <w:numPr>
          <w:ilvl w:val="0"/>
          <w:numId w:val="17"/>
        </w:numPr>
        <w:rPr>
          <w:b/>
          <w:bCs/>
        </w:rPr>
      </w:pPr>
      <w:r w:rsidRPr="003227AC">
        <w:rPr>
          <w:b/>
          <w:bCs/>
        </w:rPr>
        <w:t>"</w:t>
      </w:r>
      <w:r w:rsidR="00C833F7" w:rsidRPr="003227AC">
        <w:rPr>
          <w:b/>
          <w:bCs/>
        </w:rPr>
        <w:t>Allocate INDEX</w:t>
      </w:r>
      <w:r w:rsidRPr="003227AC">
        <w:rPr>
          <w:b/>
          <w:bCs/>
        </w:rPr>
        <w:t>"</w:t>
      </w:r>
    </w:p>
    <w:p w14:paraId="56EE4C25" w14:textId="1EC894A4" w:rsidR="00C833F7" w:rsidRPr="003227AC" w:rsidRDefault="00F14177" w:rsidP="002B75F9">
      <w:pPr>
        <w:pStyle w:val="ad"/>
        <w:numPr>
          <w:ilvl w:val="0"/>
          <w:numId w:val="17"/>
        </w:numPr>
        <w:rPr>
          <w:b/>
          <w:bCs/>
        </w:rPr>
      </w:pPr>
      <w:r w:rsidRPr="003227AC">
        <w:rPr>
          <w:b/>
          <w:bCs/>
        </w:rPr>
        <w:t>"</w:t>
      </w:r>
      <w:r w:rsidR="00C833F7" w:rsidRPr="003227AC">
        <w:rPr>
          <w:b/>
          <w:bCs/>
        </w:rPr>
        <w:t>Deallocate INDEX</w:t>
      </w:r>
      <w:r w:rsidRPr="003227AC">
        <w:rPr>
          <w:b/>
          <w:bCs/>
        </w:rPr>
        <w:t>"</w:t>
      </w:r>
    </w:p>
    <w:p w14:paraId="0EEC10A5" w14:textId="0FFB298E" w:rsidR="00C833F7" w:rsidRPr="003227AC" w:rsidRDefault="00F14177" w:rsidP="002B75F9">
      <w:pPr>
        <w:pStyle w:val="ad"/>
        <w:numPr>
          <w:ilvl w:val="0"/>
          <w:numId w:val="17"/>
        </w:numPr>
        <w:rPr>
          <w:b/>
          <w:bCs/>
        </w:rPr>
      </w:pPr>
      <w:r w:rsidRPr="003227AC">
        <w:rPr>
          <w:b/>
          <w:bCs/>
        </w:rPr>
        <w:t>"</w:t>
      </w:r>
      <w:r w:rsidR="00C833F7" w:rsidRPr="003227AC">
        <w:rPr>
          <w:b/>
          <w:bCs/>
        </w:rPr>
        <w:t>Idle</w:t>
      </w:r>
      <w:r w:rsidR="003227AC" w:rsidRPr="003227AC">
        <w:rPr>
          <w:b/>
          <w:bCs/>
        </w:rPr>
        <w:t>"</w:t>
      </w:r>
    </w:p>
    <w:p w14:paraId="11473E52" w14:textId="77777777" w:rsidR="00C833F7" w:rsidRDefault="00C833F7" w:rsidP="00C833F7">
      <w:pPr>
        <w:pStyle w:val="ad"/>
        <w:ind w:left="1080"/>
      </w:pPr>
      <w:r>
        <w:t xml:space="preserve">Where INDEX can be any integer in the range (in the range </w:t>
      </w:r>
      <w:r>
        <w:rPr>
          <w:rStyle w:val="CodeChar"/>
        </w:rPr>
        <w:t>[0, INT_MAX</w:t>
      </w:r>
      <w:r w:rsidRPr="007F64D2">
        <w:rPr>
          <w:rStyle w:val="CodeChar"/>
        </w:rPr>
        <w:t>]</w:t>
      </w:r>
      <w:r>
        <w:t xml:space="preserve"> inclusive);</w:t>
      </w:r>
    </w:p>
    <w:p w14:paraId="752E81FD" w14:textId="77777777" w:rsidR="00C833F7" w:rsidRDefault="00C833F7" w:rsidP="00C833F7">
      <w:pPr>
        <w:pStyle w:val="ad"/>
        <w:ind w:left="1080"/>
      </w:pPr>
      <w:r>
        <w:t>Keep in mind that INDEX may not be in present in your memory allocator boundaries.</w:t>
      </w:r>
    </w:p>
    <w:p w14:paraId="143DBB94" w14:textId="77777777" w:rsidR="00C833F7" w:rsidRDefault="00C833F7" w:rsidP="00C833F7">
      <w:r>
        <w:t xml:space="preserve">You should implement the functions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proofErr w:type="gramStart"/>
      <w:r w:rsidRPr="000152EE">
        <w:rPr>
          <w:b/>
        </w:rPr>
        <w:t>printResult</w:t>
      </w:r>
      <w:proofErr w:type="spellEnd"/>
      <w:r w:rsidRPr="000152EE">
        <w:rPr>
          <w:b/>
        </w:rPr>
        <w:t>(</w:t>
      </w:r>
      <w:proofErr w:type="gramEnd"/>
      <w:r w:rsidRPr="000152EE">
        <w:rPr>
          <w:b/>
        </w:rPr>
        <w:t>)</w:t>
      </w:r>
      <w:r>
        <w:t xml:space="preserve"> in another .</w:t>
      </w:r>
      <w:proofErr w:type="spellStart"/>
      <w:r>
        <w:t>cpp</w:t>
      </w:r>
      <w:proofErr w:type="spellEnd"/>
      <w:r>
        <w:t xml:space="preserve"> file. (For </w:t>
      </w:r>
      <w:proofErr w:type="gramStart"/>
      <w:r>
        <w:t>example</w:t>
      </w:r>
      <w:proofErr w:type="gramEnd"/>
      <w:r>
        <w:t xml:space="preserve"> MemoryAllocator.cpp)</w:t>
      </w:r>
    </w:p>
    <w:p w14:paraId="1F51C933" w14:textId="77777777" w:rsidR="00C833F7" w:rsidRDefault="00C833F7" w:rsidP="00C833F7">
      <w:r>
        <w:lastRenderedPageBreak/>
        <w:t xml:space="preserve">For each executed command in the </w:t>
      </w:r>
      <w:proofErr w:type="spellStart"/>
      <w:proofErr w:type="gramStart"/>
      <w:r w:rsidRPr="000152EE">
        <w:rPr>
          <w:b/>
        </w:rPr>
        <w:t>executeCommand</w:t>
      </w:r>
      <w:proofErr w:type="spellEnd"/>
      <w:r w:rsidRPr="000152EE">
        <w:rPr>
          <w:b/>
        </w:rPr>
        <w:t>(</w:t>
      </w:r>
      <w:proofErr w:type="gramEnd"/>
      <w:r w:rsidRPr="000152EE">
        <w:rPr>
          <w:b/>
        </w:rPr>
        <w:t>)</w:t>
      </w:r>
      <w:r>
        <w:rPr>
          <w:b/>
        </w:rPr>
        <w:t xml:space="preserve"> </w:t>
      </w:r>
      <w:r w:rsidRPr="000152EE">
        <w:t>– you should</w:t>
      </w:r>
      <w:r>
        <w:t xml:space="preserve"> print a status message depending on the received </w:t>
      </w:r>
      <w:proofErr w:type="spellStart"/>
      <w:r w:rsidRPr="000152EE">
        <w:rPr>
          <w:b/>
        </w:rPr>
        <w:t>ErrorCode</w:t>
      </w:r>
      <w:proofErr w:type="spellEnd"/>
      <w:r>
        <w:t xml:space="preserve"> in </w:t>
      </w:r>
      <w:proofErr w:type="spellStart"/>
      <w:proofErr w:type="gramStart"/>
      <w:r w:rsidRPr="000152EE">
        <w:rPr>
          <w:b/>
        </w:rPr>
        <w:t>printResult</w:t>
      </w:r>
      <w:proofErr w:type="spellEnd"/>
      <w:r w:rsidRPr="000152EE">
        <w:rPr>
          <w:b/>
        </w:rPr>
        <w:t>(</w:t>
      </w:r>
      <w:proofErr w:type="gramEnd"/>
      <w:r w:rsidRPr="000152EE">
        <w:rPr>
          <w:b/>
        </w:rPr>
        <w:t>)</w:t>
      </w:r>
      <w:r>
        <w:t xml:space="preserve">. Every call to </w:t>
      </w:r>
      <w:proofErr w:type="spellStart"/>
      <w:proofErr w:type="gramStart"/>
      <w:r w:rsidRPr="000152EE">
        <w:rPr>
          <w:b/>
        </w:rPr>
        <w:t>printResult</w:t>
      </w:r>
      <w:proofErr w:type="spellEnd"/>
      <w:r w:rsidRPr="000152EE">
        <w:rPr>
          <w:b/>
        </w:rPr>
        <w:t>(</w:t>
      </w:r>
      <w:proofErr w:type="gramEnd"/>
      <w:r w:rsidRPr="000152EE">
        <w:rPr>
          <w:b/>
        </w:rPr>
        <w:t>)</w:t>
      </w:r>
      <w:r>
        <w:t xml:space="preserve"> should end with a </w:t>
      </w:r>
      <w:r w:rsidRPr="000152EE">
        <w:rPr>
          <w:b/>
        </w:rPr>
        <w:t>newline</w:t>
      </w:r>
      <w:r>
        <w:t>.</w:t>
      </w:r>
    </w:p>
    <w:p w14:paraId="1FA0785B" w14:textId="77777777" w:rsidR="00C833F7" w:rsidRDefault="00C833F7" w:rsidP="00C833F7">
      <w:r>
        <w:tab/>
        <w:t>You should print:</w:t>
      </w:r>
    </w:p>
    <w:p w14:paraId="6A35F1D4" w14:textId="15CE0C8B" w:rsidR="00C833F7" w:rsidRDefault="00C833F7" w:rsidP="002B75F9">
      <w:pPr>
        <w:pStyle w:val="ad"/>
        <w:numPr>
          <w:ilvl w:val="0"/>
          <w:numId w:val="18"/>
        </w:numPr>
      </w:pPr>
      <w:r>
        <w:t xml:space="preserve">For successful allocation/deallocation (not introducing memory leak or crashing the problem) – </w:t>
      </w:r>
      <w:r w:rsidR="00F14177">
        <w:t>"</w:t>
      </w:r>
      <w:r w:rsidRPr="000152EE">
        <w:rPr>
          <w:b/>
        </w:rPr>
        <w:t>command</w:t>
      </w:r>
      <w:r>
        <w:t xml:space="preserve"> - success</w:t>
      </w:r>
      <w:r w:rsidR="00F14177">
        <w:t>"</w:t>
      </w:r>
    </w:p>
    <w:p w14:paraId="328B49C1" w14:textId="718E2FE7" w:rsidR="00C833F7" w:rsidRDefault="00C833F7" w:rsidP="002B75F9">
      <w:pPr>
        <w:pStyle w:val="ad"/>
        <w:numPr>
          <w:ilvl w:val="0"/>
          <w:numId w:val="18"/>
        </w:numPr>
      </w:pPr>
      <w:r>
        <w:t xml:space="preserve">For preventing a memory leak – </w:t>
      </w:r>
      <w:r w:rsidR="00F14177">
        <w:t>"</w:t>
      </w:r>
      <w:r w:rsidRPr="000152EE">
        <w:rPr>
          <w:b/>
        </w:rPr>
        <w:t>command</w:t>
      </w:r>
      <w:r>
        <w:t xml:space="preserve"> - </w:t>
      </w:r>
      <w:r w:rsidRPr="000152EE">
        <w:t>memory leak prevented, will not make allocation</w:t>
      </w:r>
      <w:r w:rsidR="00F14177">
        <w:t>"</w:t>
      </w:r>
    </w:p>
    <w:p w14:paraId="24992EA2" w14:textId="3C98617F" w:rsidR="00C833F7" w:rsidRDefault="00C833F7" w:rsidP="002B75F9">
      <w:pPr>
        <w:pStyle w:val="ad"/>
        <w:numPr>
          <w:ilvl w:val="0"/>
          <w:numId w:val="18"/>
        </w:numPr>
      </w:pPr>
      <w:r>
        <w:t xml:space="preserve">For preventing a system crash – </w:t>
      </w:r>
      <w:r w:rsidR="00F14177">
        <w:t>"</w:t>
      </w:r>
      <w:r w:rsidRPr="000152EE">
        <w:rPr>
          <w:b/>
        </w:rPr>
        <w:t>command</w:t>
      </w:r>
      <w:r>
        <w:t xml:space="preserve"> - </w:t>
      </w:r>
      <w:r w:rsidRPr="000152EE">
        <w:t>system crash prevented, will skip this deallocation</w:t>
      </w:r>
      <w:r w:rsidR="00F14177">
        <w:t>"</w:t>
      </w:r>
    </w:p>
    <w:p w14:paraId="239EB533" w14:textId="4DB1A0FA" w:rsidR="00C833F7" w:rsidRPr="000152EE" w:rsidRDefault="00C833F7" w:rsidP="002B75F9">
      <w:pPr>
        <w:pStyle w:val="ad"/>
        <w:numPr>
          <w:ilvl w:val="0"/>
          <w:numId w:val="18"/>
        </w:numPr>
      </w:pPr>
      <w:r>
        <w:t xml:space="preserve">For receiving an index that is not in the bound of your memory allocator – </w:t>
      </w:r>
      <w:r w:rsidR="00F14177">
        <w:t>"</w:t>
      </w:r>
      <w:r w:rsidRPr="000152EE">
        <w:rPr>
          <w:b/>
        </w:rPr>
        <w:t>command</w:t>
      </w:r>
      <w:r>
        <w:t xml:space="preserve"> – out of bound</w:t>
      </w:r>
      <w:r w:rsidR="00F14177">
        <w:t>"</w:t>
      </w:r>
    </w:p>
    <w:p w14:paraId="1A9A2FC9" w14:textId="10C66FCF" w:rsidR="00C833F7" w:rsidRDefault="00C833F7" w:rsidP="002B75F9">
      <w:pPr>
        <w:pStyle w:val="ad"/>
        <w:numPr>
          <w:ilvl w:val="0"/>
          <w:numId w:val="18"/>
        </w:numPr>
      </w:pPr>
      <w:r>
        <w:t xml:space="preserve">For receiving an </w:t>
      </w:r>
      <w:r w:rsidR="00F14177">
        <w:t>"</w:t>
      </w:r>
      <w:r>
        <w:t>Idle</w:t>
      </w:r>
      <w:r w:rsidR="00F14177">
        <w:t>"</w:t>
      </w:r>
      <w:r>
        <w:t xml:space="preserve"> – </w:t>
      </w:r>
      <w:r w:rsidR="00F14177">
        <w:t>"</w:t>
      </w:r>
      <w:r w:rsidRPr="000152EE">
        <w:rPr>
          <w:b/>
        </w:rPr>
        <w:t>command</w:t>
      </w:r>
      <w:r>
        <w:t xml:space="preserve"> - </w:t>
      </w:r>
      <w:r w:rsidRPr="000152EE">
        <w:t>this exam is a piece of cake! Where is the OOP already?!?</w:t>
      </w:r>
      <w:r w:rsidR="00F14177">
        <w:t>"</w:t>
      </w:r>
    </w:p>
    <w:p w14:paraId="2827E5B9" w14:textId="59BB068D" w:rsidR="00C833F7" w:rsidRPr="000152EE" w:rsidRDefault="00C833F7" w:rsidP="002B75F9">
      <w:pPr>
        <w:pStyle w:val="ad"/>
        <w:numPr>
          <w:ilvl w:val="1"/>
          <w:numId w:val="18"/>
        </w:numPr>
      </w:pPr>
      <w:r>
        <w:t xml:space="preserve">Where </w:t>
      </w:r>
      <w:r w:rsidR="00F14177">
        <w:t>"</w:t>
      </w:r>
      <w:r w:rsidRPr="000152EE">
        <w:rPr>
          <w:b/>
        </w:rPr>
        <w:t>command</w:t>
      </w:r>
      <w:r w:rsidR="00F14177">
        <w:t>"</w:t>
      </w:r>
      <w:r>
        <w:t xml:space="preserve"> is the exact same string that is passed to the function.</w:t>
      </w:r>
    </w:p>
    <w:p w14:paraId="1DA4AA6C" w14:textId="77777777" w:rsidR="00C833F7" w:rsidRDefault="00C833F7" w:rsidP="00C833F7"/>
    <w:p w14:paraId="512ABE43" w14:textId="77777777" w:rsidR="00C833F7" w:rsidRDefault="00C833F7" w:rsidP="00C833F7">
      <w:r>
        <w:t xml:space="preserve">Your task is to study the code and implement the function so that the code </w:t>
      </w:r>
      <w:bookmarkStart w:id="1" w:name="_Hlk528191961"/>
      <w:r>
        <w:t xml:space="preserve">accomplishes </w:t>
      </w:r>
      <w:bookmarkEnd w:id="1"/>
      <w:r>
        <w:t>the task described.</w:t>
      </w:r>
    </w:p>
    <w:p w14:paraId="6FD1DFB0" w14:textId="77777777" w:rsidR="00C833F7" w:rsidRDefault="00C833F7" w:rsidP="00C833F7">
      <w:r>
        <w:t xml:space="preserve">You should submit a single </w:t>
      </w:r>
      <w:r>
        <w:rPr>
          <w:rStyle w:val="CodeChar"/>
        </w:rPr>
        <w:t>.zip</w:t>
      </w:r>
      <w:r>
        <w:t xml:space="preserve"> file for this task, containing </w:t>
      </w:r>
      <w:r w:rsidRPr="000152EE">
        <w:rPr>
          <w:b/>
        </w:rPr>
        <w:t>ONLY</w:t>
      </w:r>
      <w:r>
        <w:t xml:space="preserve"> the files you created. </w:t>
      </w:r>
    </w:p>
    <w:p w14:paraId="617F4A7D" w14:textId="77777777" w:rsidR="00C833F7" w:rsidRDefault="00C833F7" w:rsidP="00C833F7">
      <w:r>
        <w:t>The Judge system has a copy of the other files and will compile them, along with your file, in the same directory.</w:t>
      </w:r>
    </w:p>
    <w:p w14:paraId="6B597872" w14:textId="77777777" w:rsidR="00C833F7" w:rsidRDefault="00C833F7" w:rsidP="00C833F7">
      <w:pPr>
        <w:pStyle w:val="3"/>
      </w:pPr>
      <w:r>
        <w:t>Restrictions</w:t>
      </w:r>
    </w:p>
    <w:p w14:paraId="626EA1DA" w14:textId="77777777" w:rsidR="00C833F7" w:rsidRDefault="00C833F7" w:rsidP="00C833F7">
      <w:r>
        <w:t xml:space="preserve">You are free to implement </w:t>
      </w:r>
      <w:proofErr w:type="gramStart"/>
      <w:r>
        <w:t>another</w:t>
      </w:r>
      <w:proofErr w:type="gramEnd"/>
      <w:r>
        <w:t xml:space="preserve"> function/functions that are used internally by the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proofErr w:type="gramStart"/>
      <w:r w:rsidRPr="000152EE">
        <w:rPr>
          <w:b/>
        </w:rPr>
        <w:t>printResult</w:t>
      </w:r>
      <w:proofErr w:type="spellEnd"/>
      <w:r w:rsidRPr="000152EE">
        <w:rPr>
          <w:b/>
        </w:rPr>
        <w:t>(</w:t>
      </w:r>
      <w:proofErr w:type="gramEnd"/>
      <w:r w:rsidRPr="000152EE">
        <w:rPr>
          <w:b/>
        </w:rPr>
        <w:t>)</w:t>
      </w:r>
      <w:r>
        <w:rPr>
          <w:b/>
        </w:rPr>
        <w:t>.</w:t>
      </w:r>
    </w:p>
    <w:p w14:paraId="49440C86" w14:textId="77777777" w:rsidR="00C833F7" w:rsidRDefault="00C833F7" w:rsidP="00C833F7">
      <w:pPr>
        <w:pStyle w:val="3"/>
      </w:pPr>
      <w:r>
        <w:t>Examples</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2835"/>
        <w:gridCol w:w="7371"/>
      </w:tblGrid>
      <w:tr w:rsidR="00C833F7" w14:paraId="4D3F2A2A"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A152D6" w14:textId="77777777" w:rsidR="00C833F7" w:rsidRDefault="00C833F7" w:rsidP="00D12F90">
            <w:pPr>
              <w:spacing w:before="0"/>
              <w:jc w:val="center"/>
              <w:rPr>
                <w:b/>
              </w:rPr>
            </w:pPr>
            <w:r>
              <w:rPr>
                <w:b/>
              </w:rPr>
              <w:t xml:space="preserve">Input </w:t>
            </w:r>
          </w:p>
        </w:tc>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3B3A3" w14:textId="77777777" w:rsidR="00C833F7" w:rsidRDefault="00C833F7" w:rsidP="00D12F90">
            <w:pPr>
              <w:spacing w:before="0"/>
              <w:jc w:val="center"/>
              <w:rPr>
                <w:b/>
              </w:rPr>
            </w:pPr>
            <w:r>
              <w:rPr>
                <w:b/>
              </w:rPr>
              <w:t>Output</w:t>
            </w:r>
          </w:p>
        </w:tc>
      </w:tr>
      <w:tr w:rsidR="00C833F7" w14:paraId="2BC2C913"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hideMark/>
          </w:tcPr>
          <w:p w14:paraId="0B415EB5" w14:textId="77777777" w:rsidR="00C833F7" w:rsidRPr="000152EE" w:rsidRDefault="00C833F7" w:rsidP="00D12F90">
            <w:pPr>
              <w:spacing w:before="0"/>
              <w:rPr>
                <w:rFonts w:ascii="Consolas" w:hAnsi="Consolas"/>
                <w:bCs/>
                <w:noProof/>
              </w:rPr>
            </w:pPr>
            <w:r>
              <w:rPr>
                <w:rFonts w:ascii="Consolas" w:hAnsi="Consolas"/>
                <w:bCs/>
                <w:noProof/>
              </w:rPr>
              <w:t>5 2</w:t>
            </w:r>
          </w:p>
          <w:p w14:paraId="65DB0A3D" w14:textId="77777777" w:rsidR="00C833F7" w:rsidRPr="000152EE" w:rsidRDefault="00C833F7" w:rsidP="00D12F90">
            <w:pPr>
              <w:spacing w:before="0"/>
              <w:rPr>
                <w:rFonts w:ascii="Consolas" w:hAnsi="Consolas"/>
                <w:bCs/>
                <w:noProof/>
              </w:rPr>
            </w:pPr>
            <w:r>
              <w:rPr>
                <w:rFonts w:ascii="Consolas" w:hAnsi="Consolas"/>
                <w:bCs/>
                <w:noProof/>
              </w:rPr>
              <w:t>Allocate 3</w:t>
            </w:r>
          </w:p>
          <w:p w14:paraId="1F24A0C0" w14:textId="77777777" w:rsidR="00C833F7" w:rsidRDefault="00C833F7" w:rsidP="00D12F90">
            <w:pPr>
              <w:spacing w:before="0"/>
              <w:rPr>
                <w:rFonts w:ascii="Consolas" w:hAnsi="Consolas"/>
                <w:bCs/>
                <w:noProof/>
              </w:rPr>
            </w:pPr>
            <w:r w:rsidRPr="000152EE">
              <w:rPr>
                <w:rFonts w:ascii="Consolas" w:hAnsi="Consolas"/>
                <w:bCs/>
                <w:noProof/>
              </w:rPr>
              <w:t>Deallocate 3</w:t>
            </w:r>
          </w:p>
          <w:p w14:paraId="5B37B061" w14:textId="77777777" w:rsidR="00C833F7" w:rsidRDefault="00C833F7" w:rsidP="00D12F90">
            <w:pPr>
              <w:spacing w:before="0"/>
              <w:rPr>
                <w:rFonts w:ascii="Consolas" w:hAnsi="Consolas"/>
                <w:noProof/>
              </w:rPr>
            </w:pPr>
          </w:p>
        </w:tc>
        <w:tc>
          <w:tcPr>
            <w:tcW w:w="7371" w:type="dxa"/>
            <w:tcBorders>
              <w:top w:val="single" w:sz="4" w:space="0" w:color="auto"/>
              <w:left w:val="single" w:sz="4" w:space="0" w:color="auto"/>
              <w:bottom w:val="single" w:sz="4" w:space="0" w:color="auto"/>
              <w:right w:val="single" w:sz="4" w:space="0" w:color="auto"/>
            </w:tcBorders>
            <w:hideMark/>
          </w:tcPr>
          <w:p w14:paraId="02764FC9" w14:textId="77777777" w:rsidR="00C833F7" w:rsidRPr="000152EE" w:rsidRDefault="00C833F7" w:rsidP="00D12F90">
            <w:pPr>
              <w:spacing w:before="0"/>
              <w:rPr>
                <w:rFonts w:ascii="Consolas" w:hAnsi="Consolas"/>
                <w:bCs/>
                <w:noProof/>
              </w:rPr>
            </w:pPr>
            <w:r w:rsidRPr="000152EE">
              <w:rPr>
                <w:rFonts w:ascii="Consolas" w:hAnsi="Consolas"/>
                <w:bCs/>
                <w:noProof/>
              </w:rPr>
              <w:t>Allocate 3 - success</w:t>
            </w:r>
          </w:p>
          <w:p w14:paraId="0FDF7DA2" w14:textId="77777777" w:rsidR="00C833F7" w:rsidRPr="000152EE" w:rsidRDefault="00C833F7" w:rsidP="00D12F90">
            <w:pPr>
              <w:spacing w:before="0"/>
              <w:rPr>
                <w:rFonts w:ascii="Consolas" w:hAnsi="Consolas"/>
                <w:bCs/>
                <w:noProof/>
              </w:rPr>
            </w:pPr>
            <w:r w:rsidRPr="000152EE">
              <w:rPr>
                <w:rFonts w:ascii="Consolas" w:hAnsi="Consolas"/>
                <w:bCs/>
                <w:noProof/>
              </w:rPr>
              <w:t>Deallocate 3 - success</w:t>
            </w:r>
          </w:p>
          <w:p w14:paraId="0BE35865" w14:textId="77777777" w:rsidR="00C833F7" w:rsidRDefault="00C833F7" w:rsidP="00D12F90">
            <w:pPr>
              <w:spacing w:before="0"/>
              <w:rPr>
                <w:rFonts w:ascii="Consolas" w:hAnsi="Consolas"/>
                <w:bCs/>
                <w:noProof/>
              </w:rPr>
            </w:pPr>
          </w:p>
        </w:tc>
      </w:tr>
      <w:tr w:rsidR="00C833F7" w14:paraId="4F0F3C0B"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tcPr>
          <w:p w14:paraId="6AA8A216" w14:textId="77777777" w:rsidR="00C833F7" w:rsidRPr="000152EE" w:rsidRDefault="00C833F7" w:rsidP="00D12F90">
            <w:pPr>
              <w:spacing w:before="0"/>
              <w:rPr>
                <w:rFonts w:ascii="Consolas" w:hAnsi="Consolas"/>
                <w:bCs/>
                <w:noProof/>
              </w:rPr>
            </w:pPr>
            <w:r w:rsidRPr="000152EE">
              <w:rPr>
                <w:rFonts w:ascii="Consolas" w:hAnsi="Consolas"/>
                <w:bCs/>
                <w:noProof/>
              </w:rPr>
              <w:t>2 4</w:t>
            </w:r>
          </w:p>
          <w:p w14:paraId="625F0B12" w14:textId="77777777" w:rsidR="00C833F7" w:rsidRPr="000152EE" w:rsidRDefault="00C833F7" w:rsidP="00D12F90">
            <w:pPr>
              <w:spacing w:before="0"/>
              <w:rPr>
                <w:rFonts w:ascii="Consolas" w:hAnsi="Consolas"/>
                <w:bCs/>
                <w:noProof/>
              </w:rPr>
            </w:pPr>
            <w:r w:rsidRPr="000152EE">
              <w:rPr>
                <w:rFonts w:ascii="Consolas" w:hAnsi="Consolas"/>
                <w:bCs/>
                <w:noProof/>
              </w:rPr>
              <w:t>Deallocate 21</w:t>
            </w:r>
          </w:p>
          <w:p w14:paraId="73388CA6" w14:textId="77777777" w:rsidR="00C833F7" w:rsidRPr="000152EE" w:rsidRDefault="00C833F7" w:rsidP="00D12F90">
            <w:pPr>
              <w:spacing w:before="0"/>
              <w:rPr>
                <w:rFonts w:ascii="Consolas" w:hAnsi="Consolas"/>
                <w:bCs/>
                <w:noProof/>
              </w:rPr>
            </w:pPr>
            <w:r w:rsidRPr="000152EE">
              <w:rPr>
                <w:rFonts w:ascii="Consolas" w:hAnsi="Consolas"/>
                <w:bCs/>
                <w:noProof/>
              </w:rPr>
              <w:t>Allocate 1</w:t>
            </w:r>
          </w:p>
          <w:p w14:paraId="5B78B7B6" w14:textId="77777777" w:rsidR="00C833F7" w:rsidRPr="000152EE" w:rsidRDefault="00C833F7" w:rsidP="00D12F90">
            <w:pPr>
              <w:spacing w:before="0"/>
              <w:rPr>
                <w:rFonts w:ascii="Consolas" w:hAnsi="Consolas"/>
                <w:bCs/>
                <w:noProof/>
              </w:rPr>
            </w:pPr>
            <w:r w:rsidRPr="000152EE">
              <w:rPr>
                <w:rFonts w:ascii="Consolas" w:hAnsi="Consolas"/>
                <w:bCs/>
                <w:noProof/>
              </w:rPr>
              <w:t>Idle</w:t>
            </w:r>
          </w:p>
          <w:p w14:paraId="412CA140" w14:textId="77777777" w:rsidR="00C833F7" w:rsidRPr="000152EE" w:rsidRDefault="00C833F7" w:rsidP="00D12F90">
            <w:pPr>
              <w:spacing w:before="0"/>
              <w:rPr>
                <w:rFonts w:ascii="Consolas" w:hAnsi="Consolas"/>
                <w:bCs/>
                <w:noProof/>
              </w:rPr>
            </w:pPr>
            <w:r w:rsidRPr="000152EE">
              <w:rPr>
                <w:rFonts w:ascii="Consolas" w:hAnsi="Consolas"/>
                <w:bCs/>
                <w:noProof/>
              </w:rPr>
              <w:t>Allocate 1</w:t>
            </w:r>
          </w:p>
          <w:p w14:paraId="6832EFCF" w14:textId="77777777" w:rsidR="00C833F7" w:rsidRDefault="00C833F7" w:rsidP="00D12F90">
            <w:pPr>
              <w:spacing w:before="0"/>
              <w:rPr>
                <w:rFonts w:ascii="Consolas" w:hAnsi="Consolas"/>
                <w:bCs/>
                <w:noProof/>
              </w:rPr>
            </w:pPr>
          </w:p>
        </w:tc>
        <w:tc>
          <w:tcPr>
            <w:tcW w:w="7371" w:type="dxa"/>
            <w:tcBorders>
              <w:top w:val="single" w:sz="4" w:space="0" w:color="auto"/>
              <w:left w:val="single" w:sz="4" w:space="0" w:color="auto"/>
              <w:bottom w:val="single" w:sz="4" w:space="0" w:color="auto"/>
              <w:right w:val="single" w:sz="4" w:space="0" w:color="auto"/>
            </w:tcBorders>
          </w:tcPr>
          <w:p w14:paraId="0526D70F" w14:textId="77777777" w:rsidR="00C833F7" w:rsidRPr="000152EE" w:rsidRDefault="00C833F7" w:rsidP="00D12F90">
            <w:pPr>
              <w:spacing w:before="0"/>
              <w:rPr>
                <w:rFonts w:ascii="Consolas" w:hAnsi="Consolas"/>
                <w:bCs/>
                <w:noProof/>
              </w:rPr>
            </w:pPr>
            <w:r w:rsidRPr="000152EE">
              <w:rPr>
                <w:rFonts w:ascii="Consolas" w:hAnsi="Consolas"/>
                <w:bCs/>
                <w:noProof/>
              </w:rPr>
              <w:t>Deallocate 21 - out of bound</w:t>
            </w:r>
          </w:p>
          <w:p w14:paraId="3E14FB6B" w14:textId="77777777" w:rsidR="00C833F7" w:rsidRPr="000152EE" w:rsidRDefault="00C833F7" w:rsidP="00D12F90">
            <w:pPr>
              <w:spacing w:before="0"/>
              <w:rPr>
                <w:rFonts w:ascii="Consolas" w:hAnsi="Consolas"/>
                <w:bCs/>
                <w:noProof/>
              </w:rPr>
            </w:pPr>
            <w:r w:rsidRPr="000152EE">
              <w:rPr>
                <w:rFonts w:ascii="Consolas" w:hAnsi="Consolas"/>
                <w:bCs/>
                <w:noProof/>
              </w:rPr>
              <w:t>Allocate 1 - success</w:t>
            </w:r>
          </w:p>
          <w:p w14:paraId="45FE0EB7" w14:textId="77777777" w:rsidR="00C833F7" w:rsidRPr="000152EE" w:rsidRDefault="00C833F7" w:rsidP="00D12F90">
            <w:pPr>
              <w:spacing w:before="0"/>
              <w:rPr>
                <w:rFonts w:ascii="Consolas" w:hAnsi="Consolas"/>
                <w:bCs/>
                <w:noProof/>
              </w:rPr>
            </w:pPr>
            <w:r>
              <w:rPr>
                <w:rFonts w:ascii="Consolas" w:hAnsi="Consolas"/>
                <w:bCs/>
                <w:noProof/>
              </w:rPr>
              <w:t xml:space="preserve">Idle - </w:t>
            </w:r>
            <w:r w:rsidRPr="000152EE">
              <w:rPr>
                <w:rFonts w:ascii="Consolas" w:hAnsi="Consolas"/>
                <w:bCs/>
                <w:noProof/>
              </w:rPr>
              <w:t>this exam is a piece of cake! Where is the OOP already?!?</w:t>
            </w:r>
          </w:p>
          <w:p w14:paraId="3E8749F6" w14:textId="77777777" w:rsidR="00C833F7" w:rsidRPr="000152EE" w:rsidRDefault="00C833F7" w:rsidP="00D12F90">
            <w:pPr>
              <w:spacing w:before="0"/>
              <w:rPr>
                <w:rFonts w:ascii="Consolas" w:hAnsi="Consolas"/>
                <w:bCs/>
                <w:noProof/>
              </w:rPr>
            </w:pPr>
            <w:r w:rsidRPr="000152EE">
              <w:rPr>
                <w:rFonts w:ascii="Consolas" w:hAnsi="Consolas"/>
                <w:bCs/>
                <w:noProof/>
              </w:rPr>
              <w:t>Allocate 1 - memory leak prevented, will not make allocation</w:t>
            </w:r>
          </w:p>
          <w:p w14:paraId="672D4725" w14:textId="77777777" w:rsidR="00C833F7" w:rsidRPr="00E75FE5" w:rsidRDefault="00C833F7" w:rsidP="00D12F90">
            <w:pPr>
              <w:spacing w:before="0"/>
              <w:rPr>
                <w:rFonts w:ascii="Consolas" w:hAnsi="Consolas"/>
                <w:bCs/>
                <w:noProof/>
              </w:rPr>
            </w:pPr>
          </w:p>
        </w:tc>
      </w:tr>
      <w:tr w:rsidR="00C833F7" w14:paraId="5394D8C6"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tcPr>
          <w:p w14:paraId="167F5787" w14:textId="77777777" w:rsidR="00C833F7" w:rsidRPr="000152EE" w:rsidRDefault="00C833F7" w:rsidP="00D12F90">
            <w:pPr>
              <w:spacing w:before="0"/>
              <w:rPr>
                <w:rFonts w:ascii="Consolas" w:hAnsi="Consolas"/>
                <w:bCs/>
                <w:noProof/>
              </w:rPr>
            </w:pPr>
            <w:r w:rsidRPr="000152EE">
              <w:rPr>
                <w:rFonts w:ascii="Consolas" w:hAnsi="Consolas"/>
                <w:bCs/>
                <w:noProof/>
              </w:rPr>
              <w:t>8 4</w:t>
            </w:r>
          </w:p>
          <w:p w14:paraId="2E4D8E3E" w14:textId="77777777" w:rsidR="00C833F7" w:rsidRPr="000152EE" w:rsidRDefault="00C833F7" w:rsidP="00D12F90">
            <w:pPr>
              <w:spacing w:before="0"/>
              <w:rPr>
                <w:rFonts w:ascii="Consolas" w:hAnsi="Consolas"/>
                <w:bCs/>
                <w:noProof/>
              </w:rPr>
            </w:pPr>
            <w:r w:rsidRPr="000152EE">
              <w:rPr>
                <w:rFonts w:ascii="Consolas" w:hAnsi="Consolas"/>
                <w:bCs/>
                <w:noProof/>
              </w:rPr>
              <w:t>Allocate 2</w:t>
            </w:r>
          </w:p>
          <w:p w14:paraId="70569CD7" w14:textId="77777777" w:rsidR="00C833F7" w:rsidRPr="000152EE" w:rsidRDefault="00C833F7" w:rsidP="00D12F90">
            <w:pPr>
              <w:spacing w:before="0"/>
              <w:rPr>
                <w:rFonts w:ascii="Consolas" w:hAnsi="Consolas"/>
                <w:bCs/>
                <w:noProof/>
              </w:rPr>
            </w:pPr>
            <w:r w:rsidRPr="000152EE">
              <w:rPr>
                <w:rFonts w:ascii="Consolas" w:hAnsi="Consolas"/>
                <w:bCs/>
                <w:noProof/>
              </w:rPr>
              <w:t>Deallocate 2</w:t>
            </w:r>
          </w:p>
          <w:p w14:paraId="45CBC669" w14:textId="77777777" w:rsidR="00C833F7" w:rsidRPr="000152EE" w:rsidRDefault="00C833F7" w:rsidP="00D12F90">
            <w:pPr>
              <w:spacing w:before="0"/>
              <w:rPr>
                <w:rFonts w:ascii="Consolas" w:hAnsi="Consolas"/>
                <w:bCs/>
                <w:noProof/>
              </w:rPr>
            </w:pPr>
            <w:r w:rsidRPr="000152EE">
              <w:rPr>
                <w:rFonts w:ascii="Consolas" w:hAnsi="Consolas"/>
                <w:bCs/>
                <w:noProof/>
              </w:rPr>
              <w:t>Deallocate 2</w:t>
            </w:r>
          </w:p>
          <w:p w14:paraId="35878FF9" w14:textId="77777777" w:rsidR="00C833F7" w:rsidRPr="000152EE" w:rsidRDefault="00C833F7" w:rsidP="00D12F90">
            <w:pPr>
              <w:spacing w:before="0"/>
              <w:rPr>
                <w:rFonts w:ascii="Consolas" w:hAnsi="Consolas"/>
                <w:bCs/>
                <w:noProof/>
              </w:rPr>
            </w:pPr>
            <w:r w:rsidRPr="000152EE">
              <w:rPr>
                <w:rFonts w:ascii="Consolas" w:hAnsi="Consolas"/>
                <w:bCs/>
                <w:noProof/>
              </w:rPr>
              <w:t>Allocate 2</w:t>
            </w:r>
          </w:p>
          <w:p w14:paraId="2CAB1787" w14:textId="77777777" w:rsidR="00C833F7" w:rsidRDefault="00C833F7" w:rsidP="00D12F90">
            <w:pPr>
              <w:spacing w:before="0"/>
              <w:rPr>
                <w:rFonts w:ascii="Consolas" w:hAnsi="Consolas"/>
                <w:bCs/>
                <w:noProof/>
              </w:rPr>
            </w:pPr>
          </w:p>
        </w:tc>
        <w:tc>
          <w:tcPr>
            <w:tcW w:w="7371" w:type="dxa"/>
            <w:tcBorders>
              <w:top w:val="single" w:sz="4" w:space="0" w:color="auto"/>
              <w:left w:val="single" w:sz="4" w:space="0" w:color="auto"/>
              <w:bottom w:val="single" w:sz="4" w:space="0" w:color="auto"/>
              <w:right w:val="single" w:sz="4" w:space="0" w:color="auto"/>
            </w:tcBorders>
          </w:tcPr>
          <w:p w14:paraId="3AB2683D" w14:textId="77777777" w:rsidR="00C833F7" w:rsidRPr="000152EE" w:rsidRDefault="00C833F7" w:rsidP="00D12F90">
            <w:pPr>
              <w:spacing w:before="0"/>
              <w:rPr>
                <w:rFonts w:ascii="Consolas" w:hAnsi="Consolas"/>
                <w:bCs/>
                <w:noProof/>
              </w:rPr>
            </w:pPr>
            <w:r w:rsidRPr="000152EE">
              <w:rPr>
                <w:rFonts w:ascii="Consolas" w:hAnsi="Consolas"/>
                <w:bCs/>
                <w:noProof/>
              </w:rPr>
              <w:t>Allocate 2 - success</w:t>
            </w:r>
          </w:p>
          <w:p w14:paraId="6955CFF6" w14:textId="77777777" w:rsidR="00C833F7" w:rsidRPr="000152EE" w:rsidRDefault="00C833F7" w:rsidP="00D12F90">
            <w:pPr>
              <w:spacing w:before="0"/>
              <w:rPr>
                <w:rFonts w:ascii="Consolas" w:hAnsi="Consolas"/>
                <w:bCs/>
                <w:noProof/>
              </w:rPr>
            </w:pPr>
            <w:r w:rsidRPr="000152EE">
              <w:rPr>
                <w:rFonts w:ascii="Consolas" w:hAnsi="Consolas"/>
                <w:bCs/>
                <w:noProof/>
              </w:rPr>
              <w:t>Deallocate 2 - success</w:t>
            </w:r>
          </w:p>
          <w:p w14:paraId="1C180E79" w14:textId="77777777" w:rsidR="00C833F7" w:rsidRPr="000152EE" w:rsidRDefault="00C833F7" w:rsidP="00D12F90">
            <w:pPr>
              <w:spacing w:before="0"/>
              <w:rPr>
                <w:rFonts w:ascii="Consolas" w:hAnsi="Consolas"/>
                <w:bCs/>
                <w:noProof/>
              </w:rPr>
            </w:pPr>
            <w:r w:rsidRPr="000152EE">
              <w:rPr>
                <w:rFonts w:ascii="Consolas" w:hAnsi="Consolas"/>
                <w:bCs/>
                <w:noProof/>
              </w:rPr>
              <w:t>Deallocate 2 - system crash prevented, will skip this deallocation</w:t>
            </w:r>
          </w:p>
          <w:p w14:paraId="61F00655" w14:textId="77777777" w:rsidR="00C833F7" w:rsidRPr="000152EE" w:rsidRDefault="00C833F7" w:rsidP="00D12F90">
            <w:pPr>
              <w:spacing w:before="0"/>
              <w:rPr>
                <w:rFonts w:ascii="Consolas" w:hAnsi="Consolas"/>
                <w:bCs/>
                <w:noProof/>
              </w:rPr>
            </w:pPr>
            <w:r w:rsidRPr="000152EE">
              <w:rPr>
                <w:rFonts w:ascii="Consolas" w:hAnsi="Consolas"/>
                <w:bCs/>
                <w:noProof/>
              </w:rPr>
              <w:t>Allocate 2 - success</w:t>
            </w:r>
          </w:p>
          <w:p w14:paraId="502FC491" w14:textId="77777777" w:rsidR="00C833F7" w:rsidRPr="00E75FE5" w:rsidRDefault="00C833F7" w:rsidP="00D12F90">
            <w:pPr>
              <w:spacing w:before="0"/>
              <w:rPr>
                <w:rFonts w:ascii="Consolas" w:hAnsi="Consolas"/>
                <w:bCs/>
                <w:noProof/>
              </w:rPr>
            </w:pPr>
          </w:p>
        </w:tc>
      </w:tr>
    </w:tbl>
    <w:p w14:paraId="104D0591" w14:textId="77777777" w:rsidR="004051F2" w:rsidRPr="004051F2" w:rsidRDefault="004051F2" w:rsidP="004051F2"/>
    <w:p w14:paraId="75DB32C9" w14:textId="77777777" w:rsidR="00390DDA" w:rsidRDefault="00390DDA" w:rsidP="00390DDA">
      <w:pPr>
        <w:pStyle w:val="2"/>
      </w:pPr>
      <w:r>
        <w:t>Bytes Parsing</w:t>
      </w:r>
      <w:r w:rsidR="00224B0D">
        <w:t xml:space="preserve">* </w:t>
      </w:r>
      <w:r w:rsidR="00224B0D" w:rsidRPr="00224B0D">
        <w:rPr>
          <w:sz w:val="24"/>
          <w:szCs w:val="24"/>
        </w:rPr>
        <w:t>(excluded from homework)</w:t>
      </w:r>
    </w:p>
    <w:p w14:paraId="7538422D" w14:textId="77777777" w:rsidR="00390DDA" w:rsidRDefault="00390DDA" w:rsidP="00390DDA">
      <w:r>
        <w:t xml:space="preserve">Your task is to write program, which reads/represents/parses numbers out of contiguous array of bytes in memory into C++ primitive data type numbers. You are given the </w:t>
      </w:r>
      <w:r w:rsidRPr="007F64D2">
        <w:rPr>
          <w:rStyle w:val="CodeChar"/>
        </w:rPr>
        <w:t>main()</w:t>
      </w:r>
      <w:r>
        <w:t xml:space="preserve"> function, which reads two string values (as whole rows) of memory.</w:t>
      </w:r>
    </w:p>
    <w:p w14:paraId="0A4FAD9D" w14:textId="4BA9F19B" w:rsidR="00390DDA" w:rsidRDefault="00390DDA" w:rsidP="00390DDA">
      <w:pPr>
        <w:pStyle w:val="ad"/>
        <w:numPr>
          <w:ilvl w:val="0"/>
          <w:numId w:val="14"/>
        </w:numPr>
      </w:pPr>
      <w:r>
        <w:t xml:space="preserve">The </w:t>
      </w:r>
      <w:proofErr w:type="gramStart"/>
      <w:r>
        <w:t>first string</w:t>
      </w:r>
      <w:proofErr w:type="gramEnd"/>
      <w:r>
        <w:t xml:space="preserve"> value </w:t>
      </w:r>
      <w:r w:rsidR="00F14177">
        <w:rPr>
          <w:lang w:val="bg-BG"/>
        </w:rPr>
        <w:t>indicates</w:t>
      </w:r>
      <w:r>
        <w:t xml:space="preserve"> your command buffer. The buffer may only contain the letters ‘s’, ‘</w:t>
      </w:r>
      <w:proofErr w:type="spellStart"/>
      <w:r>
        <w:t>i</w:t>
      </w:r>
      <w:proofErr w:type="spellEnd"/>
      <w:r>
        <w:t>’, ‘l’ (in any order and in any number of occurrences);</w:t>
      </w:r>
    </w:p>
    <w:p w14:paraId="2DC41DDA" w14:textId="77777777" w:rsidR="00390DDA" w:rsidRDefault="00390DDA" w:rsidP="002B75F9">
      <w:pPr>
        <w:pStyle w:val="ad"/>
        <w:numPr>
          <w:ilvl w:val="0"/>
          <w:numId w:val="19"/>
        </w:numPr>
      </w:pPr>
      <w:r>
        <w:lastRenderedPageBreak/>
        <w:t>‘s’ – stands for ‘short’ C++ primitive data type;</w:t>
      </w:r>
    </w:p>
    <w:p w14:paraId="57BA086A" w14:textId="77777777" w:rsidR="00390DDA" w:rsidRDefault="00390DDA" w:rsidP="002B75F9">
      <w:pPr>
        <w:pStyle w:val="ad"/>
        <w:numPr>
          <w:ilvl w:val="0"/>
          <w:numId w:val="19"/>
        </w:numPr>
      </w:pPr>
      <w:r>
        <w:t>‘</w:t>
      </w:r>
      <w:proofErr w:type="spellStart"/>
      <w:r>
        <w:t>i</w:t>
      </w:r>
      <w:proofErr w:type="spellEnd"/>
      <w:r>
        <w:t>’ – stands for ‘integer’ C++ primitive data type;</w:t>
      </w:r>
    </w:p>
    <w:p w14:paraId="16E1AAA5" w14:textId="77777777" w:rsidR="00390DDA" w:rsidRDefault="00390DDA" w:rsidP="002B75F9">
      <w:pPr>
        <w:pStyle w:val="ad"/>
        <w:numPr>
          <w:ilvl w:val="0"/>
          <w:numId w:val="19"/>
        </w:numPr>
      </w:pPr>
      <w:r>
        <w:t xml:space="preserve">‘l’ – stands for ‘long </w:t>
      </w:r>
      <w:proofErr w:type="spellStart"/>
      <w:r>
        <w:t>long</w:t>
      </w:r>
      <w:proofErr w:type="spellEnd"/>
      <w:r>
        <w:t>’ C++ primitive data type;</w:t>
      </w:r>
    </w:p>
    <w:p w14:paraId="6A5C3123" w14:textId="77777777" w:rsidR="00390DDA" w:rsidRDefault="00390DDA" w:rsidP="00390DDA">
      <w:pPr>
        <w:pStyle w:val="ad"/>
        <w:numPr>
          <w:ilvl w:val="0"/>
          <w:numId w:val="14"/>
        </w:numPr>
      </w:pPr>
      <w:r>
        <w:t xml:space="preserve">The </w:t>
      </w:r>
      <w:proofErr w:type="gramStart"/>
      <w:r>
        <w:t>second string</w:t>
      </w:r>
      <w:proofErr w:type="gramEnd"/>
      <w:r>
        <w:t xml:space="preserve"> value contains your data buffer (as a single row of data).</w:t>
      </w:r>
    </w:p>
    <w:p w14:paraId="6DD60A91" w14:textId="77777777" w:rsidR="00390DDA" w:rsidRDefault="00390DDA" w:rsidP="00390DDA">
      <w:pPr>
        <w:pStyle w:val="ad"/>
      </w:pPr>
      <w:r>
        <w:t xml:space="preserve">Each character of the second string will be in the range </w:t>
      </w:r>
      <w:r w:rsidRPr="00E70CF3">
        <w:rPr>
          <w:b/>
        </w:rPr>
        <w:t>[0, 9]</w:t>
      </w:r>
      <w:r>
        <w:t xml:space="preserve"> inclusive;</w:t>
      </w:r>
    </w:p>
    <w:p w14:paraId="47604A5F" w14:textId="1E586171" w:rsidR="00390DDA" w:rsidRDefault="00390DDA" w:rsidP="00390DDA">
      <w:pPr>
        <w:pStyle w:val="ad"/>
      </w:pPr>
      <w:r>
        <w:t xml:space="preserve">After the read from the console an -= ‘0’ operation is performed on each char so the remaining value is the actual integer </w:t>
      </w:r>
      <w:r w:rsidR="00F14177">
        <w:rPr>
          <w:lang w:val="bg-BG"/>
        </w:rPr>
        <w:t>value</w:t>
      </w:r>
      <w:r>
        <w:t xml:space="preserve"> from 0 to 9;</w:t>
      </w:r>
    </w:p>
    <w:p w14:paraId="5411F55A" w14:textId="4D062ECF" w:rsidR="00390DDA" w:rsidRDefault="00390DDA" w:rsidP="00390DDA">
      <w:pPr>
        <w:pStyle w:val="ad"/>
      </w:pPr>
      <w:r>
        <w:t xml:space="preserve">Keep in mind that the command buffer may contain commands, which you have no data for in your data buffer. When you reach such </w:t>
      </w:r>
      <w:r w:rsidR="00F14177">
        <w:rPr>
          <w:lang w:val="bg-BG"/>
        </w:rPr>
        <w:t xml:space="preserve">a </w:t>
      </w:r>
      <w:r>
        <w:t>case -&gt; simply ignore the rest of the commands from the command buffer.</w:t>
      </w:r>
    </w:p>
    <w:p w14:paraId="4FFE6B8A" w14:textId="77777777" w:rsidR="00390DDA" w:rsidRDefault="00390DDA" w:rsidP="00390DDA">
      <w:r>
        <w:t xml:space="preserve">You should implement the functions </w:t>
      </w:r>
      <w:proofErr w:type="spellStart"/>
      <w:proofErr w:type="gramStart"/>
      <w:r>
        <w:rPr>
          <w:b/>
        </w:rPr>
        <w:t>parseData</w:t>
      </w:r>
      <w:proofErr w:type="spellEnd"/>
      <w:r w:rsidRPr="000152EE">
        <w:rPr>
          <w:b/>
        </w:rPr>
        <w:t>(</w:t>
      </w:r>
      <w:proofErr w:type="gramEnd"/>
      <w:r w:rsidRPr="000152EE">
        <w:rPr>
          <w:b/>
        </w:rPr>
        <w:t>)</w:t>
      </w:r>
      <w:r>
        <w:t xml:space="preserve"> and </w:t>
      </w:r>
      <w:proofErr w:type="spellStart"/>
      <w:proofErr w:type="gramStart"/>
      <w:r w:rsidRPr="000152EE">
        <w:rPr>
          <w:b/>
        </w:rPr>
        <w:t>printResult</w:t>
      </w:r>
      <w:proofErr w:type="spellEnd"/>
      <w:r w:rsidRPr="000152EE">
        <w:rPr>
          <w:b/>
        </w:rPr>
        <w:t>(</w:t>
      </w:r>
      <w:proofErr w:type="gramEnd"/>
      <w:r w:rsidRPr="000152EE">
        <w:rPr>
          <w:b/>
        </w:rPr>
        <w:t>)</w:t>
      </w:r>
      <w:r>
        <w:t xml:space="preserve"> in another .</w:t>
      </w:r>
      <w:proofErr w:type="spellStart"/>
      <w:r>
        <w:t>cpp</w:t>
      </w:r>
      <w:proofErr w:type="spellEnd"/>
      <w:r>
        <w:t xml:space="preserve"> file. (For </w:t>
      </w:r>
      <w:proofErr w:type="gramStart"/>
      <w:r>
        <w:t>example</w:t>
      </w:r>
      <w:proofErr w:type="gramEnd"/>
      <w:r>
        <w:t xml:space="preserve"> BytesParsing.cpp)</w:t>
      </w:r>
    </w:p>
    <w:p w14:paraId="6E7071E9" w14:textId="77777777" w:rsidR="00390DDA" w:rsidRDefault="00390DDA" w:rsidP="00390DDA">
      <w:r>
        <w:t>Keep in mind that the Judge system has a 64bit Little-endian architecture so:</w:t>
      </w:r>
    </w:p>
    <w:p w14:paraId="6ACEDD3F" w14:textId="77777777" w:rsidR="00390DDA" w:rsidRDefault="00390DDA" w:rsidP="002B75F9">
      <w:pPr>
        <w:pStyle w:val="ad"/>
        <w:numPr>
          <w:ilvl w:val="0"/>
          <w:numId w:val="20"/>
        </w:numPr>
      </w:pPr>
      <w:proofErr w:type="spellStart"/>
      <w:r>
        <w:t>sizeof</w:t>
      </w:r>
      <w:proofErr w:type="spellEnd"/>
      <w:r>
        <w:t>(short) is 2 bytes;</w:t>
      </w:r>
    </w:p>
    <w:p w14:paraId="1D0A9F6B" w14:textId="77777777" w:rsidR="00390DDA" w:rsidRPr="00545FBC" w:rsidRDefault="00390DDA" w:rsidP="002B75F9">
      <w:pPr>
        <w:pStyle w:val="ad"/>
        <w:numPr>
          <w:ilvl w:val="0"/>
          <w:numId w:val="20"/>
        </w:numPr>
      </w:pPr>
      <w:proofErr w:type="spellStart"/>
      <w:r>
        <w:t>sizeof</w:t>
      </w:r>
      <w:proofErr w:type="spellEnd"/>
      <w:r>
        <w:t>(int) is 4 bytes;</w:t>
      </w:r>
    </w:p>
    <w:p w14:paraId="7EE442B9" w14:textId="187D9BE5" w:rsidR="00390DDA" w:rsidRDefault="00390DDA" w:rsidP="002B75F9">
      <w:pPr>
        <w:pStyle w:val="ad"/>
        <w:numPr>
          <w:ilvl w:val="0"/>
          <w:numId w:val="20"/>
        </w:numPr>
      </w:pPr>
      <w:proofErr w:type="spellStart"/>
      <w:proofErr w:type="gramStart"/>
      <w:r>
        <w:t>sizeof</w:t>
      </w:r>
      <w:proofErr w:type="spellEnd"/>
      <w:r>
        <w:t>(</w:t>
      </w:r>
      <w:proofErr w:type="gramEnd"/>
      <w:r>
        <w:t xml:space="preserve">long long) is 8 </w:t>
      </w:r>
      <w:proofErr w:type="gramStart"/>
      <w:r>
        <w:t>bytes;</w:t>
      </w:r>
      <w:proofErr w:type="gramEnd"/>
    </w:p>
    <w:p w14:paraId="15E0B7C2" w14:textId="77777777" w:rsidR="00390DDA" w:rsidRDefault="00390DDA" w:rsidP="006105DA">
      <w:pPr>
        <w:pStyle w:val="3"/>
      </w:pPr>
      <w:r>
        <w:t xml:space="preserve">Example: </w:t>
      </w:r>
    </w:p>
    <w:p w14:paraId="68F64D63" w14:textId="6572AC17" w:rsidR="00390DDA" w:rsidRDefault="00390DDA" w:rsidP="00390DDA">
      <w:pPr>
        <w:ind w:firstLine="720"/>
      </w:pPr>
      <w:r>
        <w:t xml:space="preserve">command - </w:t>
      </w:r>
      <w:r w:rsidR="00F14177">
        <w:t>"</w:t>
      </w:r>
      <w:proofErr w:type="spellStart"/>
      <w:r>
        <w:t>sil</w:t>
      </w:r>
      <w:proofErr w:type="spellEnd"/>
      <w:r w:rsidR="00F14177">
        <w:t>"</w:t>
      </w:r>
    </w:p>
    <w:p w14:paraId="4C03CCD8" w14:textId="2430DB8C" w:rsidR="00390DDA" w:rsidRDefault="00390DDA" w:rsidP="00390DDA">
      <w:pPr>
        <w:ind w:firstLine="720"/>
      </w:pPr>
      <w:proofErr w:type="spellStart"/>
      <w:r>
        <w:t>bufferData</w:t>
      </w:r>
      <w:proofErr w:type="spellEnd"/>
      <w:r>
        <w:t xml:space="preserve"> – </w:t>
      </w:r>
      <w:r w:rsidR="00F14177">
        <w:t>"</w:t>
      </w:r>
      <w:r w:rsidRPr="004A3A4C">
        <w:rPr>
          <w:color w:val="FF0000"/>
        </w:rPr>
        <w:t>10</w:t>
      </w:r>
      <w:r w:rsidRPr="004A3A4C">
        <w:rPr>
          <w:color w:val="0070C0"/>
        </w:rPr>
        <w:t>2000</w:t>
      </w:r>
      <w:r w:rsidRPr="004A3A4C">
        <w:rPr>
          <w:color w:val="00B050"/>
        </w:rPr>
        <w:t>30000000</w:t>
      </w:r>
      <w:r w:rsidR="00F14177">
        <w:t>"</w:t>
      </w:r>
    </w:p>
    <w:p w14:paraId="48D65A4D" w14:textId="77777777" w:rsidR="00390DDA" w:rsidRDefault="00390DDA" w:rsidP="00390DDA">
      <w:pPr>
        <w:pStyle w:val="ad"/>
        <w:numPr>
          <w:ilvl w:val="0"/>
          <w:numId w:val="16"/>
        </w:numPr>
      </w:pPr>
      <w:r>
        <w:t>First parsed number is ‘</w:t>
      </w:r>
      <w:r w:rsidRPr="004A3A4C">
        <w:rPr>
          <w:color w:val="FF0000"/>
        </w:rPr>
        <w:t xml:space="preserve">short’ </w:t>
      </w:r>
      <w:r>
        <w:t>and first 2 bytes “[</w:t>
      </w:r>
      <w:r w:rsidRPr="004A3A4C">
        <w:rPr>
          <w:color w:val="FF0000"/>
        </w:rPr>
        <w:t>0-1</w:t>
      </w:r>
      <w:r>
        <w:t>]” are represented as an ‘</w:t>
      </w:r>
      <w:r w:rsidRPr="004A3A4C">
        <w:rPr>
          <w:color w:val="FF0000"/>
        </w:rPr>
        <w:t>short</w:t>
      </w:r>
      <w:r>
        <w:t>’;</w:t>
      </w:r>
    </w:p>
    <w:p w14:paraId="62532206" w14:textId="77777777" w:rsidR="00390DDA" w:rsidRDefault="00390DDA" w:rsidP="00390DDA">
      <w:pPr>
        <w:pStyle w:val="ad"/>
        <w:numPr>
          <w:ilvl w:val="0"/>
          <w:numId w:val="16"/>
        </w:numPr>
      </w:pPr>
      <w:r>
        <w:t>Second parsed number is ‘</w:t>
      </w:r>
      <w:r w:rsidRPr="004A3A4C">
        <w:rPr>
          <w:color w:val="0070C0"/>
        </w:rPr>
        <w:t>int</w:t>
      </w:r>
      <w:r>
        <w:t>’ and next 4 bytes from index [</w:t>
      </w:r>
      <w:r w:rsidRPr="004A3A4C">
        <w:rPr>
          <w:color w:val="0070C0"/>
        </w:rPr>
        <w:t>2-5</w:t>
      </w:r>
      <w:r>
        <w:t>] are represented as an ‘</w:t>
      </w:r>
      <w:r w:rsidRPr="004A3A4C">
        <w:rPr>
          <w:color w:val="0070C0"/>
        </w:rPr>
        <w:t>int</w:t>
      </w:r>
      <w:r>
        <w:t>’;</w:t>
      </w:r>
    </w:p>
    <w:p w14:paraId="2A4D2928" w14:textId="77777777" w:rsidR="00390DDA" w:rsidRDefault="00390DDA" w:rsidP="00390DDA">
      <w:pPr>
        <w:pStyle w:val="ad"/>
        <w:numPr>
          <w:ilvl w:val="0"/>
          <w:numId w:val="16"/>
        </w:numPr>
      </w:pPr>
      <w:r>
        <w:t>Third parsed number is ‘</w:t>
      </w:r>
      <w:r w:rsidRPr="004A3A4C">
        <w:rPr>
          <w:color w:val="00B050"/>
        </w:rPr>
        <w:t>long</w:t>
      </w:r>
      <w:r>
        <w:rPr>
          <w:color w:val="00B050"/>
        </w:rPr>
        <w:t xml:space="preserve"> </w:t>
      </w:r>
      <w:proofErr w:type="spellStart"/>
      <w:r>
        <w:rPr>
          <w:color w:val="00B050"/>
        </w:rPr>
        <w:t>long</w:t>
      </w:r>
      <w:proofErr w:type="spellEnd"/>
      <w:r>
        <w:t>’ and next 8 bytes from index [</w:t>
      </w:r>
      <w:r w:rsidRPr="004A3A4C">
        <w:rPr>
          <w:color w:val="00B050"/>
        </w:rPr>
        <w:t>6-13</w:t>
      </w:r>
      <w:r>
        <w:t>] are represented as an ‘</w:t>
      </w:r>
      <w:r w:rsidRPr="004A3A4C">
        <w:rPr>
          <w:color w:val="00B050"/>
        </w:rPr>
        <w:t>long</w:t>
      </w:r>
      <w:r>
        <w:rPr>
          <w:color w:val="00B050"/>
        </w:rPr>
        <w:t xml:space="preserve"> </w:t>
      </w:r>
      <w:proofErr w:type="spellStart"/>
      <w:r>
        <w:rPr>
          <w:color w:val="00B050"/>
        </w:rPr>
        <w:t>long</w:t>
      </w:r>
      <w:proofErr w:type="spellEnd"/>
      <w:r>
        <w:t>’;</w:t>
      </w:r>
    </w:p>
    <w:p w14:paraId="2E58EEBC" w14:textId="25D90F41" w:rsidR="00390DDA" w:rsidRDefault="00390DDA" w:rsidP="002B75F9">
      <w:pPr>
        <w:ind w:left="720"/>
      </w:pPr>
      <w:r>
        <w:t>The result is “1 2 3”</w:t>
      </w:r>
    </w:p>
    <w:p w14:paraId="24CB6044" w14:textId="77777777" w:rsidR="00390DDA" w:rsidRDefault="00390DDA" w:rsidP="006105DA">
      <w:pPr>
        <w:pStyle w:val="3"/>
      </w:pPr>
      <w:r>
        <w:t>Example 2:</w:t>
      </w:r>
    </w:p>
    <w:p w14:paraId="2938CC7F" w14:textId="110A31EF" w:rsidR="00390DDA" w:rsidRDefault="00390DDA" w:rsidP="00390DDA">
      <w:pPr>
        <w:ind w:firstLine="720"/>
      </w:pPr>
      <w:r>
        <w:t xml:space="preserve">command - </w:t>
      </w:r>
      <w:r w:rsidR="00F14177">
        <w:t>"</w:t>
      </w:r>
      <w:proofErr w:type="spellStart"/>
      <w:r>
        <w:t>silll</w:t>
      </w:r>
      <w:proofErr w:type="spellEnd"/>
      <w:r w:rsidR="00F14177">
        <w:t>"</w:t>
      </w:r>
    </w:p>
    <w:p w14:paraId="0309FC08" w14:textId="633B3FBE" w:rsidR="00390DDA" w:rsidRDefault="00390DDA" w:rsidP="00390DDA">
      <w:pPr>
        <w:ind w:firstLine="720"/>
      </w:pPr>
      <w:proofErr w:type="spellStart"/>
      <w:r>
        <w:t>bufferData</w:t>
      </w:r>
      <w:proofErr w:type="spellEnd"/>
      <w:r>
        <w:t xml:space="preserve"> – </w:t>
      </w:r>
      <w:r w:rsidR="00F14177">
        <w:t>"</w:t>
      </w:r>
      <w:r w:rsidRPr="004A3A4C">
        <w:rPr>
          <w:color w:val="FF0000"/>
        </w:rPr>
        <w:t>10</w:t>
      </w:r>
      <w:r w:rsidRPr="004A3A4C">
        <w:rPr>
          <w:color w:val="0070C0"/>
        </w:rPr>
        <w:t>2000</w:t>
      </w:r>
      <w:r w:rsidRPr="004A3A4C">
        <w:rPr>
          <w:color w:val="00B050"/>
        </w:rPr>
        <w:t>3</w:t>
      </w:r>
      <w:r>
        <w:rPr>
          <w:color w:val="00B050"/>
        </w:rPr>
        <w:t>0000</w:t>
      </w:r>
      <w:r w:rsidR="00F14177">
        <w:t>"</w:t>
      </w:r>
    </w:p>
    <w:p w14:paraId="311674DB" w14:textId="4509CBB8" w:rsidR="00390DDA" w:rsidRDefault="00390DDA" w:rsidP="00390DDA">
      <w:pPr>
        <w:ind w:left="720"/>
      </w:pPr>
      <w:r>
        <w:t xml:space="preserve">The result is </w:t>
      </w:r>
      <w:r w:rsidR="00F14177">
        <w:t>"</w:t>
      </w:r>
      <w:r w:rsidRPr="00F14177">
        <w:rPr>
          <w:rFonts w:ascii="Consolas" w:hAnsi="Consolas"/>
          <w:b/>
          <w:bCs/>
        </w:rPr>
        <w:t>1 2</w:t>
      </w:r>
      <w:r w:rsidRPr="00F14177">
        <w:rPr>
          <w:rFonts w:ascii="Consolas" w:hAnsi="Consolas"/>
          <w:b/>
          <w:bCs/>
          <w:noProof/>
        </w:rPr>
        <w:t xml:space="preserve"> Warning, buffer underflow detected</w:t>
      </w:r>
      <w:r w:rsidR="00F14177">
        <w:t>"</w:t>
      </w:r>
    </w:p>
    <w:p w14:paraId="6B187336" w14:textId="685ED824" w:rsidR="00390DDA" w:rsidRDefault="00F14177" w:rsidP="002B75F9">
      <w:pPr>
        <w:ind w:left="720"/>
      </w:pPr>
      <w:r>
        <w:rPr>
          <w:lang w:val="bg-BG"/>
        </w:rPr>
        <w:t>The data</w:t>
      </w:r>
      <w:r w:rsidR="00390DDA">
        <w:t xml:space="preserve"> buffer does not have enough information about all the listed commands. All the parsed </w:t>
      </w:r>
      <w:r>
        <w:rPr>
          <w:lang w:val="bg-BG"/>
        </w:rPr>
        <w:t>numbers</w:t>
      </w:r>
      <w:r w:rsidR="00390DDA">
        <w:t xml:space="preserve"> so far are printed first.</w:t>
      </w:r>
    </w:p>
    <w:p w14:paraId="2408D681" w14:textId="77777777" w:rsidR="00390DDA" w:rsidRDefault="00390DDA" w:rsidP="00390DDA">
      <w:r w:rsidRPr="00781A21">
        <w:t>As a result of</w:t>
      </w:r>
      <w:r>
        <w:rPr>
          <w:b/>
        </w:rPr>
        <w:t xml:space="preserve"> </w:t>
      </w:r>
      <w:proofErr w:type="spellStart"/>
      <w:proofErr w:type="gramStart"/>
      <w:r>
        <w:rPr>
          <w:b/>
        </w:rPr>
        <w:t>parseData</w:t>
      </w:r>
      <w:proofErr w:type="spellEnd"/>
      <w:r w:rsidRPr="000152EE">
        <w:rPr>
          <w:b/>
        </w:rPr>
        <w:t>(</w:t>
      </w:r>
      <w:proofErr w:type="gramEnd"/>
      <w:r w:rsidRPr="000152EE">
        <w:rPr>
          <w:b/>
        </w:rPr>
        <w:t>)</w:t>
      </w:r>
      <w:r>
        <w:rPr>
          <w:b/>
        </w:rPr>
        <w:t xml:space="preserve"> </w:t>
      </w:r>
      <w:r w:rsidRPr="000152EE">
        <w:t>– you should</w:t>
      </w:r>
      <w:r>
        <w:t xml:space="preserve"> print a status message depending on the received </w:t>
      </w:r>
      <w:proofErr w:type="spellStart"/>
      <w:r w:rsidRPr="000152EE">
        <w:rPr>
          <w:b/>
        </w:rPr>
        <w:t>ErrorCode</w:t>
      </w:r>
      <w:proofErr w:type="spellEnd"/>
      <w:r>
        <w:t xml:space="preserve"> in </w:t>
      </w:r>
      <w:proofErr w:type="spellStart"/>
      <w:proofErr w:type="gramStart"/>
      <w:r w:rsidRPr="000152EE">
        <w:rPr>
          <w:b/>
        </w:rPr>
        <w:t>printResult</w:t>
      </w:r>
      <w:proofErr w:type="spellEnd"/>
      <w:r w:rsidRPr="000152EE">
        <w:rPr>
          <w:b/>
        </w:rPr>
        <w:t>(</w:t>
      </w:r>
      <w:proofErr w:type="gramEnd"/>
      <w:r w:rsidRPr="000152EE">
        <w:rPr>
          <w:b/>
        </w:rPr>
        <w:t>)</w:t>
      </w:r>
      <w:r>
        <w:t xml:space="preserve"> followed by a </w:t>
      </w:r>
      <w:r w:rsidRPr="000152EE">
        <w:rPr>
          <w:b/>
        </w:rPr>
        <w:t>newline</w:t>
      </w:r>
      <w:r>
        <w:t>.</w:t>
      </w:r>
    </w:p>
    <w:p w14:paraId="0219DE52" w14:textId="77777777" w:rsidR="00390DDA" w:rsidRDefault="00390DDA" w:rsidP="00390DDA">
      <w:r>
        <w:tab/>
        <w:t>You should print:</w:t>
      </w:r>
    </w:p>
    <w:p w14:paraId="35729FE5" w14:textId="6ADF3684" w:rsidR="00390DDA" w:rsidRDefault="00390DDA" w:rsidP="002B75F9">
      <w:pPr>
        <w:pStyle w:val="ad"/>
        <w:numPr>
          <w:ilvl w:val="0"/>
          <w:numId w:val="21"/>
        </w:numPr>
      </w:pPr>
      <w:r>
        <w:t xml:space="preserve">For successful allocation parsing – all parsed numbers </w:t>
      </w:r>
      <w:r w:rsidR="00F14177">
        <w:rPr>
          <w:lang w:val="bg-BG"/>
        </w:rPr>
        <w:t xml:space="preserve">are </w:t>
      </w:r>
      <w:r>
        <w:t xml:space="preserve">divided by </w:t>
      </w:r>
      <w:r w:rsidRPr="005C5CBB">
        <w:rPr>
          <w:b/>
        </w:rPr>
        <w:t>whitespace</w:t>
      </w:r>
      <w:r>
        <w:t xml:space="preserve"> (the last number should also have whitespace before the newline);</w:t>
      </w:r>
    </w:p>
    <w:p w14:paraId="096CDF33" w14:textId="7F79390B" w:rsidR="00390DDA" w:rsidRDefault="00390DDA" w:rsidP="002B75F9">
      <w:pPr>
        <w:pStyle w:val="ad"/>
        <w:numPr>
          <w:ilvl w:val="0"/>
          <w:numId w:val="21"/>
        </w:numPr>
      </w:pPr>
      <w:r>
        <w:t xml:space="preserve">For partial parsing (more requested commands than actual data to parse) – all </w:t>
      </w:r>
      <w:r w:rsidRPr="005C5CBB">
        <w:rPr>
          <w:b/>
        </w:rPr>
        <w:t>successfully</w:t>
      </w:r>
      <w:r>
        <w:t xml:space="preserve"> parsed numbers so far divided by </w:t>
      </w:r>
      <w:r w:rsidRPr="005C5CBB">
        <w:rPr>
          <w:b/>
        </w:rPr>
        <w:t>whitespace</w:t>
      </w:r>
      <w:r>
        <w:t xml:space="preserve"> followed by </w:t>
      </w:r>
      <w:r w:rsidR="00F14177">
        <w:t>"</w:t>
      </w:r>
      <w:r>
        <w:t>Warning, buffer underflow detected</w:t>
      </w:r>
      <w:r w:rsidR="00F14177">
        <w:t>"</w:t>
      </w:r>
      <w:r>
        <w:t xml:space="preserve"> (the last number should also have whitespace before the </w:t>
      </w:r>
      <w:r w:rsidR="00F14177">
        <w:t>"</w:t>
      </w:r>
      <w:r>
        <w:t>Warning part</w:t>
      </w:r>
      <w:r w:rsidR="00F14177">
        <w:t>"</w:t>
      </w:r>
      <w:r>
        <w:t>);</w:t>
      </w:r>
    </w:p>
    <w:p w14:paraId="30BB6B30" w14:textId="0F599A5B" w:rsidR="00390DDA" w:rsidRPr="000152EE" w:rsidRDefault="00390DDA" w:rsidP="002B75F9">
      <w:pPr>
        <w:pStyle w:val="ad"/>
        <w:numPr>
          <w:ilvl w:val="0"/>
          <w:numId w:val="21"/>
        </w:numPr>
      </w:pPr>
      <w:r>
        <w:t xml:space="preserve">For preventing an empty command buffer or data buffer – </w:t>
      </w:r>
      <w:r w:rsidR="00F14177">
        <w:t>"</w:t>
      </w:r>
      <w:r>
        <w:t>No input provided</w:t>
      </w:r>
      <w:r w:rsidR="00F14177">
        <w:t>"</w:t>
      </w:r>
      <w:r>
        <w:t>;</w:t>
      </w:r>
    </w:p>
    <w:p w14:paraId="210BEB1A" w14:textId="77777777" w:rsidR="00390DDA" w:rsidRDefault="00390DDA" w:rsidP="00390DDA"/>
    <w:p w14:paraId="6147160A" w14:textId="77777777" w:rsidR="00390DDA" w:rsidRDefault="00390DDA" w:rsidP="00390DDA">
      <w:r>
        <w:lastRenderedPageBreak/>
        <w:t>Your task is to study the code and implement the function so that the code accomplishes the task described.</w:t>
      </w:r>
    </w:p>
    <w:p w14:paraId="7F25766A" w14:textId="77777777" w:rsidR="00390DDA" w:rsidRDefault="00390DDA" w:rsidP="00390DDA">
      <w:r>
        <w:t xml:space="preserve">You should submit a single </w:t>
      </w:r>
      <w:r>
        <w:rPr>
          <w:rStyle w:val="CodeChar"/>
        </w:rPr>
        <w:t>.zip</w:t>
      </w:r>
      <w:r>
        <w:t xml:space="preserve"> file for this task, containing </w:t>
      </w:r>
      <w:r w:rsidRPr="000152EE">
        <w:rPr>
          <w:b/>
        </w:rPr>
        <w:t>ONLY</w:t>
      </w:r>
      <w:r>
        <w:t xml:space="preserve"> the files you created. </w:t>
      </w:r>
    </w:p>
    <w:p w14:paraId="5B3CB937" w14:textId="77777777" w:rsidR="00390DDA" w:rsidRDefault="00390DDA" w:rsidP="00390DDA">
      <w:r>
        <w:t>The Judge system has a copy of the other files and will compile them, along with your file, in the same directory.</w:t>
      </w:r>
    </w:p>
    <w:p w14:paraId="439A64CC" w14:textId="77777777" w:rsidR="00390DDA" w:rsidRDefault="00390DDA" w:rsidP="00390DDA">
      <w:pPr>
        <w:pStyle w:val="3"/>
      </w:pPr>
      <w:r>
        <w:t>Restrictions</w:t>
      </w:r>
    </w:p>
    <w:p w14:paraId="1519BC94" w14:textId="18250409" w:rsidR="00390DDA" w:rsidRDefault="00390DDA" w:rsidP="00390DDA">
      <w:pPr>
        <w:rPr>
          <w:b/>
        </w:rPr>
      </w:pPr>
      <w:r>
        <w:t xml:space="preserve">You are free to implement </w:t>
      </w:r>
      <w:proofErr w:type="gramStart"/>
      <w:r>
        <w:t>another</w:t>
      </w:r>
      <w:proofErr w:type="gramEnd"/>
      <w:r>
        <w:t xml:space="preserve"> function/functions that are used internally by the </w:t>
      </w:r>
      <w:proofErr w:type="spellStart"/>
      <w:proofErr w:type="gramStart"/>
      <w:r>
        <w:rPr>
          <w:b/>
        </w:rPr>
        <w:t>parseData</w:t>
      </w:r>
      <w:proofErr w:type="spellEnd"/>
      <w:r w:rsidRPr="000152EE">
        <w:rPr>
          <w:b/>
        </w:rPr>
        <w:t>(</w:t>
      </w:r>
      <w:proofErr w:type="gramEnd"/>
      <w:r w:rsidRPr="000152EE">
        <w:rPr>
          <w:b/>
        </w:rPr>
        <w:t>)</w:t>
      </w:r>
      <w:r>
        <w:t xml:space="preserve"> and </w:t>
      </w:r>
      <w:proofErr w:type="spellStart"/>
      <w:proofErr w:type="gramStart"/>
      <w:r w:rsidRPr="000152EE">
        <w:rPr>
          <w:b/>
        </w:rPr>
        <w:t>printResult</w:t>
      </w:r>
      <w:proofErr w:type="spellEnd"/>
      <w:r w:rsidRPr="000152EE">
        <w:rPr>
          <w:b/>
        </w:rPr>
        <w:t>(</w:t>
      </w:r>
      <w:proofErr w:type="gramEnd"/>
      <w:r w:rsidRPr="000152EE">
        <w:rPr>
          <w:b/>
        </w:rPr>
        <w:t>)</w:t>
      </w:r>
      <w:r>
        <w:rPr>
          <w:b/>
        </w:rPr>
        <w:t>.</w:t>
      </w:r>
    </w:p>
    <w:p w14:paraId="176444C6" w14:textId="77777777" w:rsidR="00390DDA" w:rsidRDefault="00390DDA" w:rsidP="00390DDA">
      <w:r>
        <w:t xml:space="preserve">The command buffer and data buffer size will be in the range </w:t>
      </w:r>
      <w:r w:rsidRPr="00545FBC">
        <w:rPr>
          <w:b/>
        </w:rPr>
        <w:t>[0, SIZE_T_MAX]</w:t>
      </w:r>
      <w:r>
        <w:t xml:space="preserve"> inclusive;</w:t>
      </w:r>
    </w:p>
    <w:p w14:paraId="7CAF0C95" w14:textId="77777777" w:rsidR="00390DDA" w:rsidRDefault="00390DDA" w:rsidP="00390DDA">
      <w:r>
        <w:t>Note: ‘</w:t>
      </w:r>
      <w:proofErr w:type="spellStart"/>
      <w:r>
        <w:t>size_t</w:t>
      </w:r>
      <w:proofErr w:type="spellEnd"/>
      <w:r>
        <w:t xml:space="preserve">’ and ‘unsigned long </w:t>
      </w:r>
      <w:proofErr w:type="spellStart"/>
      <w:r>
        <w:t>long</w:t>
      </w:r>
      <w:proofErr w:type="spellEnd"/>
      <w:r>
        <w:t xml:space="preserve"> integer’ are the same thing;</w:t>
      </w:r>
    </w:p>
    <w:p w14:paraId="4C2EED8E" w14:textId="77777777" w:rsidR="00390DDA" w:rsidRDefault="00390DDA" w:rsidP="00390DDA">
      <w:pPr>
        <w:pStyle w:val="3"/>
      </w:pPr>
      <w:r>
        <w:t>Examples</w:t>
      </w:r>
    </w:p>
    <w:tbl>
      <w:tblPr>
        <w:tblStyle w:val="TableGrid1"/>
        <w:tblW w:w="10064" w:type="dxa"/>
        <w:tblInd w:w="137" w:type="dxa"/>
        <w:tblCellMar>
          <w:top w:w="57" w:type="dxa"/>
          <w:left w:w="85" w:type="dxa"/>
          <w:bottom w:w="57" w:type="dxa"/>
          <w:right w:w="85" w:type="dxa"/>
        </w:tblCellMar>
        <w:tblLook w:val="04A0" w:firstRow="1" w:lastRow="0" w:firstColumn="1" w:lastColumn="0" w:noHBand="0" w:noVBand="1"/>
      </w:tblPr>
      <w:tblGrid>
        <w:gridCol w:w="5369"/>
        <w:gridCol w:w="4695"/>
      </w:tblGrid>
      <w:tr w:rsidR="00390DDA" w14:paraId="3D53D401"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C3A0D" w14:textId="77777777" w:rsidR="00390DDA" w:rsidRDefault="00390DDA" w:rsidP="00085ED9">
            <w:pPr>
              <w:spacing w:before="0"/>
              <w:jc w:val="center"/>
              <w:rPr>
                <w:b/>
              </w:rPr>
            </w:pPr>
            <w:r>
              <w:rPr>
                <w:b/>
              </w:rPr>
              <w:t xml:space="preserve">Input </w:t>
            </w:r>
          </w:p>
        </w:tc>
        <w:tc>
          <w:tcPr>
            <w:tcW w:w="4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2BD9EA" w14:textId="77777777" w:rsidR="00390DDA" w:rsidRDefault="00390DDA" w:rsidP="00085ED9">
            <w:pPr>
              <w:spacing w:before="0"/>
              <w:jc w:val="center"/>
              <w:rPr>
                <w:b/>
              </w:rPr>
            </w:pPr>
            <w:r>
              <w:rPr>
                <w:b/>
              </w:rPr>
              <w:t>Output</w:t>
            </w:r>
          </w:p>
        </w:tc>
      </w:tr>
      <w:tr w:rsidR="00390DDA" w14:paraId="216BFDFD"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hideMark/>
          </w:tcPr>
          <w:p w14:paraId="53F8F6B7" w14:textId="77777777" w:rsidR="00390DDA" w:rsidRPr="003E14BA" w:rsidRDefault="00390DDA" w:rsidP="00085ED9">
            <w:pPr>
              <w:spacing w:before="0"/>
              <w:rPr>
                <w:rFonts w:ascii="Consolas" w:hAnsi="Consolas"/>
                <w:bCs/>
                <w:noProof/>
              </w:rPr>
            </w:pPr>
            <w:r w:rsidRPr="003E14BA">
              <w:rPr>
                <w:rFonts w:ascii="Consolas" w:hAnsi="Consolas"/>
                <w:bCs/>
                <w:noProof/>
              </w:rPr>
              <w:t>ss</w:t>
            </w:r>
          </w:p>
          <w:p w14:paraId="111DA7D8" w14:textId="77777777" w:rsidR="00390DDA" w:rsidRPr="003E14BA" w:rsidRDefault="00390DDA" w:rsidP="00085ED9">
            <w:pPr>
              <w:spacing w:before="0"/>
              <w:rPr>
                <w:rFonts w:ascii="Consolas" w:hAnsi="Consolas"/>
                <w:bCs/>
                <w:noProof/>
              </w:rPr>
            </w:pPr>
            <w:r w:rsidRPr="003E14BA">
              <w:rPr>
                <w:rFonts w:ascii="Consolas" w:hAnsi="Consolas"/>
                <w:bCs/>
                <w:noProof/>
              </w:rPr>
              <w:t>2002</w:t>
            </w:r>
          </w:p>
          <w:p w14:paraId="39BCC962" w14:textId="77777777" w:rsidR="00390DDA" w:rsidRDefault="00390DDA" w:rsidP="00085ED9">
            <w:pPr>
              <w:spacing w:before="0"/>
              <w:rPr>
                <w:rFonts w:ascii="Consolas" w:hAnsi="Consolas"/>
                <w:noProof/>
              </w:rPr>
            </w:pPr>
          </w:p>
        </w:tc>
        <w:tc>
          <w:tcPr>
            <w:tcW w:w="4695" w:type="dxa"/>
            <w:tcBorders>
              <w:top w:val="single" w:sz="4" w:space="0" w:color="auto"/>
              <w:left w:val="single" w:sz="4" w:space="0" w:color="auto"/>
              <w:bottom w:val="single" w:sz="4" w:space="0" w:color="auto"/>
              <w:right w:val="single" w:sz="4" w:space="0" w:color="auto"/>
            </w:tcBorders>
            <w:hideMark/>
          </w:tcPr>
          <w:p w14:paraId="1A868C1F" w14:textId="77777777" w:rsidR="00390DDA" w:rsidRPr="003E14BA" w:rsidRDefault="00390DDA" w:rsidP="00085ED9">
            <w:pPr>
              <w:rPr>
                <w:rFonts w:ascii="Consolas" w:hAnsi="Consolas"/>
                <w:bCs/>
                <w:noProof/>
              </w:rPr>
            </w:pPr>
            <w:r w:rsidRPr="003E14BA">
              <w:rPr>
                <w:rFonts w:ascii="Consolas" w:hAnsi="Consolas"/>
                <w:bCs/>
                <w:noProof/>
              </w:rPr>
              <w:t xml:space="preserve">2 512 </w:t>
            </w:r>
          </w:p>
          <w:p w14:paraId="36BA3ABC" w14:textId="77777777" w:rsidR="00390DDA" w:rsidRDefault="00390DDA" w:rsidP="00085ED9">
            <w:pPr>
              <w:spacing w:before="0"/>
              <w:rPr>
                <w:rFonts w:ascii="Consolas" w:hAnsi="Consolas"/>
                <w:bCs/>
                <w:noProof/>
              </w:rPr>
            </w:pPr>
          </w:p>
        </w:tc>
      </w:tr>
      <w:tr w:rsidR="00390DDA" w14:paraId="65E89D7F"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tcPr>
          <w:p w14:paraId="46FB9585" w14:textId="77777777" w:rsidR="00390DDA" w:rsidRPr="003E14BA" w:rsidRDefault="00390DDA" w:rsidP="00085ED9">
            <w:pPr>
              <w:spacing w:before="0"/>
              <w:rPr>
                <w:rFonts w:ascii="Consolas" w:hAnsi="Consolas"/>
                <w:bCs/>
                <w:noProof/>
              </w:rPr>
            </w:pPr>
            <w:r w:rsidRPr="003E14BA">
              <w:rPr>
                <w:rFonts w:ascii="Consolas" w:hAnsi="Consolas"/>
                <w:bCs/>
                <w:noProof/>
              </w:rPr>
              <w:t>is</w:t>
            </w:r>
          </w:p>
          <w:p w14:paraId="79F4B584" w14:textId="4A3CED54" w:rsidR="00390DDA" w:rsidRDefault="00390DDA" w:rsidP="00085ED9">
            <w:pPr>
              <w:spacing w:before="0"/>
              <w:rPr>
                <w:rFonts w:ascii="Consolas" w:hAnsi="Consolas"/>
                <w:bCs/>
                <w:noProof/>
              </w:rPr>
            </w:pPr>
            <w:r w:rsidRPr="003E14BA">
              <w:rPr>
                <w:rFonts w:ascii="Consolas" w:hAnsi="Consolas"/>
                <w:bCs/>
                <w:noProof/>
              </w:rPr>
              <w:t>11110</w:t>
            </w:r>
          </w:p>
        </w:tc>
        <w:tc>
          <w:tcPr>
            <w:tcW w:w="4695" w:type="dxa"/>
            <w:tcBorders>
              <w:top w:val="single" w:sz="4" w:space="0" w:color="auto"/>
              <w:left w:val="single" w:sz="4" w:space="0" w:color="auto"/>
              <w:bottom w:val="single" w:sz="4" w:space="0" w:color="auto"/>
              <w:right w:val="single" w:sz="4" w:space="0" w:color="auto"/>
            </w:tcBorders>
          </w:tcPr>
          <w:p w14:paraId="4788CB35" w14:textId="1E698FCD" w:rsidR="00390DDA" w:rsidRPr="00E75FE5" w:rsidRDefault="00390DDA" w:rsidP="00085ED9">
            <w:pPr>
              <w:rPr>
                <w:rFonts w:ascii="Consolas" w:hAnsi="Consolas"/>
                <w:bCs/>
                <w:noProof/>
              </w:rPr>
            </w:pPr>
            <w:r w:rsidRPr="003E14BA">
              <w:rPr>
                <w:rFonts w:ascii="Consolas" w:hAnsi="Consolas"/>
                <w:bCs/>
                <w:noProof/>
              </w:rPr>
              <w:t>16843009 War</w:t>
            </w:r>
            <w:r>
              <w:rPr>
                <w:rFonts w:ascii="Consolas" w:hAnsi="Consolas"/>
                <w:bCs/>
                <w:noProof/>
              </w:rPr>
              <w:t>ning, buffer underflow detected</w:t>
            </w:r>
          </w:p>
        </w:tc>
      </w:tr>
      <w:tr w:rsidR="00390DDA" w14:paraId="2ED31DFE"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tcPr>
          <w:p w14:paraId="27EF0AE6" w14:textId="77777777" w:rsidR="00390DDA" w:rsidRPr="003E14BA" w:rsidRDefault="00390DDA" w:rsidP="00085ED9">
            <w:pPr>
              <w:spacing w:before="0"/>
              <w:rPr>
                <w:rFonts w:ascii="Consolas" w:hAnsi="Consolas"/>
                <w:bCs/>
                <w:noProof/>
              </w:rPr>
            </w:pPr>
            <w:r w:rsidRPr="003E14BA">
              <w:rPr>
                <w:rFonts w:ascii="Consolas" w:hAnsi="Consolas"/>
                <w:bCs/>
                <w:noProof/>
              </w:rPr>
              <w:t>sil</w:t>
            </w:r>
          </w:p>
          <w:p w14:paraId="1881D367" w14:textId="77777777" w:rsidR="00390DDA" w:rsidRDefault="00390DDA" w:rsidP="00085ED9">
            <w:pPr>
              <w:spacing w:before="0"/>
              <w:rPr>
                <w:rFonts w:ascii="Consolas" w:hAnsi="Consolas"/>
                <w:bCs/>
                <w:noProof/>
              </w:rPr>
            </w:pPr>
            <w:r w:rsidRPr="003E14BA">
              <w:rPr>
                <w:rFonts w:ascii="Consolas" w:hAnsi="Consolas"/>
                <w:bCs/>
                <w:noProof/>
              </w:rPr>
              <w:t>900200003000000</w:t>
            </w:r>
          </w:p>
        </w:tc>
        <w:tc>
          <w:tcPr>
            <w:tcW w:w="4695" w:type="dxa"/>
            <w:tcBorders>
              <w:top w:val="single" w:sz="4" w:space="0" w:color="auto"/>
              <w:left w:val="single" w:sz="4" w:space="0" w:color="auto"/>
              <w:bottom w:val="single" w:sz="4" w:space="0" w:color="auto"/>
              <w:right w:val="single" w:sz="4" w:space="0" w:color="auto"/>
            </w:tcBorders>
          </w:tcPr>
          <w:p w14:paraId="4797D296" w14:textId="77777777" w:rsidR="00390DDA" w:rsidRDefault="00390DDA" w:rsidP="00085ED9">
            <w:pPr>
              <w:spacing w:before="0"/>
              <w:rPr>
                <w:rFonts w:ascii="Consolas" w:hAnsi="Consolas"/>
                <w:bCs/>
                <w:noProof/>
              </w:rPr>
            </w:pPr>
            <w:r>
              <w:rPr>
                <w:rFonts w:ascii="Consolas" w:hAnsi="Consolas"/>
                <w:bCs/>
                <w:noProof/>
              </w:rPr>
              <w:t xml:space="preserve">9 512 196608 </w:t>
            </w:r>
          </w:p>
          <w:p w14:paraId="267698DD" w14:textId="77777777" w:rsidR="00390DDA" w:rsidRPr="00E75FE5" w:rsidRDefault="00390DDA" w:rsidP="00085ED9">
            <w:pPr>
              <w:spacing w:before="0"/>
              <w:rPr>
                <w:rFonts w:ascii="Consolas" w:hAnsi="Consolas"/>
                <w:bCs/>
                <w:noProof/>
              </w:rPr>
            </w:pPr>
          </w:p>
        </w:tc>
      </w:tr>
    </w:tbl>
    <w:p w14:paraId="74326C97" w14:textId="77777777" w:rsidR="00FE4F34" w:rsidRDefault="00FE4F34" w:rsidP="00FE4F34"/>
    <w:p w14:paraId="4D7CDC75" w14:textId="77777777" w:rsidR="00390DDA" w:rsidRDefault="00390DDA" w:rsidP="00FE4F34"/>
    <w:sectPr w:rsidR="00390DDA">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9BD17" w14:textId="77777777" w:rsidR="005D7495" w:rsidRDefault="005D7495">
      <w:pPr>
        <w:spacing w:before="0" w:after="0" w:line="240" w:lineRule="auto"/>
      </w:pPr>
      <w:r>
        <w:separator/>
      </w:r>
    </w:p>
  </w:endnote>
  <w:endnote w:type="continuationSeparator" w:id="0">
    <w:p w14:paraId="6C77288F" w14:textId="77777777" w:rsidR="005D7495" w:rsidRDefault="005D749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notTrueType/>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1A54C" w14:textId="4F285C56" w:rsidR="0067079D" w:rsidRPr="00F14177" w:rsidRDefault="00F14177" w:rsidP="00F14177">
    <w:pPr>
      <w:pStyle w:val="a6"/>
    </w:pPr>
    <w:r>
      <w:rPr>
        <w:noProof/>
      </w:rPr>
      <mc:AlternateContent>
        <mc:Choice Requires="wps">
          <w:drawing>
            <wp:anchor distT="0" distB="0" distL="114300" distR="114300" simplePos="0" relativeHeight="251661312" behindDoc="0" locked="0" layoutInCell="1" allowOverlap="1" wp14:anchorId="41335C82" wp14:editId="6A70C61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2C7C55" w14:textId="77777777" w:rsidR="00F14177" w:rsidRPr="002C539D" w:rsidRDefault="00F14177" w:rsidP="00F1417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335C8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F2C7C55" w14:textId="77777777" w:rsidR="00F14177" w:rsidRPr="002C539D" w:rsidRDefault="00F14177" w:rsidP="00F14177">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36C1230" wp14:editId="640266E5">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8AA7BFC" w14:textId="77777777" w:rsidR="00F14177" w:rsidRPr="002C539D" w:rsidRDefault="00F14177" w:rsidP="00F14177">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0F632161" w14:textId="77777777" w:rsidR="00F14177" w:rsidRPr="00596AA5" w:rsidRDefault="00F14177" w:rsidP="00F14177">
                          <w:pPr>
                            <w:spacing w:line="240" w:lineRule="auto"/>
                            <w:ind w:left="567" w:firstLine="284"/>
                            <w:rPr>
                              <w:sz w:val="18"/>
                              <w:szCs w:val="18"/>
                            </w:rPr>
                          </w:pPr>
                          <w:r w:rsidRPr="00596AA5">
                            <w:rPr>
                              <w:noProof/>
                              <w:sz w:val="18"/>
                              <w:szCs w:val="18"/>
                            </w:rPr>
                            <w:drawing>
                              <wp:inline distT="0" distB="0" distL="0" distR="0" wp14:anchorId="69044DDE" wp14:editId="652C305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B483D25" wp14:editId="4D5E9AB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625C6F" wp14:editId="7580F51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F48AE8E" wp14:editId="525D670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445A771" wp14:editId="5F359395">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56BACCC" wp14:editId="2ED0D6A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C724D3" wp14:editId="1EDC84E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CE43C83" wp14:editId="2AF21AD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4FCC595" wp14:editId="1034BB4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36C1230"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A7BFC" w14:textId="77777777" w:rsidR="00F14177" w:rsidRPr="002C539D" w:rsidRDefault="00F14177" w:rsidP="00F14177">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0F632161" w14:textId="77777777" w:rsidR="00F14177" w:rsidRPr="00596AA5" w:rsidRDefault="00F14177" w:rsidP="00F14177">
                    <w:pPr>
                      <w:spacing w:line="240" w:lineRule="auto"/>
                      <w:ind w:left="567" w:firstLine="284"/>
                      <w:rPr>
                        <w:sz w:val="18"/>
                        <w:szCs w:val="18"/>
                      </w:rPr>
                    </w:pPr>
                    <w:r w:rsidRPr="00596AA5">
                      <w:rPr>
                        <w:noProof/>
                        <w:sz w:val="18"/>
                        <w:szCs w:val="18"/>
                      </w:rPr>
                      <w:drawing>
                        <wp:inline distT="0" distB="0" distL="0" distR="0" wp14:anchorId="69044DDE" wp14:editId="652C305D">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B483D25" wp14:editId="4D5E9AB8">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625C6F" wp14:editId="7580F51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F48AE8E" wp14:editId="525D670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445A771" wp14:editId="5F359395">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56BACCC" wp14:editId="2ED0D6A4">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C724D3" wp14:editId="1EDC84E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CE43C83" wp14:editId="2AF21AD9">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4FCC595" wp14:editId="1034BB4D">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B324684" wp14:editId="62C8224C">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2D8B07A" wp14:editId="3DF6FD4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0F7F42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75E84A6" wp14:editId="1013AC93">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02281A" w14:textId="77777777" w:rsidR="00F14177" w:rsidRPr="00596AA5" w:rsidRDefault="00F14177" w:rsidP="00F1417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5E84A6"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202281A" w14:textId="77777777" w:rsidR="00F14177" w:rsidRPr="00596AA5" w:rsidRDefault="00F14177" w:rsidP="00F1417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F7D74" w14:textId="77777777" w:rsidR="005D7495" w:rsidRDefault="005D7495">
      <w:pPr>
        <w:spacing w:before="0" w:after="0" w:line="240" w:lineRule="auto"/>
      </w:pPr>
      <w:r>
        <w:separator/>
      </w:r>
    </w:p>
  </w:footnote>
  <w:footnote w:type="continuationSeparator" w:id="0">
    <w:p w14:paraId="6A478CAF" w14:textId="77777777" w:rsidR="005D7495" w:rsidRDefault="005D749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CBEF0"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2AB7"/>
    <w:multiLevelType w:val="hybridMultilevel"/>
    <w:tmpl w:val="658E6C96"/>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656346"/>
    <w:multiLevelType w:val="hybridMultilevel"/>
    <w:tmpl w:val="307451A2"/>
    <w:lvl w:ilvl="0" w:tplc="D4B22D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ACC27A3"/>
    <w:multiLevelType w:val="hybridMultilevel"/>
    <w:tmpl w:val="36B2DB16"/>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003BFA"/>
    <w:multiLevelType w:val="hybridMultilevel"/>
    <w:tmpl w:val="02F823A4"/>
    <w:lvl w:ilvl="0" w:tplc="1540B69C">
      <w:start w:val="2"/>
      <w:numFmt w:val="bullet"/>
      <w:lvlText w:val=""/>
      <w:lvlJc w:val="left"/>
      <w:pPr>
        <w:ind w:left="1800" w:hanging="360"/>
      </w:pPr>
      <w:rPr>
        <w:rFonts w:ascii="Wingdings" w:eastAsiaTheme="minorHAnsi"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9276890"/>
    <w:multiLevelType w:val="hybridMultilevel"/>
    <w:tmpl w:val="39302F98"/>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BD17D44"/>
    <w:multiLevelType w:val="hybridMultilevel"/>
    <w:tmpl w:val="B73C0002"/>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5551A80"/>
    <w:multiLevelType w:val="multilevel"/>
    <w:tmpl w:val="4126A2F4"/>
    <w:lvl w:ilvl="0">
      <w:start w:val="1"/>
      <w:numFmt w:val="decimal"/>
      <w:pStyle w:val="2"/>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F2E5163"/>
    <w:multiLevelType w:val="hybridMultilevel"/>
    <w:tmpl w:val="390CF98E"/>
    <w:lvl w:ilvl="0" w:tplc="B24CA046">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53300F"/>
    <w:multiLevelType w:val="hybridMultilevel"/>
    <w:tmpl w:val="BC604760"/>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5711DD2"/>
    <w:multiLevelType w:val="hybridMultilevel"/>
    <w:tmpl w:val="D7B85982"/>
    <w:lvl w:ilvl="0" w:tplc="0402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45333694">
    <w:abstractNumId w:val="14"/>
  </w:num>
  <w:num w:numId="2" w16cid:durableId="896164036">
    <w:abstractNumId w:val="10"/>
  </w:num>
  <w:num w:numId="3" w16cid:durableId="1164541715">
    <w:abstractNumId w:val="17"/>
  </w:num>
  <w:num w:numId="4" w16cid:durableId="1490168970">
    <w:abstractNumId w:val="3"/>
  </w:num>
  <w:num w:numId="5" w16cid:durableId="1523015101">
    <w:abstractNumId w:val="4"/>
  </w:num>
  <w:num w:numId="6" w16cid:durableId="48697949">
    <w:abstractNumId w:val="20"/>
  </w:num>
  <w:num w:numId="7" w16cid:durableId="2135904288">
    <w:abstractNumId w:val="13"/>
  </w:num>
  <w:num w:numId="8" w16cid:durableId="1575242088">
    <w:abstractNumId w:val="11"/>
  </w:num>
  <w:num w:numId="9" w16cid:durableId="1947931291">
    <w:abstractNumId w:val="19"/>
  </w:num>
  <w:num w:numId="10" w16cid:durableId="2046522339">
    <w:abstractNumId w:val="6"/>
  </w:num>
  <w:num w:numId="11" w16cid:durableId="1102065895">
    <w:abstractNumId w:val="8"/>
  </w:num>
  <w:num w:numId="12" w16cid:durableId="1698703009">
    <w:abstractNumId w:val="1"/>
  </w:num>
  <w:num w:numId="13" w16cid:durableId="918440686">
    <w:abstractNumId w:val="12"/>
  </w:num>
  <w:num w:numId="14" w16cid:durableId="779646677">
    <w:abstractNumId w:val="2"/>
  </w:num>
  <w:num w:numId="15" w16cid:durableId="250239858">
    <w:abstractNumId w:val="15"/>
  </w:num>
  <w:num w:numId="16" w16cid:durableId="1784108560">
    <w:abstractNumId w:val="7"/>
  </w:num>
  <w:num w:numId="17" w16cid:durableId="1404718120">
    <w:abstractNumId w:val="9"/>
  </w:num>
  <w:num w:numId="18" w16cid:durableId="654838507">
    <w:abstractNumId w:val="16"/>
  </w:num>
  <w:num w:numId="19" w16cid:durableId="1431244984">
    <w:abstractNumId w:val="18"/>
  </w:num>
  <w:num w:numId="20" w16cid:durableId="1714233053">
    <w:abstractNumId w:val="5"/>
  </w:num>
  <w:num w:numId="21" w16cid:durableId="585312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sjQzBpIGJqaWhko6SsGpxcWZ+XkgBUa1AE2SascsAAAA"/>
  </w:docVars>
  <w:rsids>
    <w:rsidRoot w:val="0067079D"/>
    <w:rsid w:val="00076FD8"/>
    <w:rsid w:val="000B07E9"/>
    <w:rsid w:val="0010559A"/>
    <w:rsid w:val="00224B0D"/>
    <w:rsid w:val="002B75F9"/>
    <w:rsid w:val="003227AC"/>
    <w:rsid w:val="00390DDA"/>
    <w:rsid w:val="004051F2"/>
    <w:rsid w:val="0054003C"/>
    <w:rsid w:val="005D7495"/>
    <w:rsid w:val="005F3CBA"/>
    <w:rsid w:val="00600F9B"/>
    <w:rsid w:val="006105DA"/>
    <w:rsid w:val="0067079D"/>
    <w:rsid w:val="00761957"/>
    <w:rsid w:val="007A4228"/>
    <w:rsid w:val="007D3BCC"/>
    <w:rsid w:val="00824C87"/>
    <w:rsid w:val="00834C7D"/>
    <w:rsid w:val="00835022"/>
    <w:rsid w:val="008E3F0B"/>
    <w:rsid w:val="008F786C"/>
    <w:rsid w:val="00915829"/>
    <w:rsid w:val="009449C1"/>
    <w:rsid w:val="00A250CA"/>
    <w:rsid w:val="00BD0C57"/>
    <w:rsid w:val="00C833F7"/>
    <w:rsid w:val="00DB5C89"/>
    <w:rsid w:val="00EB7E1C"/>
    <w:rsid w:val="00F14177"/>
    <w:rsid w:val="00F14672"/>
    <w:rsid w:val="00F415B8"/>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8A02A"/>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paragraph" w:customStyle="1" w:styleId="Corpo">
    <w:name w:val="Corpo"/>
    <w:rsid w:val="00BD0C57"/>
    <w:pPr>
      <w:pBdr>
        <w:top w:val="nil"/>
        <w:left w:val="nil"/>
        <w:bottom w:val="nil"/>
        <w:right w:val="nil"/>
        <w:between w:val="nil"/>
        <w:bar w:val="nil"/>
      </w:pBdr>
      <w:spacing w:before="0" w:after="0" w:line="240" w:lineRule="auto"/>
    </w:pPr>
    <w:rPr>
      <w:rFonts w:ascii="Helvetica Neue" w:eastAsia="Arial Unicode MS" w:hAnsi="Helvetica Neue" w:cs="Arial Unicode MS"/>
      <w:color w:val="000000"/>
      <w:bdr w:val="nil"/>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objects-and-classes-advanced-exercise/307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072</Words>
  <Characters>11812</Characters>
  <Application>Microsoft Office Word</Application>
  <DocSecurity>0</DocSecurity>
  <Lines>98</Lines>
  <Paragraphs>27</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20</cp:revision>
  <cp:lastPrinted>2022-06-13T14:13:00Z</cp:lastPrinted>
  <dcterms:created xsi:type="dcterms:W3CDTF">2019-11-12T12:29:00Z</dcterms:created>
  <dcterms:modified xsi:type="dcterms:W3CDTF">2025-06-24T12:14:00Z</dcterms:modified>
</cp:coreProperties>
</file>